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0832C" w14:textId="77777777" w:rsidR="000A7CB9" w:rsidRPr="00A5382C" w:rsidRDefault="00943F05" w:rsidP="00943F05">
      <w:pPr>
        <w:pStyle w:val="LithanBodyTextNormal"/>
        <w:ind w:left="0"/>
        <w:rPr>
          <w:sz w:val="32"/>
          <w:szCs w:val="32"/>
        </w:rPr>
      </w:pPr>
      <w:r w:rsidRPr="00A5382C">
        <w:rPr>
          <w:sz w:val="32"/>
          <w:szCs w:val="32"/>
        </w:rPr>
        <w:t xml:space="preserve">   Project Report </w:t>
      </w:r>
    </w:p>
    <w:p w14:paraId="5984E981" w14:textId="77777777" w:rsidR="00157CEB" w:rsidRPr="00A5382C" w:rsidRDefault="00157CEB" w:rsidP="00256196">
      <w:pPr>
        <w:pStyle w:val="LithanBodyTextNormal"/>
        <w:rPr>
          <w:lang w:eastAsia="zh-CN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A5382C" w14:paraId="4BF94AF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AFECE62" w14:textId="77777777" w:rsidR="00C258A4" w:rsidRPr="00A5382C" w:rsidRDefault="00513002" w:rsidP="00BC24E3">
            <w:pPr>
              <w:pStyle w:val="LithanTableContentBold"/>
              <w:jc w:val="left"/>
            </w:pPr>
            <w:r w:rsidRPr="00A5382C"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C405B3E" w14:textId="77777777" w:rsidR="00C258A4" w:rsidRPr="00A5382C" w:rsidRDefault="00FC5553" w:rsidP="00BC24E3">
            <w:pPr>
              <w:pStyle w:val="LithanTableContentNormal"/>
            </w:pPr>
            <w:r w:rsidRPr="00A5382C">
              <w:t>Design, Develop, Implement, Test &amp; Document Used Car Sales Portal Website</w:t>
            </w:r>
          </w:p>
        </w:tc>
      </w:tr>
      <w:tr w:rsidR="004D31B4" w:rsidRPr="00A5382C" w14:paraId="1F466812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5BDBFDF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B769531" w14:textId="77777777" w:rsidR="004D31B4" w:rsidRPr="00A5382C" w:rsidRDefault="00FF1412" w:rsidP="00D8107C">
            <w:pPr>
              <w:pStyle w:val="LithanTableContentNormal"/>
              <w:rPr>
                <w:lang w:eastAsia="zh-CN"/>
              </w:rPr>
            </w:pPr>
            <w:r w:rsidRPr="00A5382C">
              <w:rPr>
                <w:color w:val="000000"/>
              </w:rPr>
              <w:t xml:space="preserve">Advanced Certificate in Software Applications (Development and </w:t>
            </w:r>
            <w:r w:rsidR="00D8107C" w:rsidRPr="00A5382C">
              <w:rPr>
                <w:color w:val="000000"/>
              </w:rPr>
              <w:t>Process</w:t>
            </w:r>
            <w:r w:rsidRPr="00A5382C">
              <w:rPr>
                <w:color w:val="000000"/>
              </w:rPr>
              <w:t>)</w:t>
            </w:r>
          </w:p>
        </w:tc>
      </w:tr>
      <w:tr w:rsidR="004D31B4" w:rsidRPr="00A5382C" w14:paraId="5F8A92DE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6B134A43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E14D05E" w14:textId="77777777" w:rsidR="004D31B4" w:rsidRPr="00A5382C" w:rsidRDefault="00F92F2B" w:rsidP="00BC24E3">
            <w:pPr>
              <w:pStyle w:val="LithanTableContentNormal"/>
            </w:pPr>
            <w:r w:rsidRPr="00A5382C">
              <w:t xml:space="preserve">ABC Cars Pte Ltd Portal </w:t>
            </w:r>
          </w:p>
        </w:tc>
      </w:tr>
      <w:tr w:rsidR="004D31B4" w:rsidRPr="00A5382C" w14:paraId="008556A5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2313DFD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16240FF8" w14:textId="77777777" w:rsidR="00806FF1" w:rsidRPr="00A5382C" w:rsidRDefault="00FC5553" w:rsidP="00FC5553">
            <w:pPr>
              <w:pStyle w:val="LithanTableContentNormal"/>
            </w:pPr>
            <w:r w:rsidRPr="00A5382C">
              <w:t>Application Development &amp; Process</w:t>
            </w:r>
          </w:p>
        </w:tc>
      </w:tr>
    </w:tbl>
    <w:p w14:paraId="1659983D" w14:textId="77777777" w:rsidR="008C1FBF" w:rsidRPr="00A5382C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A5382C" w14:paraId="567334EE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321AA8" w14:textId="77777777" w:rsidR="00EA2D8C" w:rsidRPr="00A5382C" w:rsidRDefault="00EA2D8C" w:rsidP="00477B6B">
            <w:pPr>
              <w:pStyle w:val="LithanTableContentBold"/>
            </w:pPr>
            <w:r w:rsidRPr="00A5382C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4B354A60" w14:textId="77777777" w:rsidR="00EA2D8C" w:rsidRPr="00A5382C" w:rsidRDefault="00EA2D8C" w:rsidP="00477B6B">
            <w:pPr>
              <w:pStyle w:val="LithanTableContentBold"/>
            </w:pPr>
            <w:r w:rsidRPr="00A5382C">
              <w:t>Assessor name</w:t>
            </w:r>
          </w:p>
        </w:tc>
      </w:tr>
      <w:tr w:rsidR="00EA2D8C" w:rsidRPr="00A5382C" w14:paraId="36007C5A" w14:textId="77777777" w:rsidTr="00D763C3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auto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CC26DC6" w14:textId="696BAE9E" w:rsidR="00EA2D8C" w:rsidRPr="00A5382C" w:rsidRDefault="00D763C3" w:rsidP="00D763C3">
            <w:pPr>
              <w:pStyle w:val="LithanBodyTextNormal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Francis Roel L. Abarca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9F9FA34" w14:textId="22BAF1CC" w:rsidR="00EA2D8C" w:rsidRPr="00A5382C" w:rsidRDefault="00EA2D8C" w:rsidP="00440FB8">
            <w:pPr>
              <w:pStyle w:val="LithanBodyTextNormal"/>
              <w:ind w:left="0"/>
              <w:jc w:val="center"/>
              <w:rPr>
                <w:rFonts w:cs="Arial"/>
              </w:rPr>
            </w:pPr>
          </w:p>
        </w:tc>
      </w:tr>
      <w:tr w:rsidR="00EA2D8C" w:rsidRPr="00A5382C" w14:paraId="1479930B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BAF4BE8" w14:textId="77777777" w:rsidR="00EA2D8C" w:rsidRPr="00A5382C" w:rsidRDefault="00EA2D8C" w:rsidP="00477B6B">
            <w:pPr>
              <w:pStyle w:val="LithanTableContentBold"/>
            </w:pPr>
            <w:r w:rsidRPr="00A5382C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EFFDA80" w14:textId="77777777" w:rsidR="00EA2D8C" w:rsidRPr="00A5382C" w:rsidRDefault="00EA2D8C" w:rsidP="00477B6B">
            <w:pPr>
              <w:pStyle w:val="LithanTableContentBold"/>
            </w:pPr>
            <w:r w:rsidRPr="00A5382C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86E2475" w14:textId="77777777" w:rsidR="00EA2D8C" w:rsidRPr="00A5382C" w:rsidRDefault="00EA2D8C" w:rsidP="00477B6B">
            <w:pPr>
              <w:pStyle w:val="LithanTableContentBold"/>
            </w:pPr>
            <w:r w:rsidRPr="00A5382C">
              <w:t>Submitted on</w:t>
            </w:r>
          </w:p>
        </w:tc>
      </w:tr>
      <w:tr w:rsidR="00EA2D8C" w:rsidRPr="00A5382C" w14:paraId="57BD8ADE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70ACE1D" w14:textId="656C9923" w:rsidR="00EA2D8C" w:rsidRPr="00A5382C" w:rsidRDefault="003019C2" w:rsidP="003019C2">
            <w:pPr>
              <w:pStyle w:val="LithanBodyTextNormal"/>
              <w:ind w:left="0"/>
              <w:jc w:val="center"/>
              <w:rPr>
                <w:rFonts w:cs="Humanist521BT-Light"/>
              </w:rPr>
            </w:pPr>
            <w:r>
              <w:rPr>
                <w:rFonts w:cs="Humanist521BT-Light"/>
              </w:rPr>
              <w:t>May 11, 2023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491DC18" w14:textId="5E0F73FC" w:rsidR="00EA2D8C" w:rsidRPr="00A5382C" w:rsidRDefault="00C748EC" w:rsidP="00F22908">
            <w:pPr>
              <w:pStyle w:val="LithanBodyTextNormal"/>
              <w:ind w:left="0"/>
              <w:jc w:val="center"/>
              <w:rPr>
                <w:rFonts w:cs="Arial"/>
              </w:rPr>
            </w:pPr>
            <w:r w:rsidRPr="00A5382C">
              <w:rPr>
                <w:rFonts w:cs="Arial"/>
              </w:rPr>
              <w:t xml:space="preserve">May </w:t>
            </w:r>
            <w:r w:rsidR="003019C2">
              <w:rPr>
                <w:rFonts w:cs="Arial"/>
              </w:rPr>
              <w:t>20, 2023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AB548FB" w14:textId="6EA0048B" w:rsidR="00EA2D8C" w:rsidRPr="00A5382C" w:rsidRDefault="00440FB8" w:rsidP="00440FB8">
            <w:pPr>
              <w:pStyle w:val="LithanBodyTextNormal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ay </w:t>
            </w:r>
            <w:r w:rsidR="003019C2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, 2023</w:t>
            </w:r>
          </w:p>
        </w:tc>
      </w:tr>
      <w:tr w:rsidR="00EA2D8C" w:rsidRPr="00A5382C" w14:paraId="13DFC02D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D853DA5" w14:textId="77777777" w:rsidR="00EA2D8C" w:rsidRPr="00A5382C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B9A9200" w14:textId="77777777" w:rsidR="00EA2D8C" w:rsidRPr="00A5382C" w:rsidRDefault="00EA2D8C" w:rsidP="00EA2D8C">
            <w:pPr>
              <w:pStyle w:val="LithanBodyTextNormal"/>
            </w:pPr>
          </w:p>
        </w:tc>
      </w:tr>
      <w:tr w:rsidR="00EA2D8C" w:rsidRPr="00A5382C" w14:paraId="5FDC8648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9DC3E57" w14:textId="77777777" w:rsidR="00EA2D8C" w:rsidRPr="00A5382C" w:rsidRDefault="00637CCA" w:rsidP="00637CCA">
            <w:pPr>
              <w:pStyle w:val="LithanTableContentBold"/>
            </w:pPr>
            <w:r w:rsidRPr="00A5382C">
              <w:t xml:space="preserve">Project </w:t>
            </w:r>
            <w:r w:rsidR="00EA2D8C" w:rsidRPr="00A5382C">
              <w:t xml:space="preserve"> title</w:t>
            </w:r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15047BA" w14:textId="77777777" w:rsidR="00EA2D8C" w:rsidRPr="00A5382C" w:rsidRDefault="00FC5553" w:rsidP="00BC24E3">
            <w:pPr>
              <w:pStyle w:val="LithanTableContentBold"/>
              <w:rPr>
                <w:sz w:val="18"/>
                <w:szCs w:val="18"/>
              </w:rPr>
            </w:pPr>
            <w:r w:rsidRPr="00A5382C">
              <w:rPr>
                <w:sz w:val="18"/>
                <w:szCs w:val="18"/>
              </w:rPr>
              <w:t>Design, Develop, Implement, Test &amp; Document Used Car Sales Portal Website</w:t>
            </w:r>
          </w:p>
        </w:tc>
      </w:tr>
    </w:tbl>
    <w:p w14:paraId="2A185E9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35"/>
      </w:tblGrid>
      <w:tr w:rsidR="00EA2D8C" w:rsidRPr="00A5382C" w14:paraId="5DECAEB8" w14:textId="77777777" w:rsidTr="000410FD">
        <w:trPr>
          <w:trHeight w:hRule="exact" w:val="475"/>
        </w:trPr>
        <w:tc>
          <w:tcPr>
            <w:tcW w:w="10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15F96" w14:textId="77777777" w:rsidR="00EA2D8C" w:rsidRPr="00A5382C" w:rsidRDefault="00EA2D8C" w:rsidP="003A0B97">
            <w:pPr>
              <w:pStyle w:val="LithanTableContentBold"/>
            </w:pPr>
            <w:r w:rsidRPr="00A5382C">
              <w:t>Learner declaration</w:t>
            </w:r>
          </w:p>
        </w:tc>
      </w:tr>
      <w:tr w:rsidR="00EA2D8C" w:rsidRPr="00A5382C" w14:paraId="4C234BD5" w14:textId="77777777" w:rsidTr="000410FD">
        <w:trPr>
          <w:trHeight w:val="1000"/>
        </w:trPr>
        <w:tc>
          <w:tcPr>
            <w:tcW w:w="1023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5BF7AFA5" w14:textId="77777777" w:rsidR="00EA2D8C" w:rsidRPr="00A5382C" w:rsidRDefault="00EA2D8C" w:rsidP="003A0B97">
            <w:pPr>
              <w:pStyle w:val="LithanBodyTextNormal"/>
            </w:pPr>
            <w:r w:rsidRPr="00A5382C">
              <w:t>I certify that the work submitted for this assignment is my own and research sources are fully acknowledged.</w:t>
            </w:r>
          </w:p>
          <w:p w14:paraId="481A2EDF" w14:textId="77777777" w:rsidR="00EA2D8C" w:rsidRPr="00A5382C" w:rsidRDefault="00EA2D8C" w:rsidP="003A0B97">
            <w:pPr>
              <w:pStyle w:val="LithanBodyTextNormal"/>
            </w:pPr>
          </w:p>
          <w:p w14:paraId="2F850A5D" w14:textId="77777777" w:rsidR="00EA2D8C" w:rsidRPr="00A5382C" w:rsidRDefault="00EA2D8C" w:rsidP="003A0B97">
            <w:pPr>
              <w:pStyle w:val="LithanBodyTextNormal"/>
            </w:pPr>
          </w:p>
          <w:p w14:paraId="1DEB5419" w14:textId="77777777" w:rsidR="00EA2D8C" w:rsidRPr="00A5382C" w:rsidRDefault="00EA2D8C" w:rsidP="003A0B97">
            <w:pPr>
              <w:pStyle w:val="LithanBodyTextNormal"/>
            </w:pPr>
          </w:p>
          <w:p w14:paraId="68061367" w14:textId="4B39686A" w:rsidR="00EA2D8C" w:rsidRPr="00A5382C" w:rsidRDefault="00000000" w:rsidP="00110A79">
            <w:pPr>
              <w:pStyle w:val="LithanBodyTextNormal"/>
            </w:pPr>
            <w:r>
              <w:rPr>
                <w:noProof/>
              </w:rPr>
              <w:pict w14:anchorId="7AE5371B">
                <v:rect id="Ink 3" o:spid="_x0000_s2050" style="position:absolute;left:0;text-align:left;margin-left:119.1pt;margin-top:-24.25pt;width:91.85pt;height: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illed="f" strokeweight=".5mm">
                  <v:stroke endcap="round"/>
                  <v:path shadowok="f" o:extrusionok="f" fillok="f" insetpenok="f"/>
                  <o:lock v:ext="edit" rotation="t" aspectratio="t" verticies="t" text="t" shapetype="t"/>
                  <o:ink i="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" annotation="t"/>
                </v:rect>
              </w:pict>
            </w:r>
            <w:r w:rsidR="00EA2D8C" w:rsidRPr="00A5382C">
              <w:t xml:space="preserve">Student signature: </w:t>
            </w:r>
            <w:r w:rsidR="00C80CCA" w:rsidRPr="00A5382C">
              <w:t xml:space="preserve">  </w:t>
            </w:r>
            <w:r w:rsidR="00EA2D8C" w:rsidRPr="00A5382C">
              <w:tab/>
            </w:r>
            <w:r w:rsidR="00C80CCA" w:rsidRPr="00A5382C">
              <w:t xml:space="preserve">    </w:t>
            </w:r>
            <w:r w:rsidR="00F43441" w:rsidRPr="00A5382C">
              <w:t xml:space="preserve">                      </w:t>
            </w:r>
            <w:r w:rsidR="00D763C3">
              <w:t xml:space="preserve">                                                        </w:t>
            </w:r>
            <w:r w:rsidR="00EA2D8C" w:rsidRPr="00A5382C">
              <w:t xml:space="preserve">Date: </w:t>
            </w:r>
            <w:r w:rsidR="00AC4E60" w:rsidRPr="00A5382C">
              <w:t xml:space="preserve"> </w:t>
            </w:r>
            <w:r w:rsidR="003019C2">
              <w:t>5/11/2023</w:t>
            </w:r>
          </w:p>
        </w:tc>
      </w:tr>
    </w:tbl>
    <w:p w14:paraId="0120F610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88C6275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CAA0782" w14:textId="77777777" w:rsidR="00EA2D8C" w:rsidRPr="00A5382C" w:rsidRDefault="00EA2D8C" w:rsidP="00EA2D8C">
      <w:pPr>
        <w:jc w:val="center"/>
        <w:rPr>
          <w:rFonts w:ascii="Cambria" w:hAnsi="Cambria"/>
          <w:sz w:val="20"/>
          <w:szCs w:val="20"/>
        </w:rPr>
      </w:pPr>
    </w:p>
    <w:p w14:paraId="51EEE5D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  <w:sectPr w:rsidR="00EA2D8C" w:rsidRPr="00A5382C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54F413E3" w14:textId="77777777" w:rsidR="00637CCA" w:rsidRPr="00A5382C" w:rsidRDefault="00BC24E3" w:rsidP="00637CCA">
      <w:pPr>
        <w:pStyle w:val="LithanHeader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lastRenderedPageBreak/>
        <w:t>Content</w:t>
      </w:r>
    </w:p>
    <w:p w14:paraId="32ABE0CE" w14:textId="77777777" w:rsidR="00637CCA" w:rsidRPr="00A5382C" w:rsidRDefault="00145B55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 B</w:t>
      </w:r>
      <w:r w:rsidR="00BC24E3" w:rsidRPr="00A5382C">
        <w:rPr>
          <w:rStyle w:val="Hyperlink"/>
          <w:b/>
          <w:color w:val="auto"/>
          <w:szCs w:val="26"/>
          <w:u w:val="none"/>
        </w:rPr>
        <w:t>ackground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6DC038D" w14:textId="77777777" w:rsidR="00637CCA" w:rsidRPr="00A5382C" w:rsidRDefault="00ED2678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 xml:space="preserve">Project </w:t>
      </w:r>
      <w:r w:rsidR="00637CCA" w:rsidRPr="00A5382C">
        <w:rPr>
          <w:rStyle w:val="Hyperlink"/>
          <w:b/>
          <w:color w:val="auto"/>
          <w:szCs w:val="26"/>
          <w:u w:val="none"/>
        </w:rPr>
        <w:t>Objective</w:t>
      </w:r>
      <w:r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4180DAFD" w14:textId="77777777" w:rsidR="00637CCA" w:rsidRPr="00A5382C" w:rsidRDefault="007B4AB2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</w:t>
      </w:r>
      <w:r w:rsidR="00067585" w:rsidRPr="00A5382C">
        <w:rPr>
          <w:rStyle w:val="Hyperlink"/>
          <w:b/>
          <w:color w:val="auto"/>
          <w:szCs w:val="26"/>
          <w:u w:val="none"/>
        </w:rPr>
        <w:t xml:space="preserve"> </w:t>
      </w:r>
      <w:r w:rsidR="00637CCA" w:rsidRPr="00A5382C">
        <w:rPr>
          <w:rStyle w:val="Hyperlink"/>
          <w:b/>
          <w:color w:val="auto"/>
          <w:szCs w:val="26"/>
          <w:u w:val="none"/>
        </w:rPr>
        <w:t>Requirement Specification</w:t>
      </w:r>
      <w:r w:rsidR="00ED2678"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75E008B" w14:textId="77777777" w:rsidR="00637CCA" w:rsidRPr="00A5382C" w:rsidRDefault="00A257B0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1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3C4785CD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2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1EE4D0E2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3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B2E258C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4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4635595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5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C4CDB15" w14:textId="4263AEFE" w:rsidR="00F34DFE" w:rsidRPr="007D6004" w:rsidRDefault="00D97E1E" w:rsidP="007D6004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6</w:t>
      </w:r>
    </w:p>
    <w:p w14:paraId="3B7D9510" w14:textId="77777777" w:rsidR="00637CCA" w:rsidRPr="00A5382C" w:rsidRDefault="00D97E1E" w:rsidP="00F34DFE">
      <w:pPr>
        <w:pStyle w:val="LithanIndex"/>
        <w:numPr>
          <w:ilvl w:val="0"/>
          <w:numId w:val="0"/>
        </w:numPr>
        <w:ind w:left="714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5BCC57E2" w14:textId="77777777" w:rsidR="00243C09" w:rsidRPr="00A5382C" w:rsidRDefault="00243C09" w:rsidP="00481490">
      <w:pPr>
        <w:pStyle w:val="LithanIndex"/>
        <w:numPr>
          <w:ilvl w:val="0"/>
          <w:numId w:val="0"/>
        </w:numPr>
        <w:ind w:left="357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49546778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61255C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871EF23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55EFF9DD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72517F8E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B97567C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7DD9C1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  <w:u w:val="single"/>
        </w:rPr>
      </w:pPr>
      <w:r w:rsidRPr="00A5382C">
        <w:rPr>
          <w:rFonts w:ascii="Cambria" w:hAnsi="Cambria"/>
          <w:b/>
          <w:sz w:val="20"/>
          <w:szCs w:val="20"/>
          <w:u w:val="single"/>
        </w:rPr>
        <w:br w:type="page"/>
      </w:r>
    </w:p>
    <w:p w14:paraId="4BBA6F1B" w14:textId="77777777" w:rsidR="00E77671" w:rsidRPr="00A5382C" w:rsidRDefault="00E77671" w:rsidP="00E77671">
      <w:pPr>
        <w:pStyle w:val="LithanSectionHeaderPageBreak"/>
        <w:rPr>
          <w:sz w:val="32"/>
          <w:szCs w:val="32"/>
        </w:rPr>
      </w:pPr>
      <w:r w:rsidRPr="00A5382C">
        <w:rPr>
          <w:sz w:val="32"/>
          <w:szCs w:val="32"/>
        </w:rPr>
        <w:lastRenderedPageBreak/>
        <w:t>Project Background</w:t>
      </w:r>
    </w:p>
    <w:p w14:paraId="423B3E71" w14:textId="5768C115" w:rsidR="00D763C3" w:rsidRDefault="00E77671" w:rsidP="001F28ED">
      <w:pPr>
        <w:rPr>
          <w:rFonts w:ascii="Cambria" w:hAnsi="Cambria"/>
          <w:sz w:val="24"/>
          <w:szCs w:val="24"/>
        </w:rPr>
      </w:pPr>
      <w:r w:rsidRPr="00A5382C">
        <w:rPr>
          <w:rFonts w:ascii="Cambria" w:hAnsi="Cambria"/>
          <w:sz w:val="28"/>
          <w:szCs w:val="28"/>
          <w:lang w:val="en-US" w:eastAsia="en-SG"/>
        </w:rPr>
        <w:tab/>
      </w:r>
      <w:r w:rsidR="001F28ED">
        <w:rPr>
          <w:rFonts w:ascii="Cambria" w:hAnsi="Cambria"/>
          <w:sz w:val="24"/>
          <w:szCs w:val="24"/>
        </w:rPr>
        <w:t xml:space="preserve">The client for ABC Neighbourhood has tasked you to </w:t>
      </w:r>
      <w:r w:rsidR="00F91DC7">
        <w:rPr>
          <w:rFonts w:ascii="Cambria" w:hAnsi="Cambria"/>
          <w:sz w:val="24"/>
          <w:szCs w:val="24"/>
        </w:rPr>
        <w:t>implement a revision of your Know Your Neighbourhood project. The project’s requirement are as follows:</w:t>
      </w:r>
    </w:p>
    <w:p w14:paraId="4AAF6949" w14:textId="58E50903" w:rsidR="00F91DC7" w:rsidRDefault="00F91DC7" w:rsidP="00F91DC7">
      <w:pPr>
        <w:pStyle w:val="ListParagraph"/>
        <w:numPr>
          <w:ilvl w:val="0"/>
          <w:numId w:val="38"/>
        </w:numPr>
      </w:pPr>
      <w:r>
        <w:t>The backend should utilize the Spring boot and JPA frameworks.</w:t>
      </w:r>
    </w:p>
    <w:p w14:paraId="026A2D46" w14:textId="2B543C7D" w:rsidR="00F91DC7" w:rsidRDefault="00F91DC7" w:rsidP="00F91DC7">
      <w:pPr>
        <w:pStyle w:val="ListParagraph"/>
        <w:numPr>
          <w:ilvl w:val="0"/>
          <w:numId w:val="38"/>
        </w:numPr>
      </w:pPr>
      <w:r>
        <w:t>Using the Restful Web Services to develop the API.</w:t>
      </w:r>
    </w:p>
    <w:p w14:paraId="1B960E88" w14:textId="019A1334" w:rsidR="00F91DC7" w:rsidRDefault="00F91DC7" w:rsidP="00F91DC7">
      <w:pPr>
        <w:pStyle w:val="ListParagraph"/>
        <w:numPr>
          <w:ilvl w:val="0"/>
          <w:numId w:val="38"/>
        </w:numPr>
      </w:pPr>
      <w:r>
        <w:t>Creating the front-end of the webpage using React.js.</w:t>
      </w:r>
    </w:p>
    <w:p w14:paraId="2D687FFE" w14:textId="1CD33C95" w:rsidR="00F91DC7" w:rsidRPr="00F91DC7" w:rsidRDefault="00F91DC7" w:rsidP="00F91DC7">
      <w:pPr>
        <w:pStyle w:val="ListParagraph"/>
        <w:numPr>
          <w:ilvl w:val="0"/>
          <w:numId w:val="38"/>
        </w:numPr>
      </w:pPr>
      <w:r>
        <w:t>Identify the existing APIs available and their uses on the application.</w:t>
      </w:r>
    </w:p>
    <w:p w14:paraId="7E8DE7D4" w14:textId="25039AA4" w:rsidR="003D239F" w:rsidRDefault="003D239F" w:rsidP="001F28E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145BBF10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58F9D7A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E66DB0D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ACA551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9296D8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E2466B1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0CAB7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4BD2AF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FAA946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8FB6F4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F8D83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65E85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9AE3E5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0E5E124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FA86CC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BEA4078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87F9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F9EFA88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1B4F529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959F1B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2FFF6FB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A777856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96F71B4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2BA475A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FDB79A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A68163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128C5FE" w14:textId="3E61D3BD" w:rsidR="00D763C3" w:rsidRPr="00D763C3" w:rsidRDefault="00D763C3" w:rsidP="00D763C3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2. Project Objective</w:t>
      </w:r>
    </w:p>
    <w:p w14:paraId="044080F6" w14:textId="77777777" w:rsidR="00D763C3" w:rsidRPr="00484CDA" w:rsidRDefault="00D763C3" w:rsidP="00AA4124">
      <w:pPr>
        <w:pStyle w:val="Sectionheader"/>
        <w:numPr>
          <w:ilvl w:val="0"/>
          <w:numId w:val="0"/>
        </w:numPr>
        <w:ind w:left="567"/>
      </w:pPr>
      <w:r w:rsidRPr="00484CDA">
        <w:t>The objectives of this project include the following:</w:t>
      </w:r>
    </w:p>
    <w:p w14:paraId="68062D92" w14:textId="6C01E097" w:rsidR="00743F1C" w:rsidRDefault="00743F1C" w:rsidP="00AA4124">
      <w:pPr>
        <w:pStyle w:val="Sectionheader"/>
        <w:numPr>
          <w:ilvl w:val="0"/>
          <w:numId w:val="28"/>
        </w:numPr>
      </w:pPr>
      <w:r>
        <w:t>The Users should be able to perform the following functions:</w:t>
      </w:r>
    </w:p>
    <w:p w14:paraId="0BB7A823" w14:textId="133D2BC0" w:rsidR="00743F1C" w:rsidRDefault="00743F1C" w:rsidP="00743F1C">
      <w:pPr>
        <w:pStyle w:val="Sectionheader"/>
        <w:numPr>
          <w:ilvl w:val="1"/>
          <w:numId w:val="28"/>
        </w:numPr>
      </w:pPr>
      <w:r>
        <w:t>User should be able to log-in using the provided APIs</w:t>
      </w:r>
    </w:p>
    <w:p w14:paraId="72BE5C05" w14:textId="032E2B99" w:rsidR="00F91DC7" w:rsidRPr="00F91DC7" w:rsidRDefault="00743F1C" w:rsidP="00F91DC7">
      <w:pPr>
        <w:pStyle w:val="Sectionheader"/>
        <w:numPr>
          <w:ilvl w:val="1"/>
          <w:numId w:val="28"/>
        </w:numPr>
      </w:pPr>
      <w:r>
        <w:t>Users are required to provide the existing username and password for the API and can login to the application.</w:t>
      </w:r>
    </w:p>
    <w:p w14:paraId="493E4B14" w14:textId="44993707" w:rsidR="00F91DC7" w:rsidRDefault="00F91DC7" w:rsidP="00F91DC7">
      <w:pPr>
        <w:pStyle w:val="Sectionheader"/>
        <w:numPr>
          <w:ilvl w:val="0"/>
          <w:numId w:val="28"/>
        </w:numPr>
      </w:pPr>
      <w:r>
        <w:t>Tools and Platform</w:t>
      </w:r>
      <w:r w:rsidR="00664E93">
        <w:t>s</w:t>
      </w:r>
    </w:p>
    <w:p w14:paraId="06655A7E" w14:textId="132BBE3A" w:rsidR="00664E93" w:rsidRDefault="00664E93" w:rsidP="00664E93">
      <w:pPr>
        <w:pStyle w:val="Sectionheader"/>
        <w:numPr>
          <w:ilvl w:val="1"/>
          <w:numId w:val="28"/>
        </w:numPr>
      </w:pPr>
      <w:r>
        <w:t>Jetbrains IntelliJ IDEA Ultimate</w:t>
      </w:r>
    </w:p>
    <w:p w14:paraId="3B4BB84A" w14:textId="4509EBFA" w:rsidR="00664E93" w:rsidRDefault="00664E93" w:rsidP="00664E93">
      <w:pPr>
        <w:pStyle w:val="Sectionheader"/>
        <w:numPr>
          <w:ilvl w:val="1"/>
          <w:numId w:val="28"/>
        </w:numPr>
      </w:pPr>
      <w:r>
        <w:t>Spring Tool Suite</w:t>
      </w:r>
    </w:p>
    <w:p w14:paraId="4DAD3990" w14:textId="05D79033" w:rsidR="00664E93" w:rsidRDefault="00664E93" w:rsidP="00664E93">
      <w:pPr>
        <w:pStyle w:val="Sectionheader"/>
        <w:numPr>
          <w:ilvl w:val="1"/>
          <w:numId w:val="28"/>
        </w:numPr>
      </w:pPr>
      <w:r>
        <w:t>MySQL Server</w:t>
      </w:r>
    </w:p>
    <w:p w14:paraId="1FBDFACF" w14:textId="57F24E30" w:rsidR="00664E93" w:rsidRDefault="00664E93" w:rsidP="00664E93">
      <w:pPr>
        <w:pStyle w:val="Sectionheader"/>
        <w:numPr>
          <w:ilvl w:val="1"/>
          <w:numId w:val="28"/>
        </w:numPr>
      </w:pPr>
      <w:r>
        <w:t>Visual Studio Code</w:t>
      </w:r>
    </w:p>
    <w:p w14:paraId="0EC547BC" w14:textId="08CD08D9" w:rsidR="00664E93" w:rsidRDefault="00664E93" w:rsidP="00664E93">
      <w:pPr>
        <w:pStyle w:val="Sectionheader"/>
        <w:numPr>
          <w:ilvl w:val="1"/>
          <w:numId w:val="28"/>
        </w:numPr>
      </w:pPr>
      <w:r>
        <w:t>Node.js</w:t>
      </w:r>
    </w:p>
    <w:p w14:paraId="6E9A00D0" w14:textId="4FA5EF4F" w:rsidR="00664E93" w:rsidRDefault="00664E93" w:rsidP="00664E93">
      <w:pPr>
        <w:pStyle w:val="Sectionheader"/>
        <w:numPr>
          <w:ilvl w:val="1"/>
          <w:numId w:val="28"/>
        </w:numPr>
      </w:pPr>
      <w:r>
        <w:t>Mozilla Firefox</w:t>
      </w:r>
    </w:p>
    <w:p w14:paraId="7A5C66A3" w14:textId="1A13A9EB" w:rsidR="00664E93" w:rsidRDefault="00664E93" w:rsidP="00664E93">
      <w:pPr>
        <w:pStyle w:val="Sectionheader"/>
        <w:numPr>
          <w:ilvl w:val="1"/>
          <w:numId w:val="28"/>
        </w:numPr>
      </w:pPr>
      <w:r>
        <w:t>Google Chrome</w:t>
      </w:r>
    </w:p>
    <w:p w14:paraId="2F99A612" w14:textId="11A8685F" w:rsidR="00664E93" w:rsidRDefault="00664E93" w:rsidP="00664E93">
      <w:pPr>
        <w:pStyle w:val="Sectionheader"/>
        <w:numPr>
          <w:ilvl w:val="1"/>
          <w:numId w:val="28"/>
        </w:numPr>
      </w:pPr>
      <w:r>
        <w:t>React Developer Tools</w:t>
      </w:r>
    </w:p>
    <w:p w14:paraId="3F7F7F2D" w14:textId="3CF70000" w:rsidR="00664E93" w:rsidRDefault="00664E93" w:rsidP="00664E93">
      <w:pPr>
        <w:pStyle w:val="Sectionheader"/>
        <w:numPr>
          <w:ilvl w:val="1"/>
          <w:numId w:val="28"/>
        </w:numPr>
      </w:pPr>
      <w:r>
        <w:t>Microsoft Hyper-V</w:t>
      </w:r>
    </w:p>
    <w:p w14:paraId="116CCE3A" w14:textId="74A3588C" w:rsidR="00664E93" w:rsidRDefault="00664E93" w:rsidP="00664E93">
      <w:pPr>
        <w:pStyle w:val="Sectionheader"/>
        <w:numPr>
          <w:ilvl w:val="1"/>
          <w:numId w:val="28"/>
        </w:numPr>
      </w:pPr>
      <w:r>
        <w:t>Microsoft Word</w:t>
      </w:r>
    </w:p>
    <w:p w14:paraId="51976FF6" w14:textId="3F35AA78" w:rsidR="00664E93" w:rsidRDefault="00664E93" w:rsidP="00664E93">
      <w:pPr>
        <w:pStyle w:val="Sectionheader"/>
        <w:numPr>
          <w:ilvl w:val="1"/>
          <w:numId w:val="28"/>
        </w:numPr>
      </w:pPr>
      <w:r>
        <w:t>Microsoft PowerPoint</w:t>
      </w:r>
    </w:p>
    <w:p w14:paraId="7AD6F055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76450A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96D0E7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C232F2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15555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10A3F2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EF42303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0E6F4EAF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29A840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20B56B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A58E517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6C01D5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182C67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F26859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03BF874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880820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BAA701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015F86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5DE66461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5DA047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8232A00" w14:textId="77777777" w:rsidR="00BD23CD" w:rsidRDefault="00BD23CD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55F3220" w14:textId="24840792" w:rsidR="00D763C3" w:rsidRPr="00D763C3" w:rsidRDefault="00D763C3" w:rsidP="00BB67C4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3. Project Requirement Specifications</w:t>
      </w:r>
    </w:p>
    <w:p w14:paraId="7012E065" w14:textId="77777777" w:rsidR="00D763C3" w:rsidRDefault="00D763C3" w:rsidP="00D763C3">
      <w:pPr>
        <w:ind w:left="360" w:firstLine="360"/>
        <w:rPr>
          <w:rFonts w:ascii="Cambria" w:hAnsi="Cambria"/>
          <w:b/>
          <w:bCs/>
          <w:sz w:val="28"/>
          <w:szCs w:val="28"/>
        </w:rPr>
      </w:pPr>
      <w:r w:rsidRPr="00CF7489">
        <w:rPr>
          <w:rFonts w:ascii="Cambria" w:hAnsi="Cambria"/>
          <w:b/>
          <w:bCs/>
          <w:sz w:val="28"/>
          <w:szCs w:val="28"/>
        </w:rPr>
        <w:t>3.</w:t>
      </w:r>
      <w:r>
        <w:rPr>
          <w:rFonts w:ascii="Cambria" w:hAnsi="Cambria"/>
          <w:b/>
          <w:bCs/>
          <w:sz w:val="28"/>
          <w:szCs w:val="28"/>
        </w:rPr>
        <w:t xml:space="preserve">1. </w:t>
      </w:r>
      <w:r w:rsidRPr="00CF7489">
        <w:rPr>
          <w:rFonts w:ascii="Cambria" w:hAnsi="Cambria"/>
          <w:b/>
          <w:bCs/>
          <w:sz w:val="28"/>
          <w:szCs w:val="28"/>
        </w:rPr>
        <w:t>Project Scope</w:t>
      </w:r>
    </w:p>
    <w:p w14:paraId="04C79A5D" w14:textId="337E743E" w:rsidR="00D763C3" w:rsidRDefault="00B52F02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B52F02">
        <w:rPr>
          <w:rFonts w:ascii="Cambria" w:hAnsi="Cambria"/>
          <w:sz w:val="24"/>
          <w:szCs w:val="24"/>
        </w:rPr>
        <w:t>You have already developed a "Know-Your-Neighborhood" application. The goal of this application is to provide login/sign up using existing API. For this to happen, the application should have login button with available APIs.</w:t>
      </w:r>
      <w:r w:rsidR="00D763C3">
        <w:rPr>
          <w:rFonts w:ascii="Cambria" w:hAnsi="Cambria"/>
          <w:sz w:val="24"/>
          <w:szCs w:val="24"/>
        </w:rPr>
        <w:tab/>
      </w:r>
    </w:p>
    <w:p w14:paraId="1ED3CE74" w14:textId="541E7C6A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The Know-Your-Neighborhood website consists of the following Key pages</w:t>
      </w:r>
      <w:r w:rsidR="00B87B19">
        <w:rPr>
          <w:rFonts w:ascii="Cambria" w:hAnsi="Cambria"/>
          <w:sz w:val="24"/>
          <w:szCs w:val="24"/>
        </w:rPr>
        <w:t>:</w:t>
      </w:r>
      <w:r w:rsidRPr="00C45C45">
        <w:rPr>
          <w:rFonts w:ascii="Cambria" w:hAnsi="Cambria"/>
          <w:sz w:val="24"/>
          <w:szCs w:val="24"/>
        </w:rPr>
        <w:t xml:space="preserve"> </w:t>
      </w:r>
    </w:p>
    <w:p w14:paraId="3EA3F6E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1. Home Page </w:t>
      </w:r>
    </w:p>
    <w:p w14:paraId="3344EA8B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2. Registration Page </w:t>
      </w:r>
    </w:p>
    <w:p w14:paraId="75E6A76A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3. Login Page with API link </w:t>
      </w:r>
    </w:p>
    <w:p w14:paraId="2CB1944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4. Contact us Page </w:t>
      </w:r>
    </w:p>
    <w:p w14:paraId="3393457C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5. About us Page</w:t>
      </w:r>
    </w:p>
    <w:p w14:paraId="33DD7506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6. Terms and Conditions Page </w:t>
      </w:r>
    </w:p>
    <w:p w14:paraId="2B283A6D" w14:textId="1349A5A3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Customers can login using the existing API and fetch basic information such as name, email from API.</w:t>
      </w:r>
    </w:p>
    <w:p w14:paraId="5ADC1F72" w14:textId="617B496F" w:rsidR="00D763C3" w:rsidRDefault="00D763C3" w:rsidP="00D763C3">
      <w:pPr>
        <w:jc w:val="both"/>
        <w:rPr>
          <w:rFonts w:ascii="Cambria" w:hAnsi="Cambria"/>
          <w:b/>
          <w:bCs/>
          <w:sz w:val="24"/>
          <w:szCs w:val="24"/>
        </w:rPr>
      </w:pPr>
    </w:p>
    <w:p w14:paraId="12769B5A" w14:textId="25079A61" w:rsidR="00B11E4D" w:rsidRPr="00D763C3" w:rsidRDefault="00B11E4D" w:rsidP="00B11E4D">
      <w:pPr>
        <w:contextualSpacing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4</w:t>
      </w:r>
      <w:r w:rsidRPr="00D763C3">
        <w:rPr>
          <w:rFonts w:ascii="Cambria" w:hAnsi="Cambria"/>
          <w:b/>
          <w:bCs/>
          <w:sz w:val="32"/>
          <w:szCs w:val="32"/>
        </w:rPr>
        <w:t xml:space="preserve">. </w:t>
      </w:r>
      <w:r>
        <w:rPr>
          <w:rFonts w:ascii="Cambria" w:hAnsi="Cambria"/>
          <w:b/>
          <w:bCs/>
          <w:sz w:val="32"/>
          <w:szCs w:val="32"/>
        </w:rPr>
        <w:t>Task 1</w:t>
      </w:r>
    </w:p>
    <w:p w14:paraId="3F2D0AF0" w14:textId="6A3E7509" w:rsidR="007C4A1D" w:rsidRP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Task Statement:</w:t>
      </w:r>
    </w:p>
    <w:p w14:paraId="6A674685" w14:textId="53EB9A62" w:rsidR="00B11E4D" w:rsidRDefault="00B11E4D" w:rsidP="00B11E4D">
      <w:pPr>
        <w:rPr>
          <w:rFonts w:ascii="Cambria" w:hAnsi="Cambria"/>
          <w:sz w:val="24"/>
          <w:szCs w:val="24"/>
        </w:rPr>
      </w:pPr>
      <w:r w:rsidRPr="00B11E4D">
        <w:rPr>
          <w:rFonts w:ascii="Cambria" w:hAnsi="Cambria"/>
          <w:sz w:val="24"/>
          <w:szCs w:val="24"/>
        </w:rPr>
        <w:t xml:space="preserve">Create the following items Under </w:t>
      </w:r>
      <w:r>
        <w:rPr>
          <w:rFonts w:ascii="Cambria" w:hAnsi="Cambria"/>
          <w:b/>
          <w:bCs/>
          <w:sz w:val="24"/>
          <w:szCs w:val="24"/>
        </w:rPr>
        <w:t xml:space="preserve">“APIs and Types of APIs” </w:t>
      </w:r>
      <w:r>
        <w:rPr>
          <w:rFonts w:ascii="Cambria" w:hAnsi="Cambria"/>
          <w:sz w:val="24"/>
          <w:szCs w:val="24"/>
        </w:rPr>
        <w:t>in Project Presentation.</w:t>
      </w:r>
    </w:p>
    <w:p w14:paraId="763D21AE" w14:textId="3F729F82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1. Explain what API is, its role and need for API and research existing APIs.</w:t>
      </w:r>
    </w:p>
    <w:p w14:paraId="50EE36F4" w14:textId="703D1704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2. </w:t>
      </w:r>
      <w:r w:rsidR="00C72BC0">
        <w:rPr>
          <w:rFonts w:ascii="Cambria" w:hAnsi="Cambria"/>
          <w:sz w:val="24"/>
          <w:szCs w:val="24"/>
        </w:rPr>
        <w:t>Examine the relationship between API and SDK.</w:t>
      </w:r>
    </w:p>
    <w:p w14:paraId="5274942E" w14:textId="2E8D9AFA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3. Identify types of API and its uses.</w:t>
      </w:r>
    </w:p>
    <w:p w14:paraId="71F68185" w14:textId="2D8EAEF5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4. </w:t>
      </w:r>
      <w:r w:rsidR="007C4A1D">
        <w:rPr>
          <w:rFonts w:ascii="Cambria" w:hAnsi="Cambria"/>
          <w:sz w:val="24"/>
          <w:szCs w:val="24"/>
        </w:rPr>
        <w:t>Identify the potential security issues with API and critically evaluate the suitable API for given scenario or your selected application.</w:t>
      </w:r>
    </w:p>
    <w:p w14:paraId="61A8B4A1" w14:textId="45AB5766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lution:</w:t>
      </w:r>
    </w:p>
    <w:p w14:paraId="588FC68E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plain what API is, its role and need for API and research existing APIs.</w:t>
      </w:r>
    </w:p>
    <w:p w14:paraId="1EC11A4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  <w:rPr>
          <w:szCs w:val="22"/>
        </w:rPr>
      </w:pPr>
      <w:r>
        <w:t>What is API?</w:t>
      </w:r>
    </w:p>
    <w:p w14:paraId="711A6784" w14:textId="77777777" w:rsidR="009B61C7" w:rsidRDefault="009B61C7" w:rsidP="009B61C7">
      <w:pPr>
        <w:pStyle w:val="ListParagraph"/>
        <w:numPr>
          <w:ilvl w:val="0"/>
          <w:numId w:val="0"/>
        </w:numPr>
        <w:ind w:left="1080"/>
      </w:pPr>
    </w:p>
    <w:p w14:paraId="1D021C9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Its Role</w:t>
      </w:r>
    </w:p>
    <w:p w14:paraId="75101E47" w14:textId="77777777" w:rsidR="009B61C7" w:rsidRDefault="009B61C7" w:rsidP="009B61C7">
      <w:pPr>
        <w:pStyle w:val="ListParagraph"/>
        <w:numPr>
          <w:ilvl w:val="0"/>
          <w:numId w:val="0"/>
        </w:numPr>
        <w:ind w:left="1440"/>
      </w:pPr>
    </w:p>
    <w:p w14:paraId="06667DF0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Need for API</w:t>
      </w:r>
    </w:p>
    <w:p w14:paraId="24FA0248" w14:textId="77777777" w:rsidR="009B61C7" w:rsidRDefault="009B61C7" w:rsidP="009B61C7">
      <w:pPr>
        <w:pStyle w:val="ListParagraph"/>
        <w:widowControl/>
        <w:numPr>
          <w:ilvl w:val="0"/>
          <w:numId w:val="41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left="1418" w:right="0"/>
        <w:contextualSpacing/>
        <w:jc w:val="left"/>
      </w:pPr>
      <w:r>
        <w:t>Improved collaboration:</w:t>
      </w:r>
    </w:p>
    <w:p w14:paraId="2636506F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0CB888B8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Example APIs for mobile, desktop, Web APIs.</w:t>
      </w:r>
    </w:p>
    <w:p w14:paraId="1E61BEE2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26E494E2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amine the relationship between API and SDK.</w:t>
      </w:r>
    </w:p>
    <w:p w14:paraId="2A305F18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720"/>
        <w:rPr>
          <w:b/>
          <w:bCs/>
        </w:rPr>
      </w:pPr>
    </w:p>
    <w:p w14:paraId="1CBCF004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ypes of API and its uses.</w:t>
      </w:r>
    </w:p>
    <w:p w14:paraId="17508A32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xamine different APIs</w:t>
      </w:r>
    </w:p>
    <w:p w14:paraId="07D2513F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A839064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471024" w14:textId="77777777" w:rsidR="009B61C7" w:rsidRDefault="009B61C7" w:rsidP="009B61C7">
      <w:pPr>
        <w:spacing w:line="276" w:lineRule="auto"/>
        <w:ind w:left="1200"/>
      </w:pPr>
    </w:p>
    <w:p w14:paraId="0542F7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7516A7C7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012F76D5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EE6E79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A10C811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xamine the uses of APIs for a particular type</w:t>
      </w:r>
    </w:p>
    <w:p w14:paraId="10D7E4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080"/>
      </w:pPr>
    </w:p>
    <w:p w14:paraId="455ED918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he potential security issues with API and critically evaluate the suitable API for given scenario or your selected application.</w:t>
      </w:r>
    </w:p>
    <w:p w14:paraId="62BB51DC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Identify potential security issues with API</w:t>
      </w:r>
    </w:p>
    <w:p w14:paraId="474048E0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Injection Attack</w:t>
      </w:r>
    </w:p>
    <w:p w14:paraId="08389F0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DDoS Attacks</w:t>
      </w:r>
    </w:p>
    <w:p w14:paraId="7F3AA237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uthentication</w:t>
      </w:r>
    </w:p>
    <w:p w14:paraId="076E18C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Sensitive Data Exposure</w:t>
      </w:r>
    </w:p>
    <w:p w14:paraId="25B993CA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ccess Control</w:t>
      </w:r>
    </w:p>
    <w:p w14:paraId="5B676BC5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>Parameter Tampering</w:t>
      </w:r>
    </w:p>
    <w:p w14:paraId="299E580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Man-In-The-Middle-Attack (MITM)</w:t>
      </w:r>
    </w:p>
    <w:p w14:paraId="3AA40139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valuate potential security issues in a suitable API of Know-Your-Neighborhood</w:t>
      </w:r>
    </w:p>
    <w:p w14:paraId="40CFCB23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</w:rPr>
        <w:t>Injection:</w:t>
      </w:r>
      <w:r>
        <w:t xml:space="preserve"> </w:t>
      </w:r>
    </w:p>
    <w:p w14:paraId="7EB0D8F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User authentication:</w:t>
      </w:r>
      <w:r>
        <w:rPr>
          <w:color w:val="000000" w:themeColor="text1"/>
        </w:rPr>
        <w:t xml:space="preserve"> </w:t>
      </w:r>
    </w:p>
    <w:p w14:paraId="6180D1CD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5FD7D5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access control/authorization</w:t>
      </w:r>
    </w:p>
    <w:p w14:paraId="08BF351A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2A64D18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>Suitable API for given scenario</w:t>
      </w:r>
    </w:p>
    <w:p w14:paraId="78C712E3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3DF94312" w14:textId="69F876A2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</w:p>
    <w:p w14:paraId="2C876512" w14:textId="77777777" w:rsidR="009B61C7" w:rsidRPr="007C4A1D" w:rsidRDefault="009B61C7" w:rsidP="00B11E4D">
      <w:pPr>
        <w:rPr>
          <w:rFonts w:ascii="Cambria" w:hAnsi="Cambria"/>
          <w:b/>
          <w:bCs/>
          <w:sz w:val="24"/>
          <w:szCs w:val="24"/>
        </w:rPr>
      </w:pPr>
    </w:p>
    <w:p w14:paraId="40FD6CD4" w14:textId="4C36C49F" w:rsidR="007C4A1D" w:rsidRPr="00B11E4D" w:rsidRDefault="007C4A1D" w:rsidP="00B11E4D">
      <w:pPr>
        <w:rPr>
          <w:rFonts w:ascii="Cambria" w:hAnsi="Cambria"/>
          <w:sz w:val="24"/>
          <w:szCs w:val="24"/>
        </w:rPr>
      </w:pPr>
    </w:p>
    <w:p w14:paraId="17F63C63" w14:textId="44AAB1C9" w:rsidR="000A7E41" w:rsidRPr="00B619AA" w:rsidRDefault="000A7E41" w:rsidP="00530953">
      <w:pPr>
        <w:rPr>
          <w:rFonts w:ascii="Cambria" w:hAnsi="Cambria"/>
          <w:sz w:val="24"/>
          <w:szCs w:val="24"/>
        </w:rPr>
      </w:pPr>
    </w:p>
    <w:sectPr w:rsidR="000A7E41" w:rsidRPr="00B619AA" w:rsidSect="00381AB4">
      <w:footerReference w:type="default" r:id="rId11"/>
      <w:footerReference w:type="first" r:id="rId12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BFEC8" w14:textId="77777777" w:rsidR="00B871C1" w:rsidRDefault="00B871C1" w:rsidP="00C258A4">
      <w:pPr>
        <w:spacing w:after="0" w:line="240" w:lineRule="auto"/>
      </w:pPr>
      <w:r>
        <w:separator/>
      </w:r>
    </w:p>
  </w:endnote>
  <w:endnote w:type="continuationSeparator" w:id="0">
    <w:p w14:paraId="78F6AA86" w14:textId="77777777" w:rsidR="00B871C1" w:rsidRDefault="00B871C1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0B9C" w14:textId="29FE05A4" w:rsidR="0053400A" w:rsidRPr="005536C8" w:rsidRDefault="00320CB7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>`</w:t>
    </w:r>
    <w:r w:rsidR="0053400A">
      <w:rPr>
        <w:rFonts w:asciiTheme="minorHAnsi" w:hAnsiTheme="minorHAnsi" w:cs="Arial"/>
        <w:color w:val="000000" w:themeColor="text1"/>
        <w:sz w:val="20"/>
      </w:rPr>
      <w:t xml:space="preserve">Project Report 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NICF Capstone Project using Java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Page</w:t>
    </w:r>
    <w:r w:rsidR="0053400A"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="0053400A"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8F233D" w:rsidRPr="008F233D">
      <w:rPr>
        <w:rFonts w:asciiTheme="minorHAnsi" w:hAnsiTheme="minorHAnsi" w:cs="Arial"/>
        <w:b/>
        <w:bCs/>
        <w:noProof/>
        <w:color w:val="000000" w:themeColor="text1"/>
        <w:sz w:val="20"/>
      </w:rPr>
      <w:t>20</w:t>
    </w:r>
    <w:r w:rsidR="0053400A"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4E99" w14:textId="77777777" w:rsidR="0053400A" w:rsidRPr="00DC4DA3" w:rsidRDefault="0053400A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088D2717" w14:textId="4FD6CB51" w:rsidR="0053400A" w:rsidRDefault="00320CB7" w:rsidP="00320CB7">
    <w:pPr>
      <w:pStyle w:val="FreeForm"/>
      <w:rPr>
        <w:rFonts w:eastAsia="Times New Roman"/>
        <w:color w:val="auto"/>
        <w:lang w:eastAsia="en-SG"/>
      </w:rPr>
    </w:pPr>
    <w:r>
      <w:rPr>
        <w:rFonts w:asciiTheme="minorHAnsi" w:hAnsiTheme="minorHAnsi" w:cs="Arial"/>
        <w:color w:val="000000" w:themeColor="text1"/>
      </w:rPr>
      <w:t xml:space="preserve">Project Report 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NICF Capstone Project using Java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Page</w:t>
    </w:r>
    <w:r w:rsidRPr="005536C8">
      <w:rPr>
        <w:rFonts w:asciiTheme="minorHAnsi" w:hAnsiTheme="minorHAnsi" w:cs="Arial"/>
        <w:color w:val="000000" w:themeColor="text1"/>
      </w:rPr>
      <w:t xml:space="preserve"> | </w:t>
    </w:r>
    <w:r w:rsidRPr="005536C8">
      <w:rPr>
        <w:rFonts w:asciiTheme="minorHAnsi" w:hAnsiTheme="minorHAnsi" w:cs="Arial"/>
        <w:color w:val="000000" w:themeColor="text1"/>
      </w:rPr>
      <w:fldChar w:fldCharType="begin"/>
    </w:r>
    <w:r w:rsidRPr="005536C8">
      <w:rPr>
        <w:rFonts w:asciiTheme="minorHAnsi" w:hAnsiTheme="minorHAnsi" w:cs="Arial"/>
        <w:color w:val="000000" w:themeColor="text1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</w:rPr>
      <w:fldChar w:fldCharType="separate"/>
    </w:r>
    <w:r>
      <w:rPr>
        <w:rFonts w:cs="Arial"/>
        <w:color w:val="000000" w:themeColor="text1"/>
      </w:rPr>
      <w:t>42</w:t>
    </w:r>
    <w:r w:rsidRPr="005536C8">
      <w:rPr>
        <w:rFonts w:asciiTheme="minorHAnsi" w:hAnsiTheme="minorHAnsi" w:cs="Arial"/>
        <w:b/>
        <w:bC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97F26" w14:textId="77777777" w:rsidR="00B871C1" w:rsidRDefault="00B871C1" w:rsidP="00C258A4">
      <w:pPr>
        <w:spacing w:after="0" w:line="240" w:lineRule="auto"/>
      </w:pPr>
      <w:r>
        <w:separator/>
      </w:r>
    </w:p>
  </w:footnote>
  <w:footnote w:type="continuationSeparator" w:id="0">
    <w:p w14:paraId="24284A69" w14:textId="77777777" w:rsidR="00B871C1" w:rsidRDefault="00B871C1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225A"/>
    <w:multiLevelType w:val="hybridMultilevel"/>
    <w:tmpl w:val="9DC406DC"/>
    <w:lvl w:ilvl="0" w:tplc="811EF46C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1" w15:restartNumberingAfterBreak="0">
    <w:nsid w:val="022F7661"/>
    <w:multiLevelType w:val="hybridMultilevel"/>
    <w:tmpl w:val="B790917A"/>
    <w:lvl w:ilvl="0" w:tplc="317A5AB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6D793D"/>
    <w:multiLevelType w:val="hybridMultilevel"/>
    <w:tmpl w:val="B9C44DD4"/>
    <w:lvl w:ilvl="0" w:tplc="4409001B">
      <w:start w:val="1"/>
      <w:numFmt w:val="lowerRoman"/>
      <w:lvlText w:val="%1."/>
      <w:lvlJc w:val="right"/>
      <w:pPr>
        <w:ind w:left="4291" w:hanging="18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066A7"/>
    <w:multiLevelType w:val="hybridMultilevel"/>
    <w:tmpl w:val="B080A95E"/>
    <w:lvl w:ilvl="0" w:tplc="0764FA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707CA0"/>
    <w:multiLevelType w:val="multilevel"/>
    <w:tmpl w:val="B8180B9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5C5E58"/>
    <w:multiLevelType w:val="hybridMultilevel"/>
    <w:tmpl w:val="4E1A8F88"/>
    <w:lvl w:ilvl="0" w:tplc="3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81C29A6"/>
    <w:multiLevelType w:val="multilevel"/>
    <w:tmpl w:val="1A2083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B682A7A"/>
    <w:multiLevelType w:val="hybridMultilevel"/>
    <w:tmpl w:val="7A906294"/>
    <w:lvl w:ilvl="0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300ED7BA">
      <w:start w:val="3"/>
      <w:numFmt w:val="bullet"/>
      <w:lvlText w:val="-"/>
      <w:lvlJc w:val="left"/>
      <w:pPr>
        <w:ind w:left="5040" w:hanging="360"/>
      </w:pPr>
      <w:rPr>
        <w:rFonts w:ascii="Cambria" w:eastAsia="SimSun" w:hAnsi="Cambria" w:cstheme="minorBidi" w:hint="default"/>
      </w:rPr>
    </w:lvl>
    <w:lvl w:ilvl="3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F9844A7"/>
    <w:multiLevelType w:val="hybridMultilevel"/>
    <w:tmpl w:val="7612F84E"/>
    <w:lvl w:ilvl="0" w:tplc="2AE27DA4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E0353"/>
    <w:multiLevelType w:val="hybridMultilevel"/>
    <w:tmpl w:val="F286C3FC"/>
    <w:lvl w:ilvl="0" w:tplc="42761D02">
      <w:start w:val="1"/>
      <w:numFmt w:val="low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C55E0"/>
    <w:multiLevelType w:val="hybridMultilevel"/>
    <w:tmpl w:val="649A031C"/>
    <w:lvl w:ilvl="0" w:tplc="4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7B761E0"/>
    <w:multiLevelType w:val="hybridMultilevel"/>
    <w:tmpl w:val="D50A774C"/>
    <w:lvl w:ilvl="0" w:tplc="A350CD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1740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786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A2F00EA"/>
    <w:multiLevelType w:val="hybridMultilevel"/>
    <w:tmpl w:val="BEAC8704"/>
    <w:lvl w:ilvl="0" w:tplc="E57C8D7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521424"/>
    <w:multiLevelType w:val="hybridMultilevel"/>
    <w:tmpl w:val="4754B88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B9F3B84"/>
    <w:multiLevelType w:val="hybridMultilevel"/>
    <w:tmpl w:val="78140976"/>
    <w:lvl w:ilvl="0" w:tplc="FFFFFFFF">
      <w:start w:val="1"/>
      <w:numFmt w:val="decimal"/>
      <w:pStyle w:val="Sectionheader"/>
      <w:lvlText w:val="%1."/>
      <w:lvlJc w:val="left"/>
      <w:pPr>
        <w:ind w:left="1276" w:hanging="567"/>
      </w:pPr>
      <w:rPr>
        <w:b/>
        <w:bCs/>
        <w:spacing w:val="-1"/>
        <w:w w:val="100"/>
        <w:sz w:val="24"/>
        <w:szCs w:val="24"/>
      </w:rPr>
    </w:lvl>
    <w:lvl w:ilvl="1" w:tplc="E79CE9A4">
      <w:numFmt w:val="bullet"/>
      <w:lvlText w:val="•"/>
      <w:lvlJc w:val="left"/>
      <w:pPr>
        <w:ind w:left="2242" w:hanging="567"/>
      </w:pPr>
      <w:rPr>
        <w:rFonts w:hint="default"/>
      </w:rPr>
    </w:lvl>
    <w:lvl w:ilvl="2" w:tplc="F8FC704A">
      <w:numFmt w:val="bullet"/>
      <w:lvlText w:val="•"/>
      <w:lvlJc w:val="left"/>
      <w:pPr>
        <w:ind w:left="3244" w:hanging="567"/>
      </w:pPr>
      <w:rPr>
        <w:rFonts w:hint="default"/>
      </w:rPr>
    </w:lvl>
    <w:lvl w:ilvl="3" w:tplc="58341424">
      <w:numFmt w:val="bullet"/>
      <w:lvlText w:val="•"/>
      <w:lvlJc w:val="left"/>
      <w:pPr>
        <w:ind w:left="4246" w:hanging="567"/>
      </w:pPr>
      <w:rPr>
        <w:rFonts w:hint="default"/>
      </w:rPr>
    </w:lvl>
    <w:lvl w:ilvl="4" w:tplc="F4B6B37C">
      <w:numFmt w:val="bullet"/>
      <w:lvlText w:val="•"/>
      <w:lvlJc w:val="left"/>
      <w:pPr>
        <w:ind w:left="5248" w:hanging="567"/>
      </w:pPr>
      <w:rPr>
        <w:rFonts w:hint="default"/>
      </w:rPr>
    </w:lvl>
    <w:lvl w:ilvl="5" w:tplc="2EBC5CEE">
      <w:numFmt w:val="bullet"/>
      <w:lvlText w:val="•"/>
      <w:lvlJc w:val="left"/>
      <w:pPr>
        <w:ind w:left="6250" w:hanging="567"/>
      </w:pPr>
      <w:rPr>
        <w:rFonts w:hint="default"/>
      </w:rPr>
    </w:lvl>
    <w:lvl w:ilvl="6" w:tplc="89FC05A0">
      <w:numFmt w:val="bullet"/>
      <w:lvlText w:val="•"/>
      <w:lvlJc w:val="left"/>
      <w:pPr>
        <w:ind w:left="7252" w:hanging="567"/>
      </w:pPr>
      <w:rPr>
        <w:rFonts w:hint="default"/>
      </w:rPr>
    </w:lvl>
    <w:lvl w:ilvl="7" w:tplc="26E47994">
      <w:numFmt w:val="bullet"/>
      <w:lvlText w:val="•"/>
      <w:lvlJc w:val="left"/>
      <w:pPr>
        <w:ind w:left="8255" w:hanging="567"/>
      </w:pPr>
      <w:rPr>
        <w:rFonts w:hint="default"/>
      </w:rPr>
    </w:lvl>
    <w:lvl w:ilvl="8" w:tplc="9EB03EEC">
      <w:numFmt w:val="bullet"/>
      <w:lvlText w:val="•"/>
      <w:lvlJc w:val="left"/>
      <w:pPr>
        <w:ind w:left="9257" w:hanging="567"/>
      </w:pPr>
      <w:rPr>
        <w:rFonts w:hint="default"/>
      </w:rPr>
    </w:lvl>
  </w:abstractNum>
  <w:abstractNum w:abstractNumId="15" w15:restartNumberingAfterBreak="0">
    <w:nsid w:val="2F2677F7"/>
    <w:multiLevelType w:val="hybridMultilevel"/>
    <w:tmpl w:val="34FC0C52"/>
    <w:lvl w:ilvl="0" w:tplc="3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F910527"/>
    <w:multiLevelType w:val="hybridMultilevel"/>
    <w:tmpl w:val="DE54C51C"/>
    <w:lvl w:ilvl="0" w:tplc="A5B6AC92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2791A32"/>
    <w:multiLevelType w:val="hybridMultilevel"/>
    <w:tmpl w:val="022C9E00"/>
    <w:lvl w:ilvl="0" w:tplc="FA1CB392">
      <w:start w:val="2"/>
      <w:numFmt w:val="bullet"/>
      <w:lvlText w:val="-"/>
      <w:lvlJc w:val="left"/>
      <w:pPr>
        <w:ind w:left="927" w:hanging="360"/>
      </w:pPr>
      <w:rPr>
        <w:rFonts w:ascii="Cambria" w:eastAsia="SimSun" w:hAnsi="Cambria" w:cstheme="minorBidi" w:hint="default"/>
        <w:lang w:val="en-SG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2BD2CB8"/>
    <w:multiLevelType w:val="hybridMultilevel"/>
    <w:tmpl w:val="231C3C3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D67A5D"/>
    <w:multiLevelType w:val="hybridMultilevel"/>
    <w:tmpl w:val="D16A565C"/>
    <w:lvl w:ilvl="0" w:tplc="3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B601AF"/>
    <w:multiLevelType w:val="hybridMultilevel"/>
    <w:tmpl w:val="5FEE97C6"/>
    <w:lvl w:ilvl="0" w:tplc="5A66701C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D72EA4"/>
    <w:multiLevelType w:val="hybridMultilevel"/>
    <w:tmpl w:val="9FB2073C"/>
    <w:lvl w:ilvl="0" w:tplc="430C766C">
      <w:start w:val="1"/>
      <w:numFmt w:val="decimal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A139C"/>
    <w:multiLevelType w:val="hybridMultilevel"/>
    <w:tmpl w:val="973EC37C"/>
    <w:lvl w:ilvl="0" w:tplc="4ABC6976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1E64437C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3807" w:hanging="360"/>
      </w:pPr>
    </w:lvl>
    <w:lvl w:ilvl="5" w:tplc="4409001B">
      <w:start w:val="1"/>
      <w:numFmt w:val="lowerRoman"/>
      <w:lvlText w:val="%6."/>
      <w:lvlJc w:val="right"/>
      <w:pPr>
        <w:ind w:left="4291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8722CEF"/>
    <w:multiLevelType w:val="multilevel"/>
    <w:tmpl w:val="F52652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16" w:hanging="1800"/>
      </w:pPr>
      <w:rPr>
        <w:rFonts w:hint="default"/>
      </w:rPr>
    </w:lvl>
  </w:abstractNum>
  <w:abstractNum w:abstractNumId="24" w15:restartNumberingAfterBreak="0">
    <w:nsid w:val="3EDA7172"/>
    <w:multiLevelType w:val="hybridMultilevel"/>
    <w:tmpl w:val="76D0A74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E396A29C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  <w:sz w:val="24"/>
        <w:szCs w:val="24"/>
      </w:rPr>
    </w:lvl>
    <w:lvl w:ilvl="3" w:tplc="31CCBD20">
      <w:start w:val="1"/>
      <w:numFmt w:val="lowerLetter"/>
      <w:lvlText w:val="%4)"/>
      <w:lvlJc w:val="left"/>
      <w:pPr>
        <w:ind w:left="3087" w:hanging="360"/>
      </w:pPr>
      <w:rPr>
        <w:rFonts w:hint="default"/>
      </w:r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46111DB"/>
    <w:multiLevelType w:val="hybridMultilevel"/>
    <w:tmpl w:val="89DC3014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4767BF"/>
    <w:multiLevelType w:val="hybridMultilevel"/>
    <w:tmpl w:val="B4407CCA"/>
    <w:lvl w:ilvl="0" w:tplc="E0FCAC5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007" w:hanging="360"/>
      </w:pPr>
    </w:lvl>
    <w:lvl w:ilvl="2" w:tplc="4809001B">
      <w:start w:val="1"/>
      <w:numFmt w:val="lowerRoman"/>
      <w:lvlText w:val="%3."/>
      <w:lvlJc w:val="right"/>
      <w:pPr>
        <w:ind w:left="2727" w:hanging="180"/>
      </w:pPr>
    </w:lvl>
    <w:lvl w:ilvl="3" w:tplc="4809000F">
      <w:start w:val="1"/>
      <w:numFmt w:val="decimal"/>
      <w:lvlText w:val="%4."/>
      <w:lvlJc w:val="left"/>
      <w:pPr>
        <w:ind w:left="3447" w:hanging="360"/>
      </w:pPr>
    </w:lvl>
    <w:lvl w:ilvl="4" w:tplc="48090019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29580A"/>
    <w:multiLevelType w:val="hybridMultilevel"/>
    <w:tmpl w:val="E86281BE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37FEA"/>
    <w:multiLevelType w:val="hybridMultilevel"/>
    <w:tmpl w:val="1CE035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CF394D"/>
    <w:multiLevelType w:val="multilevel"/>
    <w:tmpl w:val="1ED08D9E"/>
    <w:lvl w:ilvl="0">
      <w:start w:val="2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51E20692"/>
    <w:multiLevelType w:val="multilevel"/>
    <w:tmpl w:val="8F7E3A52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76" w:hanging="2160"/>
      </w:pPr>
      <w:rPr>
        <w:rFonts w:hint="default"/>
      </w:rPr>
    </w:lvl>
  </w:abstractNum>
  <w:abstractNum w:abstractNumId="32" w15:restartNumberingAfterBreak="0">
    <w:nsid w:val="53D31237"/>
    <w:multiLevelType w:val="hybridMultilevel"/>
    <w:tmpl w:val="375AF19A"/>
    <w:lvl w:ilvl="0" w:tplc="4FE09CE4">
      <w:start w:val="1"/>
      <w:numFmt w:val="decimal"/>
      <w:pStyle w:val="LithanSectionHeader1"/>
      <w:lvlText w:val="%1."/>
      <w:lvlJc w:val="left"/>
      <w:pPr>
        <w:ind w:left="502" w:hanging="360"/>
      </w:pPr>
      <w:rPr>
        <w:rFonts w:hint="default"/>
        <w:sz w:val="32"/>
        <w:szCs w:val="32"/>
      </w:rPr>
    </w:lvl>
    <w:lvl w:ilvl="1" w:tplc="48090019">
      <w:start w:val="1"/>
      <w:numFmt w:val="lowerLetter"/>
      <w:lvlText w:val="%2."/>
      <w:lvlJc w:val="left"/>
      <w:pPr>
        <w:ind w:left="1516" w:hanging="360"/>
      </w:pPr>
    </w:lvl>
    <w:lvl w:ilvl="2" w:tplc="4809001B" w:tentative="1">
      <w:start w:val="1"/>
      <w:numFmt w:val="lowerRoman"/>
      <w:lvlText w:val="%3."/>
      <w:lvlJc w:val="right"/>
      <w:pPr>
        <w:ind w:left="2236" w:hanging="180"/>
      </w:pPr>
    </w:lvl>
    <w:lvl w:ilvl="3" w:tplc="4809000F" w:tentative="1">
      <w:start w:val="1"/>
      <w:numFmt w:val="decimal"/>
      <w:lvlText w:val="%4."/>
      <w:lvlJc w:val="left"/>
      <w:pPr>
        <w:ind w:left="2956" w:hanging="360"/>
      </w:pPr>
    </w:lvl>
    <w:lvl w:ilvl="4" w:tplc="48090019" w:tentative="1">
      <w:start w:val="1"/>
      <w:numFmt w:val="lowerLetter"/>
      <w:lvlText w:val="%5."/>
      <w:lvlJc w:val="left"/>
      <w:pPr>
        <w:ind w:left="3676" w:hanging="360"/>
      </w:pPr>
    </w:lvl>
    <w:lvl w:ilvl="5" w:tplc="4809001B" w:tentative="1">
      <w:start w:val="1"/>
      <w:numFmt w:val="lowerRoman"/>
      <w:lvlText w:val="%6."/>
      <w:lvlJc w:val="right"/>
      <w:pPr>
        <w:ind w:left="4396" w:hanging="180"/>
      </w:pPr>
    </w:lvl>
    <w:lvl w:ilvl="6" w:tplc="4809000F" w:tentative="1">
      <w:start w:val="1"/>
      <w:numFmt w:val="decimal"/>
      <w:lvlText w:val="%7."/>
      <w:lvlJc w:val="left"/>
      <w:pPr>
        <w:ind w:left="5116" w:hanging="360"/>
      </w:pPr>
    </w:lvl>
    <w:lvl w:ilvl="7" w:tplc="48090019" w:tentative="1">
      <w:start w:val="1"/>
      <w:numFmt w:val="lowerLetter"/>
      <w:lvlText w:val="%8."/>
      <w:lvlJc w:val="left"/>
      <w:pPr>
        <w:ind w:left="5836" w:hanging="360"/>
      </w:pPr>
    </w:lvl>
    <w:lvl w:ilvl="8" w:tplc="48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3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E1D14"/>
    <w:multiLevelType w:val="hybridMultilevel"/>
    <w:tmpl w:val="640C7984"/>
    <w:lvl w:ilvl="0" w:tplc="510ED5AC">
      <w:start w:val="1"/>
      <w:numFmt w:val="lowerRoman"/>
      <w:pStyle w:val="ListParagraph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0B2293"/>
    <w:multiLevelType w:val="hybridMultilevel"/>
    <w:tmpl w:val="0D76CA66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96A557D"/>
    <w:multiLevelType w:val="multilevel"/>
    <w:tmpl w:val="D9E243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C984C76"/>
    <w:multiLevelType w:val="hybridMultilevel"/>
    <w:tmpl w:val="8716B8E6"/>
    <w:lvl w:ilvl="0" w:tplc="269A4FA2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CE43895"/>
    <w:multiLevelType w:val="hybridMultilevel"/>
    <w:tmpl w:val="11764BDE"/>
    <w:lvl w:ilvl="0" w:tplc="35B0E8D6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080431"/>
    <w:multiLevelType w:val="hybridMultilevel"/>
    <w:tmpl w:val="E55C89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C719C"/>
    <w:multiLevelType w:val="hybridMultilevel"/>
    <w:tmpl w:val="868E6A02"/>
    <w:lvl w:ilvl="0" w:tplc="3409000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41" w15:restartNumberingAfterBreak="0">
    <w:nsid w:val="78BF0D9F"/>
    <w:multiLevelType w:val="hybridMultilevel"/>
    <w:tmpl w:val="8E586B5C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E0D00E2"/>
    <w:multiLevelType w:val="hybridMultilevel"/>
    <w:tmpl w:val="F0AA4EBA"/>
    <w:lvl w:ilvl="0" w:tplc="0730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4715354">
    <w:abstractNumId w:val="43"/>
  </w:num>
  <w:num w:numId="2" w16cid:durableId="85032577">
    <w:abstractNumId w:val="33"/>
  </w:num>
  <w:num w:numId="3" w16cid:durableId="1685596451">
    <w:abstractNumId w:val="27"/>
  </w:num>
  <w:num w:numId="4" w16cid:durableId="1319531852">
    <w:abstractNumId w:val="24"/>
  </w:num>
  <w:num w:numId="5" w16cid:durableId="1602372596">
    <w:abstractNumId w:val="41"/>
  </w:num>
  <w:num w:numId="6" w16cid:durableId="302346394">
    <w:abstractNumId w:val="11"/>
  </w:num>
  <w:num w:numId="7" w16cid:durableId="1054696894">
    <w:abstractNumId w:val="30"/>
  </w:num>
  <w:num w:numId="8" w16cid:durableId="1696274121">
    <w:abstractNumId w:val="22"/>
  </w:num>
  <w:num w:numId="9" w16cid:durableId="766341737">
    <w:abstractNumId w:val="37"/>
  </w:num>
  <w:num w:numId="10" w16cid:durableId="1010569769">
    <w:abstractNumId w:val="10"/>
  </w:num>
  <w:num w:numId="11" w16cid:durableId="231964599">
    <w:abstractNumId w:val="23"/>
  </w:num>
  <w:num w:numId="12" w16cid:durableId="110052421">
    <w:abstractNumId w:val="3"/>
  </w:num>
  <w:num w:numId="13" w16cid:durableId="520047150">
    <w:abstractNumId w:val="36"/>
  </w:num>
  <w:num w:numId="14" w16cid:durableId="1712029117">
    <w:abstractNumId w:val="31"/>
  </w:num>
  <w:num w:numId="15" w16cid:durableId="2011908068">
    <w:abstractNumId w:val="26"/>
  </w:num>
  <w:num w:numId="16" w16cid:durableId="6900336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9440234">
    <w:abstractNumId w:val="32"/>
  </w:num>
  <w:num w:numId="18" w16cid:durableId="23089446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0829871">
    <w:abstractNumId w:val="42"/>
  </w:num>
  <w:num w:numId="20" w16cid:durableId="173109734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4446401">
    <w:abstractNumId w:val="2"/>
  </w:num>
  <w:num w:numId="22" w16cid:durableId="2041935371">
    <w:abstractNumId w:val="25"/>
  </w:num>
  <w:num w:numId="23" w16cid:durableId="1945265489">
    <w:abstractNumId w:val="28"/>
  </w:num>
  <w:num w:numId="24" w16cid:durableId="894239073">
    <w:abstractNumId w:val="17"/>
  </w:num>
  <w:num w:numId="25" w16cid:durableId="866719797">
    <w:abstractNumId w:val="16"/>
  </w:num>
  <w:num w:numId="26" w16cid:durableId="1436901894">
    <w:abstractNumId w:val="6"/>
  </w:num>
  <w:num w:numId="27" w16cid:durableId="1034162063">
    <w:abstractNumId w:val="14"/>
  </w:num>
  <w:num w:numId="28" w16cid:durableId="208808958">
    <w:abstractNumId w:val="15"/>
  </w:num>
  <w:num w:numId="29" w16cid:durableId="15934564">
    <w:abstractNumId w:val="39"/>
  </w:num>
  <w:num w:numId="30" w16cid:durableId="1581216263">
    <w:abstractNumId w:val="29"/>
  </w:num>
  <w:num w:numId="31" w16cid:durableId="1999267418">
    <w:abstractNumId w:val="7"/>
  </w:num>
  <w:num w:numId="32" w16cid:durableId="1751349302">
    <w:abstractNumId w:val="40"/>
  </w:num>
  <w:num w:numId="33" w16cid:durableId="256866259">
    <w:abstractNumId w:val="5"/>
  </w:num>
  <w:num w:numId="34" w16cid:durableId="978612584">
    <w:abstractNumId w:val="0"/>
  </w:num>
  <w:num w:numId="35" w16cid:durableId="342711272">
    <w:abstractNumId w:val="9"/>
  </w:num>
  <w:num w:numId="36" w16cid:durableId="1397706465">
    <w:abstractNumId w:val="34"/>
  </w:num>
  <w:num w:numId="37" w16cid:durableId="841965901">
    <w:abstractNumId w:val="1"/>
  </w:num>
  <w:num w:numId="38" w16cid:durableId="1275478987">
    <w:abstractNumId w:val="12"/>
  </w:num>
  <w:num w:numId="39" w16cid:durableId="143355100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921411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45502392">
    <w:abstractNumId w:val="19"/>
  </w:num>
  <w:num w:numId="42" w16cid:durableId="75439991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1320876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861888724">
    <w:abstractNumId w:val="1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03D9E"/>
    <w:rsid w:val="00004DCC"/>
    <w:rsid w:val="000051E6"/>
    <w:rsid w:val="0000705E"/>
    <w:rsid w:val="0001004F"/>
    <w:rsid w:val="000115F2"/>
    <w:rsid w:val="000119F7"/>
    <w:rsid w:val="000127FD"/>
    <w:rsid w:val="00013201"/>
    <w:rsid w:val="00014C05"/>
    <w:rsid w:val="00014CA9"/>
    <w:rsid w:val="000158E1"/>
    <w:rsid w:val="0002030D"/>
    <w:rsid w:val="00020CC7"/>
    <w:rsid w:val="0002120A"/>
    <w:rsid w:val="00021822"/>
    <w:rsid w:val="00021AD2"/>
    <w:rsid w:val="0002298E"/>
    <w:rsid w:val="00022D3E"/>
    <w:rsid w:val="0002327D"/>
    <w:rsid w:val="00023990"/>
    <w:rsid w:val="00024872"/>
    <w:rsid w:val="00024B4A"/>
    <w:rsid w:val="00025CFF"/>
    <w:rsid w:val="00027407"/>
    <w:rsid w:val="000308B5"/>
    <w:rsid w:val="0003122E"/>
    <w:rsid w:val="0003436F"/>
    <w:rsid w:val="00035DD4"/>
    <w:rsid w:val="00036594"/>
    <w:rsid w:val="000379F2"/>
    <w:rsid w:val="00037C5F"/>
    <w:rsid w:val="0004083A"/>
    <w:rsid w:val="00040E35"/>
    <w:rsid w:val="00040FFC"/>
    <w:rsid w:val="00041037"/>
    <w:rsid w:val="000410FD"/>
    <w:rsid w:val="000414D9"/>
    <w:rsid w:val="0004155E"/>
    <w:rsid w:val="000420E9"/>
    <w:rsid w:val="0004286B"/>
    <w:rsid w:val="00044A88"/>
    <w:rsid w:val="00044F9E"/>
    <w:rsid w:val="000451F1"/>
    <w:rsid w:val="00047258"/>
    <w:rsid w:val="00050A39"/>
    <w:rsid w:val="0005110A"/>
    <w:rsid w:val="00051128"/>
    <w:rsid w:val="00051168"/>
    <w:rsid w:val="000522E5"/>
    <w:rsid w:val="000522E9"/>
    <w:rsid w:val="00053ED9"/>
    <w:rsid w:val="00053FCC"/>
    <w:rsid w:val="0005426C"/>
    <w:rsid w:val="00054AFC"/>
    <w:rsid w:val="0005569C"/>
    <w:rsid w:val="00056321"/>
    <w:rsid w:val="0005638B"/>
    <w:rsid w:val="00056D64"/>
    <w:rsid w:val="0006113C"/>
    <w:rsid w:val="00061A37"/>
    <w:rsid w:val="000623C7"/>
    <w:rsid w:val="00066DD2"/>
    <w:rsid w:val="00067585"/>
    <w:rsid w:val="00067B01"/>
    <w:rsid w:val="00067FD8"/>
    <w:rsid w:val="0007026C"/>
    <w:rsid w:val="000706A8"/>
    <w:rsid w:val="00070C40"/>
    <w:rsid w:val="0007107D"/>
    <w:rsid w:val="00071A38"/>
    <w:rsid w:val="00072CAE"/>
    <w:rsid w:val="00073812"/>
    <w:rsid w:val="00074091"/>
    <w:rsid w:val="00074214"/>
    <w:rsid w:val="000746CD"/>
    <w:rsid w:val="000747F8"/>
    <w:rsid w:val="00075246"/>
    <w:rsid w:val="00077D0D"/>
    <w:rsid w:val="00080BA6"/>
    <w:rsid w:val="000812D5"/>
    <w:rsid w:val="0008190D"/>
    <w:rsid w:val="00081F23"/>
    <w:rsid w:val="00082B11"/>
    <w:rsid w:val="00083948"/>
    <w:rsid w:val="00083C77"/>
    <w:rsid w:val="00084DD4"/>
    <w:rsid w:val="000856C9"/>
    <w:rsid w:val="00085AE8"/>
    <w:rsid w:val="000861CD"/>
    <w:rsid w:val="000864C9"/>
    <w:rsid w:val="0008769C"/>
    <w:rsid w:val="000876D3"/>
    <w:rsid w:val="0008787E"/>
    <w:rsid w:val="00090DC4"/>
    <w:rsid w:val="000911CF"/>
    <w:rsid w:val="0009187E"/>
    <w:rsid w:val="00091AC3"/>
    <w:rsid w:val="00092382"/>
    <w:rsid w:val="0009359E"/>
    <w:rsid w:val="00095367"/>
    <w:rsid w:val="00095BC4"/>
    <w:rsid w:val="00095CF7"/>
    <w:rsid w:val="00096742"/>
    <w:rsid w:val="00096E96"/>
    <w:rsid w:val="00097CF1"/>
    <w:rsid w:val="000A16BF"/>
    <w:rsid w:val="000A18AD"/>
    <w:rsid w:val="000A1B8D"/>
    <w:rsid w:val="000A1F9F"/>
    <w:rsid w:val="000A376F"/>
    <w:rsid w:val="000A3782"/>
    <w:rsid w:val="000A413B"/>
    <w:rsid w:val="000A4F53"/>
    <w:rsid w:val="000A5FEA"/>
    <w:rsid w:val="000A62DD"/>
    <w:rsid w:val="000A6741"/>
    <w:rsid w:val="000A7C4B"/>
    <w:rsid w:val="000A7CB9"/>
    <w:rsid w:val="000A7E41"/>
    <w:rsid w:val="000B0735"/>
    <w:rsid w:val="000B1145"/>
    <w:rsid w:val="000B144A"/>
    <w:rsid w:val="000B2320"/>
    <w:rsid w:val="000B25DE"/>
    <w:rsid w:val="000B33CE"/>
    <w:rsid w:val="000B5EFB"/>
    <w:rsid w:val="000C10BD"/>
    <w:rsid w:val="000C16D1"/>
    <w:rsid w:val="000C1B27"/>
    <w:rsid w:val="000C1BC5"/>
    <w:rsid w:val="000C5043"/>
    <w:rsid w:val="000C5746"/>
    <w:rsid w:val="000C6D7B"/>
    <w:rsid w:val="000C751D"/>
    <w:rsid w:val="000C7F09"/>
    <w:rsid w:val="000C7F7F"/>
    <w:rsid w:val="000D0E0B"/>
    <w:rsid w:val="000D0F06"/>
    <w:rsid w:val="000D1762"/>
    <w:rsid w:val="000D17A3"/>
    <w:rsid w:val="000D18A8"/>
    <w:rsid w:val="000D2400"/>
    <w:rsid w:val="000D327B"/>
    <w:rsid w:val="000D346A"/>
    <w:rsid w:val="000D37F7"/>
    <w:rsid w:val="000D3A43"/>
    <w:rsid w:val="000D46DA"/>
    <w:rsid w:val="000D4A2E"/>
    <w:rsid w:val="000D4D66"/>
    <w:rsid w:val="000D51C6"/>
    <w:rsid w:val="000D592C"/>
    <w:rsid w:val="000D63E9"/>
    <w:rsid w:val="000D70A6"/>
    <w:rsid w:val="000D7210"/>
    <w:rsid w:val="000D7A31"/>
    <w:rsid w:val="000D7C57"/>
    <w:rsid w:val="000E108B"/>
    <w:rsid w:val="000E1FD9"/>
    <w:rsid w:val="000E2D4B"/>
    <w:rsid w:val="000E371D"/>
    <w:rsid w:val="000E386A"/>
    <w:rsid w:val="000E4890"/>
    <w:rsid w:val="000E52A6"/>
    <w:rsid w:val="000E5E9F"/>
    <w:rsid w:val="000E7456"/>
    <w:rsid w:val="000F0325"/>
    <w:rsid w:val="000F0727"/>
    <w:rsid w:val="000F0C34"/>
    <w:rsid w:val="000F0FAA"/>
    <w:rsid w:val="000F11EB"/>
    <w:rsid w:val="000F2053"/>
    <w:rsid w:val="000F23A7"/>
    <w:rsid w:val="000F2614"/>
    <w:rsid w:val="000F26E5"/>
    <w:rsid w:val="000F3CD0"/>
    <w:rsid w:val="000F477C"/>
    <w:rsid w:val="000F521F"/>
    <w:rsid w:val="000F6127"/>
    <w:rsid w:val="000F75A2"/>
    <w:rsid w:val="000F769C"/>
    <w:rsid w:val="0010164E"/>
    <w:rsid w:val="001018C7"/>
    <w:rsid w:val="00101AA0"/>
    <w:rsid w:val="00101BA6"/>
    <w:rsid w:val="00102700"/>
    <w:rsid w:val="00102B48"/>
    <w:rsid w:val="001031ED"/>
    <w:rsid w:val="001033B7"/>
    <w:rsid w:val="00103873"/>
    <w:rsid w:val="001038DB"/>
    <w:rsid w:val="00103975"/>
    <w:rsid w:val="0010597E"/>
    <w:rsid w:val="00105C82"/>
    <w:rsid w:val="00106755"/>
    <w:rsid w:val="0010676A"/>
    <w:rsid w:val="00106B1B"/>
    <w:rsid w:val="00106B74"/>
    <w:rsid w:val="00106CD3"/>
    <w:rsid w:val="0010712F"/>
    <w:rsid w:val="001078AD"/>
    <w:rsid w:val="00110287"/>
    <w:rsid w:val="00110A79"/>
    <w:rsid w:val="001118A9"/>
    <w:rsid w:val="001123BF"/>
    <w:rsid w:val="0011260D"/>
    <w:rsid w:val="0011287C"/>
    <w:rsid w:val="00112A78"/>
    <w:rsid w:val="0011445D"/>
    <w:rsid w:val="00114634"/>
    <w:rsid w:val="00116738"/>
    <w:rsid w:val="0011680B"/>
    <w:rsid w:val="00117CDA"/>
    <w:rsid w:val="00120475"/>
    <w:rsid w:val="00120881"/>
    <w:rsid w:val="00120942"/>
    <w:rsid w:val="00121D54"/>
    <w:rsid w:val="0012209A"/>
    <w:rsid w:val="00123FAC"/>
    <w:rsid w:val="00124C55"/>
    <w:rsid w:val="00125210"/>
    <w:rsid w:val="00125D2C"/>
    <w:rsid w:val="00126A18"/>
    <w:rsid w:val="0012728C"/>
    <w:rsid w:val="0012732B"/>
    <w:rsid w:val="00131788"/>
    <w:rsid w:val="001327B9"/>
    <w:rsid w:val="0013299A"/>
    <w:rsid w:val="00134273"/>
    <w:rsid w:val="001346D2"/>
    <w:rsid w:val="00134C05"/>
    <w:rsid w:val="00135407"/>
    <w:rsid w:val="00135594"/>
    <w:rsid w:val="0013604C"/>
    <w:rsid w:val="001375DE"/>
    <w:rsid w:val="00137A48"/>
    <w:rsid w:val="001412A5"/>
    <w:rsid w:val="001429BF"/>
    <w:rsid w:val="0014360B"/>
    <w:rsid w:val="00143CCB"/>
    <w:rsid w:val="0014405D"/>
    <w:rsid w:val="00144F60"/>
    <w:rsid w:val="00145146"/>
    <w:rsid w:val="00145478"/>
    <w:rsid w:val="001458A9"/>
    <w:rsid w:val="00145B55"/>
    <w:rsid w:val="00145C06"/>
    <w:rsid w:val="0014607A"/>
    <w:rsid w:val="001466E3"/>
    <w:rsid w:val="00146B60"/>
    <w:rsid w:val="00147D68"/>
    <w:rsid w:val="001505C5"/>
    <w:rsid w:val="00150E03"/>
    <w:rsid w:val="001513E6"/>
    <w:rsid w:val="0015323E"/>
    <w:rsid w:val="00154594"/>
    <w:rsid w:val="00154953"/>
    <w:rsid w:val="001558B4"/>
    <w:rsid w:val="00155CD6"/>
    <w:rsid w:val="00155D89"/>
    <w:rsid w:val="00157CEB"/>
    <w:rsid w:val="00160D4C"/>
    <w:rsid w:val="00160F4E"/>
    <w:rsid w:val="00161EC5"/>
    <w:rsid w:val="001627D3"/>
    <w:rsid w:val="0016296F"/>
    <w:rsid w:val="00163CAD"/>
    <w:rsid w:val="001641FC"/>
    <w:rsid w:val="0016432E"/>
    <w:rsid w:val="00165677"/>
    <w:rsid w:val="00165A93"/>
    <w:rsid w:val="00166E04"/>
    <w:rsid w:val="0016715F"/>
    <w:rsid w:val="00167339"/>
    <w:rsid w:val="00170294"/>
    <w:rsid w:val="001703A0"/>
    <w:rsid w:val="0017090D"/>
    <w:rsid w:val="00170D30"/>
    <w:rsid w:val="001714E4"/>
    <w:rsid w:val="001717AF"/>
    <w:rsid w:val="00171E0C"/>
    <w:rsid w:val="00171F9F"/>
    <w:rsid w:val="00172339"/>
    <w:rsid w:val="00172539"/>
    <w:rsid w:val="00172A60"/>
    <w:rsid w:val="00172C43"/>
    <w:rsid w:val="00172D2D"/>
    <w:rsid w:val="00173986"/>
    <w:rsid w:val="00173DE9"/>
    <w:rsid w:val="001750E7"/>
    <w:rsid w:val="0017545B"/>
    <w:rsid w:val="00175D50"/>
    <w:rsid w:val="00176709"/>
    <w:rsid w:val="001770B2"/>
    <w:rsid w:val="00177A17"/>
    <w:rsid w:val="00181E3D"/>
    <w:rsid w:val="001838FD"/>
    <w:rsid w:val="00183E8B"/>
    <w:rsid w:val="0018408A"/>
    <w:rsid w:val="00184437"/>
    <w:rsid w:val="00184677"/>
    <w:rsid w:val="00185014"/>
    <w:rsid w:val="001860FD"/>
    <w:rsid w:val="001864BB"/>
    <w:rsid w:val="00186B98"/>
    <w:rsid w:val="00187026"/>
    <w:rsid w:val="001911FC"/>
    <w:rsid w:val="00191397"/>
    <w:rsid w:val="001916D8"/>
    <w:rsid w:val="001917C8"/>
    <w:rsid w:val="0019232C"/>
    <w:rsid w:val="001927E6"/>
    <w:rsid w:val="00192C41"/>
    <w:rsid w:val="00192E66"/>
    <w:rsid w:val="001948E7"/>
    <w:rsid w:val="00194D82"/>
    <w:rsid w:val="001953C5"/>
    <w:rsid w:val="00195F83"/>
    <w:rsid w:val="00196056"/>
    <w:rsid w:val="00196D88"/>
    <w:rsid w:val="001973EA"/>
    <w:rsid w:val="001A242E"/>
    <w:rsid w:val="001A296F"/>
    <w:rsid w:val="001A57FE"/>
    <w:rsid w:val="001A5840"/>
    <w:rsid w:val="001A689F"/>
    <w:rsid w:val="001A7BA1"/>
    <w:rsid w:val="001B0842"/>
    <w:rsid w:val="001B0A8D"/>
    <w:rsid w:val="001B178B"/>
    <w:rsid w:val="001B1AB3"/>
    <w:rsid w:val="001B2B00"/>
    <w:rsid w:val="001B2F55"/>
    <w:rsid w:val="001B3974"/>
    <w:rsid w:val="001B3EA8"/>
    <w:rsid w:val="001B4584"/>
    <w:rsid w:val="001B4840"/>
    <w:rsid w:val="001B5CFD"/>
    <w:rsid w:val="001B5DAC"/>
    <w:rsid w:val="001B6983"/>
    <w:rsid w:val="001B6E62"/>
    <w:rsid w:val="001C05AF"/>
    <w:rsid w:val="001C202B"/>
    <w:rsid w:val="001C2733"/>
    <w:rsid w:val="001C5180"/>
    <w:rsid w:val="001C5614"/>
    <w:rsid w:val="001C729E"/>
    <w:rsid w:val="001C7445"/>
    <w:rsid w:val="001C7B8B"/>
    <w:rsid w:val="001C7FF1"/>
    <w:rsid w:val="001D1776"/>
    <w:rsid w:val="001D24C4"/>
    <w:rsid w:val="001D25B0"/>
    <w:rsid w:val="001D289A"/>
    <w:rsid w:val="001D2D62"/>
    <w:rsid w:val="001D5676"/>
    <w:rsid w:val="001D5A18"/>
    <w:rsid w:val="001D63B4"/>
    <w:rsid w:val="001D6AA8"/>
    <w:rsid w:val="001E0545"/>
    <w:rsid w:val="001E2818"/>
    <w:rsid w:val="001E3732"/>
    <w:rsid w:val="001E484E"/>
    <w:rsid w:val="001E4E9D"/>
    <w:rsid w:val="001F1D61"/>
    <w:rsid w:val="001F28ED"/>
    <w:rsid w:val="001F2976"/>
    <w:rsid w:val="001F36AF"/>
    <w:rsid w:val="001F56F3"/>
    <w:rsid w:val="001F5D03"/>
    <w:rsid w:val="001F6E84"/>
    <w:rsid w:val="001F7C78"/>
    <w:rsid w:val="001F7C90"/>
    <w:rsid w:val="0020135A"/>
    <w:rsid w:val="00202414"/>
    <w:rsid w:val="00202616"/>
    <w:rsid w:val="00203147"/>
    <w:rsid w:val="0020398C"/>
    <w:rsid w:val="002049B9"/>
    <w:rsid w:val="00205611"/>
    <w:rsid w:val="00206BC0"/>
    <w:rsid w:val="00207798"/>
    <w:rsid w:val="00210AD5"/>
    <w:rsid w:val="00210FF5"/>
    <w:rsid w:val="00211332"/>
    <w:rsid w:val="0021189E"/>
    <w:rsid w:val="00212484"/>
    <w:rsid w:val="00212C41"/>
    <w:rsid w:val="0021373D"/>
    <w:rsid w:val="002203B2"/>
    <w:rsid w:val="00220B00"/>
    <w:rsid w:val="00221CC4"/>
    <w:rsid w:val="00221F2D"/>
    <w:rsid w:val="002220A3"/>
    <w:rsid w:val="0022295B"/>
    <w:rsid w:val="00224108"/>
    <w:rsid w:val="00225399"/>
    <w:rsid w:val="00225E97"/>
    <w:rsid w:val="00226DF1"/>
    <w:rsid w:val="00227BCC"/>
    <w:rsid w:val="00230B9A"/>
    <w:rsid w:val="00230C65"/>
    <w:rsid w:val="00232488"/>
    <w:rsid w:val="00232806"/>
    <w:rsid w:val="00232B0B"/>
    <w:rsid w:val="00233F37"/>
    <w:rsid w:val="002342A7"/>
    <w:rsid w:val="00234AA6"/>
    <w:rsid w:val="0023565A"/>
    <w:rsid w:val="00237A1D"/>
    <w:rsid w:val="0024014F"/>
    <w:rsid w:val="0024037A"/>
    <w:rsid w:val="002405D2"/>
    <w:rsid w:val="00240DFC"/>
    <w:rsid w:val="00240FD7"/>
    <w:rsid w:val="002413C1"/>
    <w:rsid w:val="0024165B"/>
    <w:rsid w:val="00241B0A"/>
    <w:rsid w:val="0024233B"/>
    <w:rsid w:val="00242D9C"/>
    <w:rsid w:val="00243AC8"/>
    <w:rsid w:val="00243C09"/>
    <w:rsid w:val="00243C71"/>
    <w:rsid w:val="0024413B"/>
    <w:rsid w:val="002441DE"/>
    <w:rsid w:val="00244E81"/>
    <w:rsid w:val="00246685"/>
    <w:rsid w:val="00247644"/>
    <w:rsid w:val="002476A3"/>
    <w:rsid w:val="00247B8E"/>
    <w:rsid w:val="00250714"/>
    <w:rsid w:val="00250A27"/>
    <w:rsid w:val="00251F89"/>
    <w:rsid w:val="00254076"/>
    <w:rsid w:val="0025455B"/>
    <w:rsid w:val="00254573"/>
    <w:rsid w:val="00255598"/>
    <w:rsid w:val="00256196"/>
    <w:rsid w:val="002562AB"/>
    <w:rsid w:val="00256782"/>
    <w:rsid w:val="00260C70"/>
    <w:rsid w:val="00260F6E"/>
    <w:rsid w:val="00261118"/>
    <w:rsid w:val="0026298E"/>
    <w:rsid w:val="0026335B"/>
    <w:rsid w:val="00265806"/>
    <w:rsid w:val="002668AB"/>
    <w:rsid w:val="00266A18"/>
    <w:rsid w:val="00266ABF"/>
    <w:rsid w:val="00267379"/>
    <w:rsid w:val="00267AFE"/>
    <w:rsid w:val="00267FCF"/>
    <w:rsid w:val="0027199D"/>
    <w:rsid w:val="00271E6F"/>
    <w:rsid w:val="002722A6"/>
    <w:rsid w:val="0027265E"/>
    <w:rsid w:val="00272B30"/>
    <w:rsid w:val="00273AD9"/>
    <w:rsid w:val="00273C10"/>
    <w:rsid w:val="00274117"/>
    <w:rsid w:val="002742C0"/>
    <w:rsid w:val="00274BCF"/>
    <w:rsid w:val="00274ED3"/>
    <w:rsid w:val="0027510F"/>
    <w:rsid w:val="00277585"/>
    <w:rsid w:val="0027772C"/>
    <w:rsid w:val="002803AE"/>
    <w:rsid w:val="00281120"/>
    <w:rsid w:val="00281232"/>
    <w:rsid w:val="002813DD"/>
    <w:rsid w:val="00281610"/>
    <w:rsid w:val="00282F16"/>
    <w:rsid w:val="00283919"/>
    <w:rsid w:val="00284916"/>
    <w:rsid w:val="0028496F"/>
    <w:rsid w:val="00285677"/>
    <w:rsid w:val="002857E9"/>
    <w:rsid w:val="00285B5C"/>
    <w:rsid w:val="00285FAD"/>
    <w:rsid w:val="00285FC9"/>
    <w:rsid w:val="00287C5F"/>
    <w:rsid w:val="00287EF0"/>
    <w:rsid w:val="002905BC"/>
    <w:rsid w:val="00291906"/>
    <w:rsid w:val="00291ABA"/>
    <w:rsid w:val="00292138"/>
    <w:rsid w:val="00292BA3"/>
    <w:rsid w:val="00293FDF"/>
    <w:rsid w:val="002942BC"/>
    <w:rsid w:val="00294572"/>
    <w:rsid w:val="00294997"/>
    <w:rsid w:val="00294CAC"/>
    <w:rsid w:val="002961D0"/>
    <w:rsid w:val="00296A0C"/>
    <w:rsid w:val="002978A1"/>
    <w:rsid w:val="00297912"/>
    <w:rsid w:val="002A2467"/>
    <w:rsid w:val="002A28D0"/>
    <w:rsid w:val="002A355C"/>
    <w:rsid w:val="002A35B0"/>
    <w:rsid w:val="002A37CF"/>
    <w:rsid w:val="002A3AA9"/>
    <w:rsid w:val="002A5DE7"/>
    <w:rsid w:val="002A66FF"/>
    <w:rsid w:val="002A7F00"/>
    <w:rsid w:val="002B0559"/>
    <w:rsid w:val="002B0580"/>
    <w:rsid w:val="002B149C"/>
    <w:rsid w:val="002B159F"/>
    <w:rsid w:val="002B2090"/>
    <w:rsid w:val="002B2845"/>
    <w:rsid w:val="002B355E"/>
    <w:rsid w:val="002B3C4A"/>
    <w:rsid w:val="002B3D50"/>
    <w:rsid w:val="002B5E91"/>
    <w:rsid w:val="002B6047"/>
    <w:rsid w:val="002B6266"/>
    <w:rsid w:val="002B6401"/>
    <w:rsid w:val="002B6DB3"/>
    <w:rsid w:val="002B7D41"/>
    <w:rsid w:val="002B7E1E"/>
    <w:rsid w:val="002C021A"/>
    <w:rsid w:val="002C178D"/>
    <w:rsid w:val="002C1845"/>
    <w:rsid w:val="002C23AD"/>
    <w:rsid w:val="002C2B5C"/>
    <w:rsid w:val="002C3E60"/>
    <w:rsid w:val="002C3F5B"/>
    <w:rsid w:val="002C6F70"/>
    <w:rsid w:val="002C7077"/>
    <w:rsid w:val="002C7AC8"/>
    <w:rsid w:val="002C7D3A"/>
    <w:rsid w:val="002D025F"/>
    <w:rsid w:val="002D122A"/>
    <w:rsid w:val="002D164E"/>
    <w:rsid w:val="002D21A8"/>
    <w:rsid w:val="002D3C50"/>
    <w:rsid w:val="002D43AC"/>
    <w:rsid w:val="002D43F6"/>
    <w:rsid w:val="002D457D"/>
    <w:rsid w:val="002D4DF1"/>
    <w:rsid w:val="002D5083"/>
    <w:rsid w:val="002D59B4"/>
    <w:rsid w:val="002D6391"/>
    <w:rsid w:val="002D6C89"/>
    <w:rsid w:val="002D6E1F"/>
    <w:rsid w:val="002D73E7"/>
    <w:rsid w:val="002D77DC"/>
    <w:rsid w:val="002D7E7A"/>
    <w:rsid w:val="002E06C3"/>
    <w:rsid w:val="002E315B"/>
    <w:rsid w:val="002E33E6"/>
    <w:rsid w:val="002E451F"/>
    <w:rsid w:val="002E7645"/>
    <w:rsid w:val="002F0496"/>
    <w:rsid w:val="002F10F9"/>
    <w:rsid w:val="002F205D"/>
    <w:rsid w:val="002F2359"/>
    <w:rsid w:val="002F2585"/>
    <w:rsid w:val="002F2CBC"/>
    <w:rsid w:val="002F483A"/>
    <w:rsid w:val="002F67FB"/>
    <w:rsid w:val="00300A42"/>
    <w:rsid w:val="00300B92"/>
    <w:rsid w:val="003019C2"/>
    <w:rsid w:val="00301FE0"/>
    <w:rsid w:val="00302960"/>
    <w:rsid w:val="00302B4F"/>
    <w:rsid w:val="003031F2"/>
    <w:rsid w:val="00303FE5"/>
    <w:rsid w:val="003041C0"/>
    <w:rsid w:val="00305520"/>
    <w:rsid w:val="00305F66"/>
    <w:rsid w:val="0030631F"/>
    <w:rsid w:val="003074FD"/>
    <w:rsid w:val="00307B2E"/>
    <w:rsid w:val="00307BDA"/>
    <w:rsid w:val="003102D4"/>
    <w:rsid w:val="003103E6"/>
    <w:rsid w:val="00311802"/>
    <w:rsid w:val="00312034"/>
    <w:rsid w:val="0031281E"/>
    <w:rsid w:val="0031382F"/>
    <w:rsid w:val="003142B9"/>
    <w:rsid w:val="00314B5E"/>
    <w:rsid w:val="003155C6"/>
    <w:rsid w:val="003162AE"/>
    <w:rsid w:val="00316616"/>
    <w:rsid w:val="003166B8"/>
    <w:rsid w:val="00316816"/>
    <w:rsid w:val="00316CBF"/>
    <w:rsid w:val="0031738E"/>
    <w:rsid w:val="00317468"/>
    <w:rsid w:val="003202F8"/>
    <w:rsid w:val="00320CB7"/>
    <w:rsid w:val="00322BAD"/>
    <w:rsid w:val="0032399D"/>
    <w:rsid w:val="003250D2"/>
    <w:rsid w:val="00325597"/>
    <w:rsid w:val="003267C8"/>
    <w:rsid w:val="00326D7F"/>
    <w:rsid w:val="00326F0F"/>
    <w:rsid w:val="00327185"/>
    <w:rsid w:val="00327B4E"/>
    <w:rsid w:val="00327F91"/>
    <w:rsid w:val="00327F96"/>
    <w:rsid w:val="0033014E"/>
    <w:rsid w:val="003302CB"/>
    <w:rsid w:val="0033075B"/>
    <w:rsid w:val="00330B15"/>
    <w:rsid w:val="003310EB"/>
    <w:rsid w:val="00331621"/>
    <w:rsid w:val="003331C2"/>
    <w:rsid w:val="00334099"/>
    <w:rsid w:val="00335734"/>
    <w:rsid w:val="003369B5"/>
    <w:rsid w:val="0033732C"/>
    <w:rsid w:val="00337E9F"/>
    <w:rsid w:val="00340066"/>
    <w:rsid w:val="00340B4E"/>
    <w:rsid w:val="003415D1"/>
    <w:rsid w:val="00341EDC"/>
    <w:rsid w:val="0034223F"/>
    <w:rsid w:val="00343353"/>
    <w:rsid w:val="00343835"/>
    <w:rsid w:val="00343C99"/>
    <w:rsid w:val="0034655B"/>
    <w:rsid w:val="003470AC"/>
    <w:rsid w:val="0034782E"/>
    <w:rsid w:val="00350DF1"/>
    <w:rsid w:val="00350E91"/>
    <w:rsid w:val="00352572"/>
    <w:rsid w:val="00353A00"/>
    <w:rsid w:val="00353B93"/>
    <w:rsid w:val="0035465F"/>
    <w:rsid w:val="00355EF9"/>
    <w:rsid w:val="00356FFB"/>
    <w:rsid w:val="003573BC"/>
    <w:rsid w:val="00357CC2"/>
    <w:rsid w:val="00360701"/>
    <w:rsid w:val="00360CC4"/>
    <w:rsid w:val="00361080"/>
    <w:rsid w:val="0036115D"/>
    <w:rsid w:val="0036149D"/>
    <w:rsid w:val="00361999"/>
    <w:rsid w:val="00362481"/>
    <w:rsid w:val="00364258"/>
    <w:rsid w:val="003659BC"/>
    <w:rsid w:val="00366444"/>
    <w:rsid w:val="003679BD"/>
    <w:rsid w:val="00371464"/>
    <w:rsid w:val="003715BC"/>
    <w:rsid w:val="0037201B"/>
    <w:rsid w:val="00372333"/>
    <w:rsid w:val="003734A1"/>
    <w:rsid w:val="003738F6"/>
    <w:rsid w:val="003744DD"/>
    <w:rsid w:val="00374A9E"/>
    <w:rsid w:val="00374B6B"/>
    <w:rsid w:val="00374DAF"/>
    <w:rsid w:val="00375F16"/>
    <w:rsid w:val="003766F3"/>
    <w:rsid w:val="003770B5"/>
    <w:rsid w:val="0037740B"/>
    <w:rsid w:val="00377879"/>
    <w:rsid w:val="00380843"/>
    <w:rsid w:val="003817C0"/>
    <w:rsid w:val="00381999"/>
    <w:rsid w:val="00381AB4"/>
    <w:rsid w:val="00381F47"/>
    <w:rsid w:val="00383660"/>
    <w:rsid w:val="00383DCA"/>
    <w:rsid w:val="00384477"/>
    <w:rsid w:val="00385CFC"/>
    <w:rsid w:val="00387FDD"/>
    <w:rsid w:val="003901E3"/>
    <w:rsid w:val="00391C30"/>
    <w:rsid w:val="0039307A"/>
    <w:rsid w:val="00393145"/>
    <w:rsid w:val="00393D0B"/>
    <w:rsid w:val="0039426C"/>
    <w:rsid w:val="0039442F"/>
    <w:rsid w:val="003952AE"/>
    <w:rsid w:val="00395DD0"/>
    <w:rsid w:val="00396283"/>
    <w:rsid w:val="00396C13"/>
    <w:rsid w:val="00396FDB"/>
    <w:rsid w:val="003978D7"/>
    <w:rsid w:val="00397EA6"/>
    <w:rsid w:val="003A0B97"/>
    <w:rsid w:val="003A0E04"/>
    <w:rsid w:val="003A155D"/>
    <w:rsid w:val="003A1893"/>
    <w:rsid w:val="003A24E4"/>
    <w:rsid w:val="003A3F26"/>
    <w:rsid w:val="003A46A1"/>
    <w:rsid w:val="003A54AB"/>
    <w:rsid w:val="003A55F3"/>
    <w:rsid w:val="003A5B7E"/>
    <w:rsid w:val="003A5FF0"/>
    <w:rsid w:val="003B02BA"/>
    <w:rsid w:val="003B0379"/>
    <w:rsid w:val="003B0C13"/>
    <w:rsid w:val="003B161A"/>
    <w:rsid w:val="003B1CD1"/>
    <w:rsid w:val="003B2040"/>
    <w:rsid w:val="003B210F"/>
    <w:rsid w:val="003B29F8"/>
    <w:rsid w:val="003B350C"/>
    <w:rsid w:val="003B48A6"/>
    <w:rsid w:val="003B4A70"/>
    <w:rsid w:val="003B4E4C"/>
    <w:rsid w:val="003B716B"/>
    <w:rsid w:val="003B73EF"/>
    <w:rsid w:val="003B75CB"/>
    <w:rsid w:val="003B76A2"/>
    <w:rsid w:val="003B77E2"/>
    <w:rsid w:val="003C0A35"/>
    <w:rsid w:val="003C131D"/>
    <w:rsid w:val="003C1C1D"/>
    <w:rsid w:val="003C2FB3"/>
    <w:rsid w:val="003C355E"/>
    <w:rsid w:val="003C37A7"/>
    <w:rsid w:val="003C4BB3"/>
    <w:rsid w:val="003C5374"/>
    <w:rsid w:val="003C5608"/>
    <w:rsid w:val="003C5B0D"/>
    <w:rsid w:val="003C5CD8"/>
    <w:rsid w:val="003C659B"/>
    <w:rsid w:val="003C66C0"/>
    <w:rsid w:val="003C7F5B"/>
    <w:rsid w:val="003D004A"/>
    <w:rsid w:val="003D0D87"/>
    <w:rsid w:val="003D220E"/>
    <w:rsid w:val="003D22A0"/>
    <w:rsid w:val="003D239F"/>
    <w:rsid w:val="003D2672"/>
    <w:rsid w:val="003D2AB6"/>
    <w:rsid w:val="003D2AE0"/>
    <w:rsid w:val="003D52C3"/>
    <w:rsid w:val="003D59A6"/>
    <w:rsid w:val="003D7126"/>
    <w:rsid w:val="003D713C"/>
    <w:rsid w:val="003D71EE"/>
    <w:rsid w:val="003D7481"/>
    <w:rsid w:val="003D7A85"/>
    <w:rsid w:val="003D7BF6"/>
    <w:rsid w:val="003E04EE"/>
    <w:rsid w:val="003E0F0E"/>
    <w:rsid w:val="003E12CB"/>
    <w:rsid w:val="003E1479"/>
    <w:rsid w:val="003E2D8C"/>
    <w:rsid w:val="003E33BD"/>
    <w:rsid w:val="003E3D06"/>
    <w:rsid w:val="003E4AA9"/>
    <w:rsid w:val="003E50E5"/>
    <w:rsid w:val="003E5D2A"/>
    <w:rsid w:val="003E6CB4"/>
    <w:rsid w:val="003E747F"/>
    <w:rsid w:val="003F0B2D"/>
    <w:rsid w:val="003F0CBE"/>
    <w:rsid w:val="003F0F26"/>
    <w:rsid w:val="003F2120"/>
    <w:rsid w:val="003F2B24"/>
    <w:rsid w:val="003F3F9F"/>
    <w:rsid w:val="003F4306"/>
    <w:rsid w:val="003F4990"/>
    <w:rsid w:val="003F49C5"/>
    <w:rsid w:val="003F505A"/>
    <w:rsid w:val="003F60F4"/>
    <w:rsid w:val="003F6EF5"/>
    <w:rsid w:val="003F71F7"/>
    <w:rsid w:val="003F7539"/>
    <w:rsid w:val="003F7C3F"/>
    <w:rsid w:val="00400F2B"/>
    <w:rsid w:val="00401889"/>
    <w:rsid w:val="004019C4"/>
    <w:rsid w:val="00401EE2"/>
    <w:rsid w:val="00401FAF"/>
    <w:rsid w:val="0040261C"/>
    <w:rsid w:val="004030FA"/>
    <w:rsid w:val="004041B6"/>
    <w:rsid w:val="00404412"/>
    <w:rsid w:val="004054FB"/>
    <w:rsid w:val="00405543"/>
    <w:rsid w:val="00406217"/>
    <w:rsid w:val="00406280"/>
    <w:rsid w:val="0040643B"/>
    <w:rsid w:val="004065D9"/>
    <w:rsid w:val="00406677"/>
    <w:rsid w:val="00406A47"/>
    <w:rsid w:val="00406B80"/>
    <w:rsid w:val="00406BEF"/>
    <w:rsid w:val="00407C7B"/>
    <w:rsid w:val="00407D0F"/>
    <w:rsid w:val="00407D28"/>
    <w:rsid w:val="00407ECD"/>
    <w:rsid w:val="00410249"/>
    <w:rsid w:val="0041067C"/>
    <w:rsid w:val="00411017"/>
    <w:rsid w:val="00411759"/>
    <w:rsid w:val="0041260F"/>
    <w:rsid w:val="0041280A"/>
    <w:rsid w:val="00412D0B"/>
    <w:rsid w:val="00413241"/>
    <w:rsid w:val="0041500E"/>
    <w:rsid w:val="00415A9E"/>
    <w:rsid w:val="00415C19"/>
    <w:rsid w:val="00415DCF"/>
    <w:rsid w:val="00416AFA"/>
    <w:rsid w:val="0041788B"/>
    <w:rsid w:val="004201EB"/>
    <w:rsid w:val="00420357"/>
    <w:rsid w:val="004204E2"/>
    <w:rsid w:val="00421067"/>
    <w:rsid w:val="00421CF2"/>
    <w:rsid w:val="00421D30"/>
    <w:rsid w:val="004224C6"/>
    <w:rsid w:val="004238DB"/>
    <w:rsid w:val="00425147"/>
    <w:rsid w:val="00425B39"/>
    <w:rsid w:val="0042700A"/>
    <w:rsid w:val="00427142"/>
    <w:rsid w:val="00427245"/>
    <w:rsid w:val="00431BA8"/>
    <w:rsid w:val="00431BAB"/>
    <w:rsid w:val="004323EF"/>
    <w:rsid w:val="00432AA7"/>
    <w:rsid w:val="00432FA6"/>
    <w:rsid w:val="0043337F"/>
    <w:rsid w:val="00435322"/>
    <w:rsid w:val="004366AB"/>
    <w:rsid w:val="004372A5"/>
    <w:rsid w:val="004379A2"/>
    <w:rsid w:val="00437B5D"/>
    <w:rsid w:val="00440136"/>
    <w:rsid w:val="00440702"/>
    <w:rsid w:val="00440FB8"/>
    <w:rsid w:val="00440FF4"/>
    <w:rsid w:val="00441C43"/>
    <w:rsid w:val="00443B66"/>
    <w:rsid w:val="00445C5E"/>
    <w:rsid w:val="00446537"/>
    <w:rsid w:val="004504AB"/>
    <w:rsid w:val="0045163E"/>
    <w:rsid w:val="00451ED1"/>
    <w:rsid w:val="00453CE2"/>
    <w:rsid w:val="00454C15"/>
    <w:rsid w:val="004552F3"/>
    <w:rsid w:val="0045649D"/>
    <w:rsid w:val="0046023D"/>
    <w:rsid w:val="00461980"/>
    <w:rsid w:val="00462161"/>
    <w:rsid w:val="00462855"/>
    <w:rsid w:val="00463308"/>
    <w:rsid w:val="00463BD7"/>
    <w:rsid w:val="00463DB2"/>
    <w:rsid w:val="00465F7B"/>
    <w:rsid w:val="00466AA1"/>
    <w:rsid w:val="004677AD"/>
    <w:rsid w:val="004707EA"/>
    <w:rsid w:val="00470893"/>
    <w:rsid w:val="004717A6"/>
    <w:rsid w:val="00471BCB"/>
    <w:rsid w:val="00472D37"/>
    <w:rsid w:val="004743E8"/>
    <w:rsid w:val="00475893"/>
    <w:rsid w:val="004766F2"/>
    <w:rsid w:val="0047694B"/>
    <w:rsid w:val="00477812"/>
    <w:rsid w:val="00477B6B"/>
    <w:rsid w:val="004801D7"/>
    <w:rsid w:val="00480986"/>
    <w:rsid w:val="0048147D"/>
    <w:rsid w:val="00481490"/>
    <w:rsid w:val="004817D2"/>
    <w:rsid w:val="004825B6"/>
    <w:rsid w:val="004831A2"/>
    <w:rsid w:val="004833CF"/>
    <w:rsid w:val="004839E6"/>
    <w:rsid w:val="00483E40"/>
    <w:rsid w:val="00483FA6"/>
    <w:rsid w:val="00484BFE"/>
    <w:rsid w:val="00484E8A"/>
    <w:rsid w:val="00485DE8"/>
    <w:rsid w:val="004866A0"/>
    <w:rsid w:val="004867F8"/>
    <w:rsid w:val="00486D5D"/>
    <w:rsid w:val="00487673"/>
    <w:rsid w:val="00490352"/>
    <w:rsid w:val="00490981"/>
    <w:rsid w:val="00490C12"/>
    <w:rsid w:val="00491DCC"/>
    <w:rsid w:val="00491ECC"/>
    <w:rsid w:val="00492666"/>
    <w:rsid w:val="0049266D"/>
    <w:rsid w:val="004938A4"/>
    <w:rsid w:val="0049495F"/>
    <w:rsid w:val="00494CBF"/>
    <w:rsid w:val="00494F31"/>
    <w:rsid w:val="00494FDA"/>
    <w:rsid w:val="004972CD"/>
    <w:rsid w:val="004A0361"/>
    <w:rsid w:val="004A1551"/>
    <w:rsid w:val="004A1AA1"/>
    <w:rsid w:val="004A1C92"/>
    <w:rsid w:val="004A224B"/>
    <w:rsid w:val="004A2313"/>
    <w:rsid w:val="004A443C"/>
    <w:rsid w:val="004A5958"/>
    <w:rsid w:val="004A7074"/>
    <w:rsid w:val="004A7235"/>
    <w:rsid w:val="004A743F"/>
    <w:rsid w:val="004B0D83"/>
    <w:rsid w:val="004B2710"/>
    <w:rsid w:val="004B39F9"/>
    <w:rsid w:val="004B400A"/>
    <w:rsid w:val="004B4631"/>
    <w:rsid w:val="004B4680"/>
    <w:rsid w:val="004B5020"/>
    <w:rsid w:val="004B5138"/>
    <w:rsid w:val="004B7099"/>
    <w:rsid w:val="004C009B"/>
    <w:rsid w:val="004C044D"/>
    <w:rsid w:val="004C0BE2"/>
    <w:rsid w:val="004C119B"/>
    <w:rsid w:val="004C1585"/>
    <w:rsid w:val="004C1C8A"/>
    <w:rsid w:val="004C1F0D"/>
    <w:rsid w:val="004C2757"/>
    <w:rsid w:val="004C4EBC"/>
    <w:rsid w:val="004C5D89"/>
    <w:rsid w:val="004C5EAE"/>
    <w:rsid w:val="004C63F5"/>
    <w:rsid w:val="004D07BE"/>
    <w:rsid w:val="004D2409"/>
    <w:rsid w:val="004D31B4"/>
    <w:rsid w:val="004D3986"/>
    <w:rsid w:val="004D3B0E"/>
    <w:rsid w:val="004D3B4A"/>
    <w:rsid w:val="004D401F"/>
    <w:rsid w:val="004D54A5"/>
    <w:rsid w:val="004D6016"/>
    <w:rsid w:val="004D65F5"/>
    <w:rsid w:val="004D7250"/>
    <w:rsid w:val="004E0DB5"/>
    <w:rsid w:val="004E0F4F"/>
    <w:rsid w:val="004E19D9"/>
    <w:rsid w:val="004E1B53"/>
    <w:rsid w:val="004E3488"/>
    <w:rsid w:val="004E4E0B"/>
    <w:rsid w:val="004E633E"/>
    <w:rsid w:val="004E7D2A"/>
    <w:rsid w:val="004F0296"/>
    <w:rsid w:val="004F1521"/>
    <w:rsid w:val="004F17EE"/>
    <w:rsid w:val="004F24C8"/>
    <w:rsid w:val="004F294F"/>
    <w:rsid w:val="004F3ED2"/>
    <w:rsid w:val="004F4889"/>
    <w:rsid w:val="004F5FDC"/>
    <w:rsid w:val="004F6378"/>
    <w:rsid w:val="004F64F5"/>
    <w:rsid w:val="004F6BB9"/>
    <w:rsid w:val="004F6C3E"/>
    <w:rsid w:val="004F6F95"/>
    <w:rsid w:val="00500896"/>
    <w:rsid w:val="005008EB"/>
    <w:rsid w:val="00500F13"/>
    <w:rsid w:val="00501525"/>
    <w:rsid w:val="00502AE5"/>
    <w:rsid w:val="00504B87"/>
    <w:rsid w:val="00504C09"/>
    <w:rsid w:val="00505698"/>
    <w:rsid w:val="00505F95"/>
    <w:rsid w:val="00506F8C"/>
    <w:rsid w:val="00507D19"/>
    <w:rsid w:val="00510C34"/>
    <w:rsid w:val="00511FC5"/>
    <w:rsid w:val="00513002"/>
    <w:rsid w:val="0051340D"/>
    <w:rsid w:val="0051364D"/>
    <w:rsid w:val="00513E79"/>
    <w:rsid w:val="00513F0B"/>
    <w:rsid w:val="00514091"/>
    <w:rsid w:val="005149CF"/>
    <w:rsid w:val="0051790A"/>
    <w:rsid w:val="00517C01"/>
    <w:rsid w:val="005200E3"/>
    <w:rsid w:val="00521718"/>
    <w:rsid w:val="00521B8B"/>
    <w:rsid w:val="005223BD"/>
    <w:rsid w:val="005232E0"/>
    <w:rsid w:val="00523746"/>
    <w:rsid w:val="005241C0"/>
    <w:rsid w:val="00524248"/>
    <w:rsid w:val="005245C7"/>
    <w:rsid w:val="00524824"/>
    <w:rsid w:val="00524CC6"/>
    <w:rsid w:val="0052558F"/>
    <w:rsid w:val="00526330"/>
    <w:rsid w:val="00526573"/>
    <w:rsid w:val="00526A20"/>
    <w:rsid w:val="0053053F"/>
    <w:rsid w:val="0053084F"/>
    <w:rsid w:val="00530953"/>
    <w:rsid w:val="0053101F"/>
    <w:rsid w:val="00531BFF"/>
    <w:rsid w:val="00533820"/>
    <w:rsid w:val="0053400A"/>
    <w:rsid w:val="00534456"/>
    <w:rsid w:val="0053495F"/>
    <w:rsid w:val="0053602E"/>
    <w:rsid w:val="0053677B"/>
    <w:rsid w:val="00537C17"/>
    <w:rsid w:val="00540F59"/>
    <w:rsid w:val="00541174"/>
    <w:rsid w:val="0054148A"/>
    <w:rsid w:val="00541BC4"/>
    <w:rsid w:val="00541EC4"/>
    <w:rsid w:val="00542022"/>
    <w:rsid w:val="00542CF3"/>
    <w:rsid w:val="00543735"/>
    <w:rsid w:val="00543760"/>
    <w:rsid w:val="00543EAC"/>
    <w:rsid w:val="005462F4"/>
    <w:rsid w:val="005478B8"/>
    <w:rsid w:val="00547EBD"/>
    <w:rsid w:val="00551480"/>
    <w:rsid w:val="0055156E"/>
    <w:rsid w:val="005522D6"/>
    <w:rsid w:val="00552BA7"/>
    <w:rsid w:val="00552F2C"/>
    <w:rsid w:val="005536C8"/>
    <w:rsid w:val="005547B6"/>
    <w:rsid w:val="00555662"/>
    <w:rsid w:val="00555A43"/>
    <w:rsid w:val="00556135"/>
    <w:rsid w:val="00557393"/>
    <w:rsid w:val="00557EBB"/>
    <w:rsid w:val="00560047"/>
    <w:rsid w:val="00562EF8"/>
    <w:rsid w:val="00562F81"/>
    <w:rsid w:val="00563A31"/>
    <w:rsid w:val="00563B52"/>
    <w:rsid w:val="00566096"/>
    <w:rsid w:val="00566148"/>
    <w:rsid w:val="00567402"/>
    <w:rsid w:val="005701DB"/>
    <w:rsid w:val="00570862"/>
    <w:rsid w:val="005717AE"/>
    <w:rsid w:val="00571A8F"/>
    <w:rsid w:val="00571DF2"/>
    <w:rsid w:val="00572B06"/>
    <w:rsid w:val="005731D3"/>
    <w:rsid w:val="005731ED"/>
    <w:rsid w:val="005740FE"/>
    <w:rsid w:val="00574257"/>
    <w:rsid w:val="0057486E"/>
    <w:rsid w:val="0057488A"/>
    <w:rsid w:val="00574A56"/>
    <w:rsid w:val="00574E25"/>
    <w:rsid w:val="00575309"/>
    <w:rsid w:val="00575C64"/>
    <w:rsid w:val="00576185"/>
    <w:rsid w:val="00577620"/>
    <w:rsid w:val="0057772D"/>
    <w:rsid w:val="005778A5"/>
    <w:rsid w:val="0058098F"/>
    <w:rsid w:val="00581FD4"/>
    <w:rsid w:val="00582979"/>
    <w:rsid w:val="00583663"/>
    <w:rsid w:val="005838C6"/>
    <w:rsid w:val="00583A09"/>
    <w:rsid w:val="00583E03"/>
    <w:rsid w:val="00583F9E"/>
    <w:rsid w:val="00585719"/>
    <w:rsid w:val="00586354"/>
    <w:rsid w:val="00586426"/>
    <w:rsid w:val="005866BD"/>
    <w:rsid w:val="00587F69"/>
    <w:rsid w:val="005907AA"/>
    <w:rsid w:val="00590B71"/>
    <w:rsid w:val="00591495"/>
    <w:rsid w:val="0059285B"/>
    <w:rsid w:val="00593237"/>
    <w:rsid w:val="00594431"/>
    <w:rsid w:val="005946F9"/>
    <w:rsid w:val="00594D6E"/>
    <w:rsid w:val="0059506A"/>
    <w:rsid w:val="00595F93"/>
    <w:rsid w:val="00596125"/>
    <w:rsid w:val="005964B6"/>
    <w:rsid w:val="0059653F"/>
    <w:rsid w:val="00596B99"/>
    <w:rsid w:val="005A040C"/>
    <w:rsid w:val="005A08A3"/>
    <w:rsid w:val="005A0E3D"/>
    <w:rsid w:val="005A15C7"/>
    <w:rsid w:val="005A1C21"/>
    <w:rsid w:val="005A2846"/>
    <w:rsid w:val="005A2E40"/>
    <w:rsid w:val="005A30B6"/>
    <w:rsid w:val="005A31A5"/>
    <w:rsid w:val="005A31BB"/>
    <w:rsid w:val="005A4471"/>
    <w:rsid w:val="005A51EA"/>
    <w:rsid w:val="005A5306"/>
    <w:rsid w:val="005A56F1"/>
    <w:rsid w:val="005A5CD5"/>
    <w:rsid w:val="005B1622"/>
    <w:rsid w:val="005B18BE"/>
    <w:rsid w:val="005B26DD"/>
    <w:rsid w:val="005B289F"/>
    <w:rsid w:val="005B37F3"/>
    <w:rsid w:val="005B5195"/>
    <w:rsid w:val="005B701E"/>
    <w:rsid w:val="005B70FE"/>
    <w:rsid w:val="005B727B"/>
    <w:rsid w:val="005C011F"/>
    <w:rsid w:val="005C2B1C"/>
    <w:rsid w:val="005C2E12"/>
    <w:rsid w:val="005C3C37"/>
    <w:rsid w:val="005C6428"/>
    <w:rsid w:val="005D0206"/>
    <w:rsid w:val="005D0218"/>
    <w:rsid w:val="005D16AD"/>
    <w:rsid w:val="005D19E2"/>
    <w:rsid w:val="005D2398"/>
    <w:rsid w:val="005D45BE"/>
    <w:rsid w:val="005D6A7F"/>
    <w:rsid w:val="005D6C77"/>
    <w:rsid w:val="005D735E"/>
    <w:rsid w:val="005D783F"/>
    <w:rsid w:val="005D7DF7"/>
    <w:rsid w:val="005E050D"/>
    <w:rsid w:val="005E0BCF"/>
    <w:rsid w:val="005E1EBF"/>
    <w:rsid w:val="005E2EB6"/>
    <w:rsid w:val="005E3C6D"/>
    <w:rsid w:val="005E5AB1"/>
    <w:rsid w:val="005E7B82"/>
    <w:rsid w:val="005F1263"/>
    <w:rsid w:val="005F2C07"/>
    <w:rsid w:val="005F2CF7"/>
    <w:rsid w:val="005F529F"/>
    <w:rsid w:val="005F60B7"/>
    <w:rsid w:val="00601E14"/>
    <w:rsid w:val="006025C2"/>
    <w:rsid w:val="00602632"/>
    <w:rsid w:val="00602765"/>
    <w:rsid w:val="00602934"/>
    <w:rsid w:val="0060474D"/>
    <w:rsid w:val="006052EF"/>
    <w:rsid w:val="006058EA"/>
    <w:rsid w:val="00605A32"/>
    <w:rsid w:val="00605BDE"/>
    <w:rsid w:val="00607623"/>
    <w:rsid w:val="00610151"/>
    <w:rsid w:val="00610DC8"/>
    <w:rsid w:val="00612481"/>
    <w:rsid w:val="00613396"/>
    <w:rsid w:val="006135CF"/>
    <w:rsid w:val="00613A97"/>
    <w:rsid w:val="006142BC"/>
    <w:rsid w:val="00614897"/>
    <w:rsid w:val="00614EB3"/>
    <w:rsid w:val="0061563F"/>
    <w:rsid w:val="0061729C"/>
    <w:rsid w:val="00617F8D"/>
    <w:rsid w:val="00620427"/>
    <w:rsid w:val="00621B13"/>
    <w:rsid w:val="00621B66"/>
    <w:rsid w:val="00622351"/>
    <w:rsid w:val="00622CF5"/>
    <w:rsid w:val="00622FCF"/>
    <w:rsid w:val="00624F53"/>
    <w:rsid w:val="006254FD"/>
    <w:rsid w:val="00626F2B"/>
    <w:rsid w:val="006309E5"/>
    <w:rsid w:val="006309F5"/>
    <w:rsid w:val="0063175C"/>
    <w:rsid w:val="006318CF"/>
    <w:rsid w:val="00633FFF"/>
    <w:rsid w:val="00635267"/>
    <w:rsid w:val="00635546"/>
    <w:rsid w:val="00635AB0"/>
    <w:rsid w:val="00636807"/>
    <w:rsid w:val="00637552"/>
    <w:rsid w:val="00637CCA"/>
    <w:rsid w:val="00640578"/>
    <w:rsid w:val="0064166B"/>
    <w:rsid w:val="00641B2C"/>
    <w:rsid w:val="00642C48"/>
    <w:rsid w:val="00643883"/>
    <w:rsid w:val="006438A9"/>
    <w:rsid w:val="00643C36"/>
    <w:rsid w:val="006440CF"/>
    <w:rsid w:val="00644340"/>
    <w:rsid w:val="00645C9A"/>
    <w:rsid w:val="0064641B"/>
    <w:rsid w:val="006469FD"/>
    <w:rsid w:val="0065028E"/>
    <w:rsid w:val="006509F8"/>
    <w:rsid w:val="00651588"/>
    <w:rsid w:val="00652B7B"/>
    <w:rsid w:val="00655922"/>
    <w:rsid w:val="006560A7"/>
    <w:rsid w:val="006564D5"/>
    <w:rsid w:val="006609CF"/>
    <w:rsid w:val="006609ED"/>
    <w:rsid w:val="00663337"/>
    <w:rsid w:val="006646C3"/>
    <w:rsid w:val="00664A8B"/>
    <w:rsid w:val="00664E93"/>
    <w:rsid w:val="00665E26"/>
    <w:rsid w:val="00666014"/>
    <w:rsid w:val="0066671F"/>
    <w:rsid w:val="0066684F"/>
    <w:rsid w:val="006679A4"/>
    <w:rsid w:val="006715E3"/>
    <w:rsid w:val="00671A72"/>
    <w:rsid w:val="00672050"/>
    <w:rsid w:val="0067291C"/>
    <w:rsid w:val="00673CCB"/>
    <w:rsid w:val="00674C96"/>
    <w:rsid w:val="006752FC"/>
    <w:rsid w:val="00676429"/>
    <w:rsid w:val="006775A7"/>
    <w:rsid w:val="00677731"/>
    <w:rsid w:val="006800B3"/>
    <w:rsid w:val="0068182E"/>
    <w:rsid w:val="00681B96"/>
    <w:rsid w:val="00682D8E"/>
    <w:rsid w:val="00682E10"/>
    <w:rsid w:val="0068332B"/>
    <w:rsid w:val="0068413D"/>
    <w:rsid w:val="00686112"/>
    <w:rsid w:val="006876A4"/>
    <w:rsid w:val="00687834"/>
    <w:rsid w:val="0069026C"/>
    <w:rsid w:val="0069090A"/>
    <w:rsid w:val="00690EE6"/>
    <w:rsid w:val="00691005"/>
    <w:rsid w:val="00691074"/>
    <w:rsid w:val="006918EC"/>
    <w:rsid w:val="00692882"/>
    <w:rsid w:val="00692B23"/>
    <w:rsid w:val="006934FE"/>
    <w:rsid w:val="00693EAF"/>
    <w:rsid w:val="00694E0B"/>
    <w:rsid w:val="006951E1"/>
    <w:rsid w:val="00695322"/>
    <w:rsid w:val="00695336"/>
    <w:rsid w:val="006967E7"/>
    <w:rsid w:val="00696FF6"/>
    <w:rsid w:val="006970EF"/>
    <w:rsid w:val="00697C18"/>
    <w:rsid w:val="006A08E1"/>
    <w:rsid w:val="006A0A4A"/>
    <w:rsid w:val="006A0F77"/>
    <w:rsid w:val="006A1118"/>
    <w:rsid w:val="006A1125"/>
    <w:rsid w:val="006A1174"/>
    <w:rsid w:val="006A25D0"/>
    <w:rsid w:val="006A2DAD"/>
    <w:rsid w:val="006A2FC0"/>
    <w:rsid w:val="006A30FF"/>
    <w:rsid w:val="006A3CF8"/>
    <w:rsid w:val="006A3DCD"/>
    <w:rsid w:val="006A4300"/>
    <w:rsid w:val="006A5E6E"/>
    <w:rsid w:val="006A5EF3"/>
    <w:rsid w:val="006A7247"/>
    <w:rsid w:val="006B0E40"/>
    <w:rsid w:val="006B0EC3"/>
    <w:rsid w:val="006B14F2"/>
    <w:rsid w:val="006B1A48"/>
    <w:rsid w:val="006B2F19"/>
    <w:rsid w:val="006B302E"/>
    <w:rsid w:val="006B3592"/>
    <w:rsid w:val="006B3914"/>
    <w:rsid w:val="006B3BE4"/>
    <w:rsid w:val="006B3F75"/>
    <w:rsid w:val="006B564D"/>
    <w:rsid w:val="006B6152"/>
    <w:rsid w:val="006B62F5"/>
    <w:rsid w:val="006B6450"/>
    <w:rsid w:val="006B6727"/>
    <w:rsid w:val="006B6C31"/>
    <w:rsid w:val="006B7177"/>
    <w:rsid w:val="006C1045"/>
    <w:rsid w:val="006C170C"/>
    <w:rsid w:val="006C285F"/>
    <w:rsid w:val="006C310C"/>
    <w:rsid w:val="006C4C1F"/>
    <w:rsid w:val="006C525E"/>
    <w:rsid w:val="006C54C1"/>
    <w:rsid w:val="006C56EC"/>
    <w:rsid w:val="006C5DA1"/>
    <w:rsid w:val="006C7530"/>
    <w:rsid w:val="006D1840"/>
    <w:rsid w:val="006D20C9"/>
    <w:rsid w:val="006D21A4"/>
    <w:rsid w:val="006D29A2"/>
    <w:rsid w:val="006D4133"/>
    <w:rsid w:val="006D578F"/>
    <w:rsid w:val="006D6414"/>
    <w:rsid w:val="006D7332"/>
    <w:rsid w:val="006E2FFC"/>
    <w:rsid w:val="006E30F6"/>
    <w:rsid w:val="006E31FD"/>
    <w:rsid w:val="006E452B"/>
    <w:rsid w:val="006E4631"/>
    <w:rsid w:val="006E6D8B"/>
    <w:rsid w:val="006E74C6"/>
    <w:rsid w:val="006F0C64"/>
    <w:rsid w:val="006F1C16"/>
    <w:rsid w:val="006F280B"/>
    <w:rsid w:val="006F2974"/>
    <w:rsid w:val="006F3A6E"/>
    <w:rsid w:val="006F3E8B"/>
    <w:rsid w:val="006F4173"/>
    <w:rsid w:val="006F463C"/>
    <w:rsid w:val="006F4883"/>
    <w:rsid w:val="006F549A"/>
    <w:rsid w:val="006F5E47"/>
    <w:rsid w:val="006F6EEA"/>
    <w:rsid w:val="006F7C1E"/>
    <w:rsid w:val="006F7C7B"/>
    <w:rsid w:val="006F7DC8"/>
    <w:rsid w:val="007010F3"/>
    <w:rsid w:val="00701386"/>
    <w:rsid w:val="0070158B"/>
    <w:rsid w:val="00703154"/>
    <w:rsid w:val="007034E8"/>
    <w:rsid w:val="007051E0"/>
    <w:rsid w:val="007056AE"/>
    <w:rsid w:val="00705797"/>
    <w:rsid w:val="00705A3B"/>
    <w:rsid w:val="0070685F"/>
    <w:rsid w:val="00706BCC"/>
    <w:rsid w:val="00707EDF"/>
    <w:rsid w:val="0071080C"/>
    <w:rsid w:val="00712562"/>
    <w:rsid w:val="0071399D"/>
    <w:rsid w:val="00713A2B"/>
    <w:rsid w:val="00713B1D"/>
    <w:rsid w:val="00713D55"/>
    <w:rsid w:val="00713DF5"/>
    <w:rsid w:val="00714A67"/>
    <w:rsid w:val="00721130"/>
    <w:rsid w:val="00721EFD"/>
    <w:rsid w:val="007225DB"/>
    <w:rsid w:val="0072324E"/>
    <w:rsid w:val="007244FE"/>
    <w:rsid w:val="0072467F"/>
    <w:rsid w:val="007249F2"/>
    <w:rsid w:val="00725686"/>
    <w:rsid w:val="00725850"/>
    <w:rsid w:val="00725C48"/>
    <w:rsid w:val="00726754"/>
    <w:rsid w:val="00731A1A"/>
    <w:rsid w:val="0073217B"/>
    <w:rsid w:val="007329FD"/>
    <w:rsid w:val="00732DBF"/>
    <w:rsid w:val="00733314"/>
    <w:rsid w:val="007350CE"/>
    <w:rsid w:val="00735C86"/>
    <w:rsid w:val="00741A25"/>
    <w:rsid w:val="00741E46"/>
    <w:rsid w:val="007420DE"/>
    <w:rsid w:val="00742383"/>
    <w:rsid w:val="00743F1C"/>
    <w:rsid w:val="00745AEB"/>
    <w:rsid w:val="007461BB"/>
    <w:rsid w:val="0074673C"/>
    <w:rsid w:val="00746D62"/>
    <w:rsid w:val="0074730B"/>
    <w:rsid w:val="007474DD"/>
    <w:rsid w:val="007476E8"/>
    <w:rsid w:val="00747D50"/>
    <w:rsid w:val="007502B1"/>
    <w:rsid w:val="00750792"/>
    <w:rsid w:val="007516D5"/>
    <w:rsid w:val="007532A2"/>
    <w:rsid w:val="00755D61"/>
    <w:rsid w:val="0075615F"/>
    <w:rsid w:val="0075621F"/>
    <w:rsid w:val="00756874"/>
    <w:rsid w:val="00760387"/>
    <w:rsid w:val="007607BE"/>
    <w:rsid w:val="00760B2E"/>
    <w:rsid w:val="00761007"/>
    <w:rsid w:val="007625A4"/>
    <w:rsid w:val="0076340E"/>
    <w:rsid w:val="00764675"/>
    <w:rsid w:val="00765781"/>
    <w:rsid w:val="0076599A"/>
    <w:rsid w:val="007663DA"/>
    <w:rsid w:val="0076777A"/>
    <w:rsid w:val="00767C47"/>
    <w:rsid w:val="00770241"/>
    <w:rsid w:val="00770A8E"/>
    <w:rsid w:val="007715AC"/>
    <w:rsid w:val="00771B6A"/>
    <w:rsid w:val="00771BA3"/>
    <w:rsid w:val="007720AF"/>
    <w:rsid w:val="00772CD8"/>
    <w:rsid w:val="007730F5"/>
    <w:rsid w:val="007732BD"/>
    <w:rsid w:val="007737F6"/>
    <w:rsid w:val="0077388F"/>
    <w:rsid w:val="007764E7"/>
    <w:rsid w:val="00776F3C"/>
    <w:rsid w:val="00777492"/>
    <w:rsid w:val="00777977"/>
    <w:rsid w:val="00777DFE"/>
    <w:rsid w:val="00780A4C"/>
    <w:rsid w:val="00782185"/>
    <w:rsid w:val="00783307"/>
    <w:rsid w:val="007835E8"/>
    <w:rsid w:val="007843F7"/>
    <w:rsid w:val="007847E2"/>
    <w:rsid w:val="00785223"/>
    <w:rsid w:val="00785B04"/>
    <w:rsid w:val="00785D1A"/>
    <w:rsid w:val="007860E8"/>
    <w:rsid w:val="0078656C"/>
    <w:rsid w:val="00786BB7"/>
    <w:rsid w:val="0078712B"/>
    <w:rsid w:val="00790266"/>
    <w:rsid w:val="00790993"/>
    <w:rsid w:val="00791254"/>
    <w:rsid w:val="007914C5"/>
    <w:rsid w:val="00791704"/>
    <w:rsid w:val="00791CB6"/>
    <w:rsid w:val="0079244F"/>
    <w:rsid w:val="00792533"/>
    <w:rsid w:val="0079288C"/>
    <w:rsid w:val="00792E5E"/>
    <w:rsid w:val="007931A3"/>
    <w:rsid w:val="007933B6"/>
    <w:rsid w:val="0079364E"/>
    <w:rsid w:val="007939EB"/>
    <w:rsid w:val="00794F8A"/>
    <w:rsid w:val="0079601C"/>
    <w:rsid w:val="0079651D"/>
    <w:rsid w:val="0079793E"/>
    <w:rsid w:val="00797995"/>
    <w:rsid w:val="00797EAE"/>
    <w:rsid w:val="007A00FE"/>
    <w:rsid w:val="007A04CE"/>
    <w:rsid w:val="007A07CF"/>
    <w:rsid w:val="007A0A73"/>
    <w:rsid w:val="007A200F"/>
    <w:rsid w:val="007A2653"/>
    <w:rsid w:val="007A388B"/>
    <w:rsid w:val="007A3BAD"/>
    <w:rsid w:val="007A494B"/>
    <w:rsid w:val="007A51D1"/>
    <w:rsid w:val="007A5C11"/>
    <w:rsid w:val="007A6AA6"/>
    <w:rsid w:val="007A6B0B"/>
    <w:rsid w:val="007B1F4F"/>
    <w:rsid w:val="007B2071"/>
    <w:rsid w:val="007B3AD3"/>
    <w:rsid w:val="007B4856"/>
    <w:rsid w:val="007B4AB2"/>
    <w:rsid w:val="007B5146"/>
    <w:rsid w:val="007B57DF"/>
    <w:rsid w:val="007C109F"/>
    <w:rsid w:val="007C24E9"/>
    <w:rsid w:val="007C2D4C"/>
    <w:rsid w:val="007C4721"/>
    <w:rsid w:val="007C4A1D"/>
    <w:rsid w:val="007C6613"/>
    <w:rsid w:val="007C6720"/>
    <w:rsid w:val="007C7683"/>
    <w:rsid w:val="007D054A"/>
    <w:rsid w:val="007D14D3"/>
    <w:rsid w:val="007D16F0"/>
    <w:rsid w:val="007D17AC"/>
    <w:rsid w:val="007D1C2F"/>
    <w:rsid w:val="007D2BC8"/>
    <w:rsid w:val="007D355A"/>
    <w:rsid w:val="007D3C54"/>
    <w:rsid w:val="007D451F"/>
    <w:rsid w:val="007D4AFB"/>
    <w:rsid w:val="007D5735"/>
    <w:rsid w:val="007D6004"/>
    <w:rsid w:val="007D6E35"/>
    <w:rsid w:val="007D7422"/>
    <w:rsid w:val="007D78C1"/>
    <w:rsid w:val="007D7A44"/>
    <w:rsid w:val="007D7A4A"/>
    <w:rsid w:val="007E114A"/>
    <w:rsid w:val="007E130A"/>
    <w:rsid w:val="007E1E39"/>
    <w:rsid w:val="007E245A"/>
    <w:rsid w:val="007E2565"/>
    <w:rsid w:val="007E3FA5"/>
    <w:rsid w:val="007E59A6"/>
    <w:rsid w:val="007E604E"/>
    <w:rsid w:val="007E6674"/>
    <w:rsid w:val="007F0A62"/>
    <w:rsid w:val="007F0B19"/>
    <w:rsid w:val="007F1283"/>
    <w:rsid w:val="007F1CED"/>
    <w:rsid w:val="007F2344"/>
    <w:rsid w:val="007F2CB3"/>
    <w:rsid w:val="007F2E1E"/>
    <w:rsid w:val="007F2F08"/>
    <w:rsid w:val="007F3CB1"/>
    <w:rsid w:val="007F3DB1"/>
    <w:rsid w:val="007F3FE0"/>
    <w:rsid w:val="007F4B5D"/>
    <w:rsid w:val="007F608C"/>
    <w:rsid w:val="007F61C3"/>
    <w:rsid w:val="007F7E21"/>
    <w:rsid w:val="00800B28"/>
    <w:rsid w:val="00800D7A"/>
    <w:rsid w:val="0080104D"/>
    <w:rsid w:val="00801227"/>
    <w:rsid w:val="00801253"/>
    <w:rsid w:val="00801365"/>
    <w:rsid w:val="00801540"/>
    <w:rsid w:val="008016D4"/>
    <w:rsid w:val="0080307F"/>
    <w:rsid w:val="00803908"/>
    <w:rsid w:val="00803F97"/>
    <w:rsid w:val="008047FA"/>
    <w:rsid w:val="008056A5"/>
    <w:rsid w:val="008061EC"/>
    <w:rsid w:val="00806A18"/>
    <w:rsid w:val="00806FF1"/>
    <w:rsid w:val="0080742D"/>
    <w:rsid w:val="0080747E"/>
    <w:rsid w:val="008104A8"/>
    <w:rsid w:val="00812564"/>
    <w:rsid w:val="00812D8D"/>
    <w:rsid w:val="00813EE9"/>
    <w:rsid w:val="008150F2"/>
    <w:rsid w:val="0081569F"/>
    <w:rsid w:val="008160A6"/>
    <w:rsid w:val="00817053"/>
    <w:rsid w:val="0081793E"/>
    <w:rsid w:val="0082010D"/>
    <w:rsid w:val="00820F86"/>
    <w:rsid w:val="00821B08"/>
    <w:rsid w:val="00822811"/>
    <w:rsid w:val="00822F21"/>
    <w:rsid w:val="008231B9"/>
    <w:rsid w:val="00823523"/>
    <w:rsid w:val="008241C5"/>
    <w:rsid w:val="008245AE"/>
    <w:rsid w:val="00830194"/>
    <w:rsid w:val="008312E5"/>
    <w:rsid w:val="0083365C"/>
    <w:rsid w:val="00833C2E"/>
    <w:rsid w:val="00833D20"/>
    <w:rsid w:val="00835899"/>
    <w:rsid w:val="00836505"/>
    <w:rsid w:val="00837261"/>
    <w:rsid w:val="00837E69"/>
    <w:rsid w:val="00840516"/>
    <w:rsid w:val="00840A55"/>
    <w:rsid w:val="0084164D"/>
    <w:rsid w:val="00841A9F"/>
    <w:rsid w:val="008426BD"/>
    <w:rsid w:val="00843156"/>
    <w:rsid w:val="0084327C"/>
    <w:rsid w:val="00843509"/>
    <w:rsid w:val="00843CE7"/>
    <w:rsid w:val="0084403C"/>
    <w:rsid w:val="00844DD9"/>
    <w:rsid w:val="00844F1A"/>
    <w:rsid w:val="0084507D"/>
    <w:rsid w:val="00845745"/>
    <w:rsid w:val="00845AE9"/>
    <w:rsid w:val="0084600E"/>
    <w:rsid w:val="0084618A"/>
    <w:rsid w:val="008472B4"/>
    <w:rsid w:val="00847379"/>
    <w:rsid w:val="008479BD"/>
    <w:rsid w:val="00847CCE"/>
    <w:rsid w:val="00850D59"/>
    <w:rsid w:val="00850DE2"/>
    <w:rsid w:val="008519D3"/>
    <w:rsid w:val="0085210F"/>
    <w:rsid w:val="00852256"/>
    <w:rsid w:val="0085243D"/>
    <w:rsid w:val="0085273E"/>
    <w:rsid w:val="00853A71"/>
    <w:rsid w:val="00853EAB"/>
    <w:rsid w:val="00853EB9"/>
    <w:rsid w:val="008545B2"/>
    <w:rsid w:val="00854EA7"/>
    <w:rsid w:val="008556E1"/>
    <w:rsid w:val="00857B8A"/>
    <w:rsid w:val="00860288"/>
    <w:rsid w:val="00860630"/>
    <w:rsid w:val="00860AEA"/>
    <w:rsid w:val="00860F04"/>
    <w:rsid w:val="00862D2E"/>
    <w:rsid w:val="008654D1"/>
    <w:rsid w:val="0086564A"/>
    <w:rsid w:val="008662DB"/>
    <w:rsid w:val="0086689B"/>
    <w:rsid w:val="00867086"/>
    <w:rsid w:val="0087010C"/>
    <w:rsid w:val="00870686"/>
    <w:rsid w:val="008707AB"/>
    <w:rsid w:val="00870D14"/>
    <w:rsid w:val="00871A61"/>
    <w:rsid w:val="00871B50"/>
    <w:rsid w:val="0087232B"/>
    <w:rsid w:val="0087308D"/>
    <w:rsid w:val="00874C0A"/>
    <w:rsid w:val="008756F0"/>
    <w:rsid w:val="00876185"/>
    <w:rsid w:val="00876616"/>
    <w:rsid w:val="00876E78"/>
    <w:rsid w:val="00876E90"/>
    <w:rsid w:val="008771AF"/>
    <w:rsid w:val="008778EB"/>
    <w:rsid w:val="00880653"/>
    <w:rsid w:val="008815C8"/>
    <w:rsid w:val="0088296E"/>
    <w:rsid w:val="008831AA"/>
    <w:rsid w:val="00885D3F"/>
    <w:rsid w:val="0088618E"/>
    <w:rsid w:val="00886512"/>
    <w:rsid w:val="00886AA9"/>
    <w:rsid w:val="00887107"/>
    <w:rsid w:val="0088790B"/>
    <w:rsid w:val="00890960"/>
    <w:rsid w:val="00891518"/>
    <w:rsid w:val="008917E4"/>
    <w:rsid w:val="0089196C"/>
    <w:rsid w:val="00892304"/>
    <w:rsid w:val="0089232E"/>
    <w:rsid w:val="00892BC0"/>
    <w:rsid w:val="00893E40"/>
    <w:rsid w:val="00894021"/>
    <w:rsid w:val="008954DB"/>
    <w:rsid w:val="00895EC0"/>
    <w:rsid w:val="00896E91"/>
    <w:rsid w:val="00897A17"/>
    <w:rsid w:val="00897FE4"/>
    <w:rsid w:val="008A0355"/>
    <w:rsid w:val="008A03A6"/>
    <w:rsid w:val="008A2476"/>
    <w:rsid w:val="008A36FE"/>
    <w:rsid w:val="008A3FBA"/>
    <w:rsid w:val="008A462F"/>
    <w:rsid w:val="008A4958"/>
    <w:rsid w:val="008A4F20"/>
    <w:rsid w:val="008A5282"/>
    <w:rsid w:val="008A5E26"/>
    <w:rsid w:val="008A6793"/>
    <w:rsid w:val="008A7499"/>
    <w:rsid w:val="008A75B4"/>
    <w:rsid w:val="008B00BB"/>
    <w:rsid w:val="008B1A66"/>
    <w:rsid w:val="008B1C7D"/>
    <w:rsid w:val="008B1F88"/>
    <w:rsid w:val="008B2819"/>
    <w:rsid w:val="008B3AA6"/>
    <w:rsid w:val="008B3C8D"/>
    <w:rsid w:val="008B463C"/>
    <w:rsid w:val="008B52F3"/>
    <w:rsid w:val="008B5463"/>
    <w:rsid w:val="008B686E"/>
    <w:rsid w:val="008B69D5"/>
    <w:rsid w:val="008B6C09"/>
    <w:rsid w:val="008B700C"/>
    <w:rsid w:val="008B7CE5"/>
    <w:rsid w:val="008C03F6"/>
    <w:rsid w:val="008C08E9"/>
    <w:rsid w:val="008C1FBF"/>
    <w:rsid w:val="008C3627"/>
    <w:rsid w:val="008C42E0"/>
    <w:rsid w:val="008C43F8"/>
    <w:rsid w:val="008C47C0"/>
    <w:rsid w:val="008C595B"/>
    <w:rsid w:val="008C5EB0"/>
    <w:rsid w:val="008C60A5"/>
    <w:rsid w:val="008C78DD"/>
    <w:rsid w:val="008C7ABF"/>
    <w:rsid w:val="008D05FD"/>
    <w:rsid w:val="008D28C6"/>
    <w:rsid w:val="008D4B65"/>
    <w:rsid w:val="008D4DFE"/>
    <w:rsid w:val="008E00CE"/>
    <w:rsid w:val="008E04AF"/>
    <w:rsid w:val="008E0D3C"/>
    <w:rsid w:val="008E168A"/>
    <w:rsid w:val="008E17C0"/>
    <w:rsid w:val="008E2A04"/>
    <w:rsid w:val="008E3548"/>
    <w:rsid w:val="008E35C9"/>
    <w:rsid w:val="008E43C7"/>
    <w:rsid w:val="008E4BDC"/>
    <w:rsid w:val="008E4C9C"/>
    <w:rsid w:val="008E53BC"/>
    <w:rsid w:val="008E5538"/>
    <w:rsid w:val="008E554E"/>
    <w:rsid w:val="008E60ED"/>
    <w:rsid w:val="008E7476"/>
    <w:rsid w:val="008E7B2E"/>
    <w:rsid w:val="008F04F6"/>
    <w:rsid w:val="008F233D"/>
    <w:rsid w:val="008F28DC"/>
    <w:rsid w:val="008F3E95"/>
    <w:rsid w:val="008F6207"/>
    <w:rsid w:val="008F6E8C"/>
    <w:rsid w:val="008F72D8"/>
    <w:rsid w:val="008F7604"/>
    <w:rsid w:val="008F7F0E"/>
    <w:rsid w:val="0090000A"/>
    <w:rsid w:val="00900FAC"/>
    <w:rsid w:val="009011C9"/>
    <w:rsid w:val="00901676"/>
    <w:rsid w:val="00903344"/>
    <w:rsid w:val="0090336F"/>
    <w:rsid w:val="009042A8"/>
    <w:rsid w:val="00904E1E"/>
    <w:rsid w:val="00905FB6"/>
    <w:rsid w:val="00906074"/>
    <w:rsid w:val="0090694B"/>
    <w:rsid w:val="00906D63"/>
    <w:rsid w:val="0091065C"/>
    <w:rsid w:val="00910B43"/>
    <w:rsid w:val="00910C49"/>
    <w:rsid w:val="009115BA"/>
    <w:rsid w:val="00911ACD"/>
    <w:rsid w:val="00911F38"/>
    <w:rsid w:val="00912385"/>
    <w:rsid w:val="00912E20"/>
    <w:rsid w:val="0091390B"/>
    <w:rsid w:val="00913B95"/>
    <w:rsid w:val="009142D0"/>
    <w:rsid w:val="00914461"/>
    <w:rsid w:val="0091468A"/>
    <w:rsid w:val="00914D21"/>
    <w:rsid w:val="00916465"/>
    <w:rsid w:val="009167DF"/>
    <w:rsid w:val="00916A0D"/>
    <w:rsid w:val="009171F9"/>
    <w:rsid w:val="00917901"/>
    <w:rsid w:val="00920440"/>
    <w:rsid w:val="00920E03"/>
    <w:rsid w:val="00920FEA"/>
    <w:rsid w:val="00921397"/>
    <w:rsid w:val="0092271A"/>
    <w:rsid w:val="00923F7C"/>
    <w:rsid w:val="0092543D"/>
    <w:rsid w:val="00925543"/>
    <w:rsid w:val="00926968"/>
    <w:rsid w:val="00926974"/>
    <w:rsid w:val="00926A93"/>
    <w:rsid w:val="00926BCE"/>
    <w:rsid w:val="009279DF"/>
    <w:rsid w:val="00927A83"/>
    <w:rsid w:val="00930806"/>
    <w:rsid w:val="00931578"/>
    <w:rsid w:val="00932261"/>
    <w:rsid w:val="00933202"/>
    <w:rsid w:val="00935145"/>
    <w:rsid w:val="00935182"/>
    <w:rsid w:val="00935BC7"/>
    <w:rsid w:val="00936881"/>
    <w:rsid w:val="00936D05"/>
    <w:rsid w:val="00937F93"/>
    <w:rsid w:val="009404D1"/>
    <w:rsid w:val="009412B2"/>
    <w:rsid w:val="0094130A"/>
    <w:rsid w:val="0094148D"/>
    <w:rsid w:val="0094214B"/>
    <w:rsid w:val="009432C0"/>
    <w:rsid w:val="00943F05"/>
    <w:rsid w:val="009445B9"/>
    <w:rsid w:val="00944E35"/>
    <w:rsid w:val="00945593"/>
    <w:rsid w:val="009457C4"/>
    <w:rsid w:val="009475C0"/>
    <w:rsid w:val="009476E5"/>
    <w:rsid w:val="00950628"/>
    <w:rsid w:val="00950F4B"/>
    <w:rsid w:val="00951635"/>
    <w:rsid w:val="009527D6"/>
    <w:rsid w:val="00952C1D"/>
    <w:rsid w:val="00954B7E"/>
    <w:rsid w:val="00956923"/>
    <w:rsid w:val="00957310"/>
    <w:rsid w:val="009579A0"/>
    <w:rsid w:val="0096008E"/>
    <w:rsid w:val="00960C05"/>
    <w:rsid w:val="00961E57"/>
    <w:rsid w:val="009627C8"/>
    <w:rsid w:val="00962D9E"/>
    <w:rsid w:val="00964235"/>
    <w:rsid w:val="00964678"/>
    <w:rsid w:val="00964C6C"/>
    <w:rsid w:val="00964CA7"/>
    <w:rsid w:val="009655DC"/>
    <w:rsid w:val="00965675"/>
    <w:rsid w:val="00965C88"/>
    <w:rsid w:val="00965CA7"/>
    <w:rsid w:val="009660E4"/>
    <w:rsid w:val="00966FEB"/>
    <w:rsid w:val="0096712F"/>
    <w:rsid w:val="0096759F"/>
    <w:rsid w:val="0096789E"/>
    <w:rsid w:val="00970B32"/>
    <w:rsid w:val="00971F70"/>
    <w:rsid w:val="00974FC5"/>
    <w:rsid w:val="00975139"/>
    <w:rsid w:val="00975767"/>
    <w:rsid w:val="0097775C"/>
    <w:rsid w:val="009777E6"/>
    <w:rsid w:val="00980CB6"/>
    <w:rsid w:val="00981406"/>
    <w:rsid w:val="009817BC"/>
    <w:rsid w:val="00982EDC"/>
    <w:rsid w:val="009837E7"/>
    <w:rsid w:val="00985A64"/>
    <w:rsid w:val="00985E14"/>
    <w:rsid w:val="00985F44"/>
    <w:rsid w:val="009864BD"/>
    <w:rsid w:val="00986815"/>
    <w:rsid w:val="00987C38"/>
    <w:rsid w:val="009910EF"/>
    <w:rsid w:val="00991573"/>
    <w:rsid w:val="009917DF"/>
    <w:rsid w:val="00991812"/>
    <w:rsid w:val="00991963"/>
    <w:rsid w:val="009930C7"/>
    <w:rsid w:val="00993AF3"/>
    <w:rsid w:val="00994909"/>
    <w:rsid w:val="00995D87"/>
    <w:rsid w:val="00996352"/>
    <w:rsid w:val="009967AB"/>
    <w:rsid w:val="00996C5E"/>
    <w:rsid w:val="00996F5C"/>
    <w:rsid w:val="0099708A"/>
    <w:rsid w:val="009A0623"/>
    <w:rsid w:val="009A0EC8"/>
    <w:rsid w:val="009A191F"/>
    <w:rsid w:val="009A1971"/>
    <w:rsid w:val="009A1E2E"/>
    <w:rsid w:val="009A3655"/>
    <w:rsid w:val="009A4AC8"/>
    <w:rsid w:val="009A5FD7"/>
    <w:rsid w:val="009A6335"/>
    <w:rsid w:val="009A662F"/>
    <w:rsid w:val="009A73A0"/>
    <w:rsid w:val="009A75CE"/>
    <w:rsid w:val="009A78F6"/>
    <w:rsid w:val="009B04A2"/>
    <w:rsid w:val="009B1190"/>
    <w:rsid w:val="009B11A4"/>
    <w:rsid w:val="009B14C9"/>
    <w:rsid w:val="009B1EAE"/>
    <w:rsid w:val="009B2F72"/>
    <w:rsid w:val="009B3274"/>
    <w:rsid w:val="009B37B1"/>
    <w:rsid w:val="009B4E78"/>
    <w:rsid w:val="009B61C7"/>
    <w:rsid w:val="009B6AFE"/>
    <w:rsid w:val="009B6B09"/>
    <w:rsid w:val="009B73A0"/>
    <w:rsid w:val="009B7C64"/>
    <w:rsid w:val="009B7D77"/>
    <w:rsid w:val="009C0C20"/>
    <w:rsid w:val="009C1577"/>
    <w:rsid w:val="009C1EAB"/>
    <w:rsid w:val="009C3FC4"/>
    <w:rsid w:val="009C48E2"/>
    <w:rsid w:val="009C4B9F"/>
    <w:rsid w:val="009C64FC"/>
    <w:rsid w:val="009C6A7F"/>
    <w:rsid w:val="009C7772"/>
    <w:rsid w:val="009C78CB"/>
    <w:rsid w:val="009C7EA8"/>
    <w:rsid w:val="009D0E27"/>
    <w:rsid w:val="009D0FC6"/>
    <w:rsid w:val="009D1BC6"/>
    <w:rsid w:val="009D2E13"/>
    <w:rsid w:val="009D3C6E"/>
    <w:rsid w:val="009D4065"/>
    <w:rsid w:val="009D4322"/>
    <w:rsid w:val="009D4803"/>
    <w:rsid w:val="009D50E4"/>
    <w:rsid w:val="009D52D5"/>
    <w:rsid w:val="009D62BE"/>
    <w:rsid w:val="009D6FEF"/>
    <w:rsid w:val="009D74A3"/>
    <w:rsid w:val="009D756F"/>
    <w:rsid w:val="009D75FF"/>
    <w:rsid w:val="009E02B4"/>
    <w:rsid w:val="009E11DF"/>
    <w:rsid w:val="009E19A0"/>
    <w:rsid w:val="009E206C"/>
    <w:rsid w:val="009E2EED"/>
    <w:rsid w:val="009E322D"/>
    <w:rsid w:val="009E3D8F"/>
    <w:rsid w:val="009E3F46"/>
    <w:rsid w:val="009E40FC"/>
    <w:rsid w:val="009E4BB6"/>
    <w:rsid w:val="009E4FF3"/>
    <w:rsid w:val="009E5125"/>
    <w:rsid w:val="009E5E4D"/>
    <w:rsid w:val="009E7896"/>
    <w:rsid w:val="009E7981"/>
    <w:rsid w:val="009F2C23"/>
    <w:rsid w:val="009F2F56"/>
    <w:rsid w:val="009F3E52"/>
    <w:rsid w:val="009F49CF"/>
    <w:rsid w:val="009F4EDC"/>
    <w:rsid w:val="009F5001"/>
    <w:rsid w:val="009F56B6"/>
    <w:rsid w:val="009F7E5A"/>
    <w:rsid w:val="009F7FE9"/>
    <w:rsid w:val="00A020DD"/>
    <w:rsid w:val="00A02452"/>
    <w:rsid w:val="00A037DB"/>
    <w:rsid w:val="00A044DB"/>
    <w:rsid w:val="00A0463D"/>
    <w:rsid w:val="00A05DAB"/>
    <w:rsid w:val="00A06464"/>
    <w:rsid w:val="00A0672F"/>
    <w:rsid w:val="00A069A4"/>
    <w:rsid w:val="00A06F62"/>
    <w:rsid w:val="00A07067"/>
    <w:rsid w:val="00A07C0C"/>
    <w:rsid w:val="00A11160"/>
    <w:rsid w:val="00A117C4"/>
    <w:rsid w:val="00A123E8"/>
    <w:rsid w:val="00A126D1"/>
    <w:rsid w:val="00A1350A"/>
    <w:rsid w:val="00A13D46"/>
    <w:rsid w:val="00A1402A"/>
    <w:rsid w:val="00A14593"/>
    <w:rsid w:val="00A15CC5"/>
    <w:rsid w:val="00A16B46"/>
    <w:rsid w:val="00A1733E"/>
    <w:rsid w:val="00A17619"/>
    <w:rsid w:val="00A204EC"/>
    <w:rsid w:val="00A2229A"/>
    <w:rsid w:val="00A236E3"/>
    <w:rsid w:val="00A257B0"/>
    <w:rsid w:val="00A27853"/>
    <w:rsid w:val="00A31370"/>
    <w:rsid w:val="00A31439"/>
    <w:rsid w:val="00A314A8"/>
    <w:rsid w:val="00A31BD9"/>
    <w:rsid w:val="00A31FA5"/>
    <w:rsid w:val="00A33C76"/>
    <w:rsid w:val="00A349FB"/>
    <w:rsid w:val="00A350D8"/>
    <w:rsid w:val="00A3545E"/>
    <w:rsid w:val="00A3620F"/>
    <w:rsid w:val="00A36667"/>
    <w:rsid w:val="00A37051"/>
    <w:rsid w:val="00A37D31"/>
    <w:rsid w:val="00A4002E"/>
    <w:rsid w:val="00A40D98"/>
    <w:rsid w:val="00A40DD0"/>
    <w:rsid w:val="00A41DD1"/>
    <w:rsid w:val="00A4223C"/>
    <w:rsid w:val="00A42976"/>
    <w:rsid w:val="00A44176"/>
    <w:rsid w:val="00A4431E"/>
    <w:rsid w:val="00A46FF3"/>
    <w:rsid w:val="00A47296"/>
    <w:rsid w:val="00A47B3B"/>
    <w:rsid w:val="00A522AA"/>
    <w:rsid w:val="00A5239C"/>
    <w:rsid w:val="00A52F22"/>
    <w:rsid w:val="00A52FF3"/>
    <w:rsid w:val="00A5338D"/>
    <w:rsid w:val="00A53560"/>
    <w:rsid w:val="00A5357E"/>
    <w:rsid w:val="00A5382C"/>
    <w:rsid w:val="00A541F1"/>
    <w:rsid w:val="00A54624"/>
    <w:rsid w:val="00A5462E"/>
    <w:rsid w:val="00A552E2"/>
    <w:rsid w:val="00A553B7"/>
    <w:rsid w:val="00A56268"/>
    <w:rsid w:val="00A56499"/>
    <w:rsid w:val="00A566BC"/>
    <w:rsid w:val="00A567F6"/>
    <w:rsid w:val="00A56F60"/>
    <w:rsid w:val="00A57C63"/>
    <w:rsid w:val="00A6000A"/>
    <w:rsid w:val="00A60787"/>
    <w:rsid w:val="00A60BCE"/>
    <w:rsid w:val="00A61A9F"/>
    <w:rsid w:val="00A61B2D"/>
    <w:rsid w:val="00A6482A"/>
    <w:rsid w:val="00A65804"/>
    <w:rsid w:val="00A66DEC"/>
    <w:rsid w:val="00A670C2"/>
    <w:rsid w:val="00A67A4F"/>
    <w:rsid w:val="00A70AAA"/>
    <w:rsid w:val="00A70D9B"/>
    <w:rsid w:val="00A71AEC"/>
    <w:rsid w:val="00A75A82"/>
    <w:rsid w:val="00A777E5"/>
    <w:rsid w:val="00A77961"/>
    <w:rsid w:val="00A81251"/>
    <w:rsid w:val="00A8185C"/>
    <w:rsid w:val="00A834E6"/>
    <w:rsid w:val="00A83584"/>
    <w:rsid w:val="00A83E1C"/>
    <w:rsid w:val="00A83F6D"/>
    <w:rsid w:val="00A841C3"/>
    <w:rsid w:val="00A84787"/>
    <w:rsid w:val="00A863D1"/>
    <w:rsid w:val="00A86654"/>
    <w:rsid w:val="00A86F4E"/>
    <w:rsid w:val="00A902F0"/>
    <w:rsid w:val="00A916C8"/>
    <w:rsid w:val="00A927DC"/>
    <w:rsid w:val="00A933EB"/>
    <w:rsid w:val="00A94BDF"/>
    <w:rsid w:val="00A94E15"/>
    <w:rsid w:val="00A954AA"/>
    <w:rsid w:val="00A95DB9"/>
    <w:rsid w:val="00A96A77"/>
    <w:rsid w:val="00A97DFA"/>
    <w:rsid w:val="00AA1036"/>
    <w:rsid w:val="00AA1133"/>
    <w:rsid w:val="00AA1F93"/>
    <w:rsid w:val="00AA36A1"/>
    <w:rsid w:val="00AA4124"/>
    <w:rsid w:val="00AA5560"/>
    <w:rsid w:val="00AA7B1B"/>
    <w:rsid w:val="00AA7DC3"/>
    <w:rsid w:val="00AB0209"/>
    <w:rsid w:val="00AB0367"/>
    <w:rsid w:val="00AB072A"/>
    <w:rsid w:val="00AB12CE"/>
    <w:rsid w:val="00AB178A"/>
    <w:rsid w:val="00AB2308"/>
    <w:rsid w:val="00AB3529"/>
    <w:rsid w:val="00AB4963"/>
    <w:rsid w:val="00AB4BB0"/>
    <w:rsid w:val="00AB4C39"/>
    <w:rsid w:val="00AB50ED"/>
    <w:rsid w:val="00AB52B4"/>
    <w:rsid w:val="00AB5B48"/>
    <w:rsid w:val="00AB673B"/>
    <w:rsid w:val="00AC05D4"/>
    <w:rsid w:val="00AC076B"/>
    <w:rsid w:val="00AC16C0"/>
    <w:rsid w:val="00AC2BCB"/>
    <w:rsid w:val="00AC33CD"/>
    <w:rsid w:val="00AC4673"/>
    <w:rsid w:val="00AC4E60"/>
    <w:rsid w:val="00AC5357"/>
    <w:rsid w:val="00AC71C9"/>
    <w:rsid w:val="00AC7597"/>
    <w:rsid w:val="00AD0A88"/>
    <w:rsid w:val="00AD0E86"/>
    <w:rsid w:val="00AD19E3"/>
    <w:rsid w:val="00AD1FE0"/>
    <w:rsid w:val="00AD257A"/>
    <w:rsid w:val="00AD28B7"/>
    <w:rsid w:val="00AD2B0D"/>
    <w:rsid w:val="00AD329C"/>
    <w:rsid w:val="00AD3AE4"/>
    <w:rsid w:val="00AD4283"/>
    <w:rsid w:val="00AD505E"/>
    <w:rsid w:val="00AD56A7"/>
    <w:rsid w:val="00AD58D6"/>
    <w:rsid w:val="00AD5C46"/>
    <w:rsid w:val="00AD5DCC"/>
    <w:rsid w:val="00AD62E7"/>
    <w:rsid w:val="00AD6797"/>
    <w:rsid w:val="00AD69D4"/>
    <w:rsid w:val="00AD6D2F"/>
    <w:rsid w:val="00AD7467"/>
    <w:rsid w:val="00AE0374"/>
    <w:rsid w:val="00AE15B4"/>
    <w:rsid w:val="00AE239E"/>
    <w:rsid w:val="00AE3072"/>
    <w:rsid w:val="00AE31E5"/>
    <w:rsid w:val="00AE5251"/>
    <w:rsid w:val="00AE6C52"/>
    <w:rsid w:val="00AE7731"/>
    <w:rsid w:val="00AE7ECF"/>
    <w:rsid w:val="00AF0062"/>
    <w:rsid w:val="00AF0952"/>
    <w:rsid w:val="00AF1659"/>
    <w:rsid w:val="00AF19C5"/>
    <w:rsid w:val="00AF2413"/>
    <w:rsid w:val="00AF28FA"/>
    <w:rsid w:val="00AF342B"/>
    <w:rsid w:val="00AF3EC2"/>
    <w:rsid w:val="00AF4061"/>
    <w:rsid w:val="00AF44BE"/>
    <w:rsid w:val="00AF4D2E"/>
    <w:rsid w:val="00AF5A6F"/>
    <w:rsid w:val="00AF7794"/>
    <w:rsid w:val="00B00ABC"/>
    <w:rsid w:val="00B01730"/>
    <w:rsid w:val="00B02918"/>
    <w:rsid w:val="00B02D31"/>
    <w:rsid w:val="00B02E4D"/>
    <w:rsid w:val="00B02F46"/>
    <w:rsid w:val="00B03A8A"/>
    <w:rsid w:val="00B064C6"/>
    <w:rsid w:val="00B07779"/>
    <w:rsid w:val="00B07945"/>
    <w:rsid w:val="00B11E4D"/>
    <w:rsid w:val="00B12500"/>
    <w:rsid w:val="00B13EF8"/>
    <w:rsid w:val="00B1415F"/>
    <w:rsid w:val="00B1573F"/>
    <w:rsid w:val="00B1650C"/>
    <w:rsid w:val="00B17D6B"/>
    <w:rsid w:val="00B207AA"/>
    <w:rsid w:val="00B20EDA"/>
    <w:rsid w:val="00B20F65"/>
    <w:rsid w:val="00B21EAB"/>
    <w:rsid w:val="00B2209B"/>
    <w:rsid w:val="00B233BE"/>
    <w:rsid w:val="00B23635"/>
    <w:rsid w:val="00B23B6D"/>
    <w:rsid w:val="00B2494A"/>
    <w:rsid w:val="00B255E9"/>
    <w:rsid w:val="00B26350"/>
    <w:rsid w:val="00B26623"/>
    <w:rsid w:val="00B27E16"/>
    <w:rsid w:val="00B30FCC"/>
    <w:rsid w:val="00B310B0"/>
    <w:rsid w:val="00B31C9C"/>
    <w:rsid w:val="00B31F2B"/>
    <w:rsid w:val="00B33A0E"/>
    <w:rsid w:val="00B33DC3"/>
    <w:rsid w:val="00B345CE"/>
    <w:rsid w:val="00B357CE"/>
    <w:rsid w:val="00B3599A"/>
    <w:rsid w:val="00B370E6"/>
    <w:rsid w:val="00B4101E"/>
    <w:rsid w:val="00B41391"/>
    <w:rsid w:val="00B41C6E"/>
    <w:rsid w:val="00B42716"/>
    <w:rsid w:val="00B42DD2"/>
    <w:rsid w:val="00B434F6"/>
    <w:rsid w:val="00B454E6"/>
    <w:rsid w:val="00B45609"/>
    <w:rsid w:val="00B45ACA"/>
    <w:rsid w:val="00B46118"/>
    <w:rsid w:val="00B51EF9"/>
    <w:rsid w:val="00B5241C"/>
    <w:rsid w:val="00B52F02"/>
    <w:rsid w:val="00B532B4"/>
    <w:rsid w:val="00B55995"/>
    <w:rsid w:val="00B56715"/>
    <w:rsid w:val="00B56B4A"/>
    <w:rsid w:val="00B57B38"/>
    <w:rsid w:val="00B61152"/>
    <w:rsid w:val="00B6146C"/>
    <w:rsid w:val="00B6173D"/>
    <w:rsid w:val="00B619AA"/>
    <w:rsid w:val="00B63892"/>
    <w:rsid w:val="00B63AF8"/>
    <w:rsid w:val="00B63F14"/>
    <w:rsid w:val="00B64C22"/>
    <w:rsid w:val="00B660BF"/>
    <w:rsid w:val="00B66180"/>
    <w:rsid w:val="00B66E00"/>
    <w:rsid w:val="00B67F6E"/>
    <w:rsid w:val="00B70462"/>
    <w:rsid w:val="00B7095D"/>
    <w:rsid w:val="00B71047"/>
    <w:rsid w:val="00B71171"/>
    <w:rsid w:val="00B7161F"/>
    <w:rsid w:val="00B71E5B"/>
    <w:rsid w:val="00B72169"/>
    <w:rsid w:val="00B72223"/>
    <w:rsid w:val="00B72B15"/>
    <w:rsid w:val="00B72E25"/>
    <w:rsid w:val="00B7430C"/>
    <w:rsid w:val="00B74870"/>
    <w:rsid w:val="00B74D14"/>
    <w:rsid w:val="00B75633"/>
    <w:rsid w:val="00B757BA"/>
    <w:rsid w:val="00B76431"/>
    <w:rsid w:val="00B7653D"/>
    <w:rsid w:val="00B77986"/>
    <w:rsid w:val="00B80026"/>
    <w:rsid w:val="00B807EA"/>
    <w:rsid w:val="00B8171F"/>
    <w:rsid w:val="00B81F00"/>
    <w:rsid w:val="00B822B8"/>
    <w:rsid w:val="00B835B4"/>
    <w:rsid w:val="00B841A1"/>
    <w:rsid w:val="00B84592"/>
    <w:rsid w:val="00B853A0"/>
    <w:rsid w:val="00B85904"/>
    <w:rsid w:val="00B85921"/>
    <w:rsid w:val="00B85D2B"/>
    <w:rsid w:val="00B85F3A"/>
    <w:rsid w:val="00B85F6B"/>
    <w:rsid w:val="00B8613A"/>
    <w:rsid w:val="00B871C1"/>
    <w:rsid w:val="00B87B19"/>
    <w:rsid w:val="00B87BEC"/>
    <w:rsid w:val="00B921B0"/>
    <w:rsid w:val="00B923C6"/>
    <w:rsid w:val="00B94098"/>
    <w:rsid w:val="00B94D0B"/>
    <w:rsid w:val="00B956A8"/>
    <w:rsid w:val="00B95A55"/>
    <w:rsid w:val="00B95E1B"/>
    <w:rsid w:val="00B96B9B"/>
    <w:rsid w:val="00B97016"/>
    <w:rsid w:val="00B971E5"/>
    <w:rsid w:val="00BA1A2C"/>
    <w:rsid w:val="00BA224A"/>
    <w:rsid w:val="00BA251C"/>
    <w:rsid w:val="00BA2B72"/>
    <w:rsid w:val="00BA31D8"/>
    <w:rsid w:val="00BA33D6"/>
    <w:rsid w:val="00BA585E"/>
    <w:rsid w:val="00BA5B37"/>
    <w:rsid w:val="00BA5D9D"/>
    <w:rsid w:val="00BA66BF"/>
    <w:rsid w:val="00BA6CF5"/>
    <w:rsid w:val="00BA73C4"/>
    <w:rsid w:val="00BB0ED5"/>
    <w:rsid w:val="00BB1273"/>
    <w:rsid w:val="00BB127C"/>
    <w:rsid w:val="00BB5A89"/>
    <w:rsid w:val="00BB67C4"/>
    <w:rsid w:val="00BC0705"/>
    <w:rsid w:val="00BC14DA"/>
    <w:rsid w:val="00BC1EC6"/>
    <w:rsid w:val="00BC24E3"/>
    <w:rsid w:val="00BC34BE"/>
    <w:rsid w:val="00BC68D6"/>
    <w:rsid w:val="00BC6C34"/>
    <w:rsid w:val="00BD0521"/>
    <w:rsid w:val="00BD057F"/>
    <w:rsid w:val="00BD07A8"/>
    <w:rsid w:val="00BD0E03"/>
    <w:rsid w:val="00BD2303"/>
    <w:rsid w:val="00BD23CD"/>
    <w:rsid w:val="00BD2989"/>
    <w:rsid w:val="00BD38DA"/>
    <w:rsid w:val="00BD3F82"/>
    <w:rsid w:val="00BD4A42"/>
    <w:rsid w:val="00BD5BA1"/>
    <w:rsid w:val="00BD6012"/>
    <w:rsid w:val="00BD6B74"/>
    <w:rsid w:val="00BD6DBD"/>
    <w:rsid w:val="00BD71EB"/>
    <w:rsid w:val="00BD75CA"/>
    <w:rsid w:val="00BD78F9"/>
    <w:rsid w:val="00BE013D"/>
    <w:rsid w:val="00BE0B34"/>
    <w:rsid w:val="00BE0C07"/>
    <w:rsid w:val="00BE14BA"/>
    <w:rsid w:val="00BE15D1"/>
    <w:rsid w:val="00BE17FA"/>
    <w:rsid w:val="00BE3210"/>
    <w:rsid w:val="00BE3F21"/>
    <w:rsid w:val="00BE4104"/>
    <w:rsid w:val="00BE4480"/>
    <w:rsid w:val="00BE4D9D"/>
    <w:rsid w:val="00BE56F1"/>
    <w:rsid w:val="00BE5C6D"/>
    <w:rsid w:val="00BE6251"/>
    <w:rsid w:val="00BE688C"/>
    <w:rsid w:val="00BE6918"/>
    <w:rsid w:val="00BE7663"/>
    <w:rsid w:val="00BF0430"/>
    <w:rsid w:val="00BF186F"/>
    <w:rsid w:val="00BF21C6"/>
    <w:rsid w:val="00BF2500"/>
    <w:rsid w:val="00BF2553"/>
    <w:rsid w:val="00BF299A"/>
    <w:rsid w:val="00BF3355"/>
    <w:rsid w:val="00BF3956"/>
    <w:rsid w:val="00BF6B9C"/>
    <w:rsid w:val="00BF6BF0"/>
    <w:rsid w:val="00BF799C"/>
    <w:rsid w:val="00C01272"/>
    <w:rsid w:val="00C01580"/>
    <w:rsid w:val="00C01709"/>
    <w:rsid w:val="00C022A4"/>
    <w:rsid w:val="00C02AA6"/>
    <w:rsid w:val="00C04232"/>
    <w:rsid w:val="00C04712"/>
    <w:rsid w:val="00C04B24"/>
    <w:rsid w:val="00C06531"/>
    <w:rsid w:val="00C06A03"/>
    <w:rsid w:val="00C10358"/>
    <w:rsid w:val="00C10CA6"/>
    <w:rsid w:val="00C1140A"/>
    <w:rsid w:val="00C12028"/>
    <w:rsid w:val="00C135EC"/>
    <w:rsid w:val="00C14B92"/>
    <w:rsid w:val="00C169B9"/>
    <w:rsid w:val="00C1775A"/>
    <w:rsid w:val="00C216DB"/>
    <w:rsid w:val="00C217A8"/>
    <w:rsid w:val="00C25748"/>
    <w:rsid w:val="00C258A4"/>
    <w:rsid w:val="00C31BF9"/>
    <w:rsid w:val="00C3280F"/>
    <w:rsid w:val="00C32A65"/>
    <w:rsid w:val="00C347A0"/>
    <w:rsid w:val="00C356D4"/>
    <w:rsid w:val="00C35C9D"/>
    <w:rsid w:val="00C366E6"/>
    <w:rsid w:val="00C36892"/>
    <w:rsid w:val="00C36963"/>
    <w:rsid w:val="00C36E1A"/>
    <w:rsid w:val="00C36E31"/>
    <w:rsid w:val="00C40D25"/>
    <w:rsid w:val="00C41901"/>
    <w:rsid w:val="00C41E76"/>
    <w:rsid w:val="00C423CF"/>
    <w:rsid w:val="00C43A5B"/>
    <w:rsid w:val="00C45B80"/>
    <w:rsid w:val="00C45C22"/>
    <w:rsid w:val="00C45C45"/>
    <w:rsid w:val="00C465CC"/>
    <w:rsid w:val="00C46E95"/>
    <w:rsid w:val="00C476C3"/>
    <w:rsid w:val="00C47D47"/>
    <w:rsid w:val="00C50D20"/>
    <w:rsid w:val="00C51416"/>
    <w:rsid w:val="00C51717"/>
    <w:rsid w:val="00C52535"/>
    <w:rsid w:val="00C526FC"/>
    <w:rsid w:val="00C52D4F"/>
    <w:rsid w:val="00C53893"/>
    <w:rsid w:val="00C54F50"/>
    <w:rsid w:val="00C55543"/>
    <w:rsid w:val="00C55E51"/>
    <w:rsid w:val="00C562BE"/>
    <w:rsid w:val="00C569C3"/>
    <w:rsid w:val="00C57286"/>
    <w:rsid w:val="00C57716"/>
    <w:rsid w:val="00C57D63"/>
    <w:rsid w:val="00C57EDF"/>
    <w:rsid w:val="00C600E8"/>
    <w:rsid w:val="00C61CBB"/>
    <w:rsid w:val="00C62C3F"/>
    <w:rsid w:val="00C62F40"/>
    <w:rsid w:val="00C63045"/>
    <w:rsid w:val="00C63067"/>
    <w:rsid w:val="00C638E5"/>
    <w:rsid w:val="00C6458A"/>
    <w:rsid w:val="00C6461E"/>
    <w:rsid w:val="00C64AD1"/>
    <w:rsid w:val="00C6527A"/>
    <w:rsid w:val="00C65489"/>
    <w:rsid w:val="00C677D4"/>
    <w:rsid w:val="00C67A03"/>
    <w:rsid w:val="00C67E7A"/>
    <w:rsid w:val="00C718C2"/>
    <w:rsid w:val="00C72BC0"/>
    <w:rsid w:val="00C73FC8"/>
    <w:rsid w:val="00C743D5"/>
    <w:rsid w:val="00C748EC"/>
    <w:rsid w:val="00C74909"/>
    <w:rsid w:val="00C759F8"/>
    <w:rsid w:val="00C75B8C"/>
    <w:rsid w:val="00C80CCA"/>
    <w:rsid w:val="00C813D2"/>
    <w:rsid w:val="00C82B73"/>
    <w:rsid w:val="00C82D94"/>
    <w:rsid w:val="00C83F57"/>
    <w:rsid w:val="00C840C5"/>
    <w:rsid w:val="00C8475A"/>
    <w:rsid w:val="00C84F78"/>
    <w:rsid w:val="00C85107"/>
    <w:rsid w:val="00C859A4"/>
    <w:rsid w:val="00C868B8"/>
    <w:rsid w:val="00C870C9"/>
    <w:rsid w:val="00C8723F"/>
    <w:rsid w:val="00C9188D"/>
    <w:rsid w:val="00C92D12"/>
    <w:rsid w:val="00C93014"/>
    <w:rsid w:val="00C9391C"/>
    <w:rsid w:val="00C93D73"/>
    <w:rsid w:val="00C94345"/>
    <w:rsid w:val="00C96CED"/>
    <w:rsid w:val="00C97D11"/>
    <w:rsid w:val="00CA0087"/>
    <w:rsid w:val="00CA00E7"/>
    <w:rsid w:val="00CA05E0"/>
    <w:rsid w:val="00CA0933"/>
    <w:rsid w:val="00CA12B7"/>
    <w:rsid w:val="00CA1E81"/>
    <w:rsid w:val="00CA2090"/>
    <w:rsid w:val="00CA3CD7"/>
    <w:rsid w:val="00CA3CDC"/>
    <w:rsid w:val="00CA421F"/>
    <w:rsid w:val="00CA42DA"/>
    <w:rsid w:val="00CA4510"/>
    <w:rsid w:val="00CA4884"/>
    <w:rsid w:val="00CA5179"/>
    <w:rsid w:val="00CA57DD"/>
    <w:rsid w:val="00CA5D1B"/>
    <w:rsid w:val="00CA6CD2"/>
    <w:rsid w:val="00CA7856"/>
    <w:rsid w:val="00CA7DA3"/>
    <w:rsid w:val="00CB0A7F"/>
    <w:rsid w:val="00CB0B5C"/>
    <w:rsid w:val="00CB1E33"/>
    <w:rsid w:val="00CB209A"/>
    <w:rsid w:val="00CB2635"/>
    <w:rsid w:val="00CB3319"/>
    <w:rsid w:val="00CB373F"/>
    <w:rsid w:val="00CB3BA0"/>
    <w:rsid w:val="00CB4ADB"/>
    <w:rsid w:val="00CB540A"/>
    <w:rsid w:val="00CB567E"/>
    <w:rsid w:val="00CB5C55"/>
    <w:rsid w:val="00CB5CBD"/>
    <w:rsid w:val="00CB5F96"/>
    <w:rsid w:val="00CB6BDC"/>
    <w:rsid w:val="00CC219A"/>
    <w:rsid w:val="00CC2CB5"/>
    <w:rsid w:val="00CC3523"/>
    <w:rsid w:val="00CC4BCC"/>
    <w:rsid w:val="00CC6112"/>
    <w:rsid w:val="00CC614D"/>
    <w:rsid w:val="00CC66A7"/>
    <w:rsid w:val="00CC69DB"/>
    <w:rsid w:val="00CD01C5"/>
    <w:rsid w:val="00CD13EC"/>
    <w:rsid w:val="00CD2E6D"/>
    <w:rsid w:val="00CD49F3"/>
    <w:rsid w:val="00CD4C35"/>
    <w:rsid w:val="00CD5B7A"/>
    <w:rsid w:val="00CD79C8"/>
    <w:rsid w:val="00CD7B89"/>
    <w:rsid w:val="00CE0988"/>
    <w:rsid w:val="00CE16CE"/>
    <w:rsid w:val="00CE2068"/>
    <w:rsid w:val="00CE2109"/>
    <w:rsid w:val="00CE2289"/>
    <w:rsid w:val="00CE289E"/>
    <w:rsid w:val="00CE2C4D"/>
    <w:rsid w:val="00CE3867"/>
    <w:rsid w:val="00CE3959"/>
    <w:rsid w:val="00CE5447"/>
    <w:rsid w:val="00CE5D00"/>
    <w:rsid w:val="00CE6390"/>
    <w:rsid w:val="00CE6783"/>
    <w:rsid w:val="00CE710B"/>
    <w:rsid w:val="00CE7173"/>
    <w:rsid w:val="00CE78FA"/>
    <w:rsid w:val="00CF0A09"/>
    <w:rsid w:val="00CF0DEF"/>
    <w:rsid w:val="00CF113A"/>
    <w:rsid w:val="00CF212C"/>
    <w:rsid w:val="00CF291C"/>
    <w:rsid w:val="00CF319B"/>
    <w:rsid w:val="00CF36D5"/>
    <w:rsid w:val="00CF3977"/>
    <w:rsid w:val="00CF3ABD"/>
    <w:rsid w:val="00CF3E3C"/>
    <w:rsid w:val="00CF4256"/>
    <w:rsid w:val="00CF48B9"/>
    <w:rsid w:val="00CF537A"/>
    <w:rsid w:val="00CF58AA"/>
    <w:rsid w:val="00CF66AC"/>
    <w:rsid w:val="00CF6FFC"/>
    <w:rsid w:val="00CF79FA"/>
    <w:rsid w:val="00D01279"/>
    <w:rsid w:val="00D01ADD"/>
    <w:rsid w:val="00D01E17"/>
    <w:rsid w:val="00D02F68"/>
    <w:rsid w:val="00D02FAB"/>
    <w:rsid w:val="00D0341E"/>
    <w:rsid w:val="00D05195"/>
    <w:rsid w:val="00D060E6"/>
    <w:rsid w:val="00D0612F"/>
    <w:rsid w:val="00D0648A"/>
    <w:rsid w:val="00D07086"/>
    <w:rsid w:val="00D10537"/>
    <w:rsid w:val="00D10C08"/>
    <w:rsid w:val="00D11B63"/>
    <w:rsid w:val="00D12E60"/>
    <w:rsid w:val="00D1571E"/>
    <w:rsid w:val="00D15828"/>
    <w:rsid w:val="00D15A81"/>
    <w:rsid w:val="00D15D54"/>
    <w:rsid w:val="00D16B39"/>
    <w:rsid w:val="00D1717C"/>
    <w:rsid w:val="00D179D0"/>
    <w:rsid w:val="00D203C0"/>
    <w:rsid w:val="00D206DA"/>
    <w:rsid w:val="00D20740"/>
    <w:rsid w:val="00D212D4"/>
    <w:rsid w:val="00D21F8A"/>
    <w:rsid w:val="00D22799"/>
    <w:rsid w:val="00D22874"/>
    <w:rsid w:val="00D2574B"/>
    <w:rsid w:val="00D26B66"/>
    <w:rsid w:val="00D30277"/>
    <w:rsid w:val="00D30B2B"/>
    <w:rsid w:val="00D30B89"/>
    <w:rsid w:val="00D31746"/>
    <w:rsid w:val="00D31B56"/>
    <w:rsid w:val="00D32AA9"/>
    <w:rsid w:val="00D336F2"/>
    <w:rsid w:val="00D341FC"/>
    <w:rsid w:val="00D342A1"/>
    <w:rsid w:val="00D3519B"/>
    <w:rsid w:val="00D3545B"/>
    <w:rsid w:val="00D3555D"/>
    <w:rsid w:val="00D361A4"/>
    <w:rsid w:val="00D362B5"/>
    <w:rsid w:val="00D368BC"/>
    <w:rsid w:val="00D36B1B"/>
    <w:rsid w:val="00D36CC4"/>
    <w:rsid w:val="00D37111"/>
    <w:rsid w:val="00D371CA"/>
    <w:rsid w:val="00D37384"/>
    <w:rsid w:val="00D375B0"/>
    <w:rsid w:val="00D401CF"/>
    <w:rsid w:val="00D4093D"/>
    <w:rsid w:val="00D4122F"/>
    <w:rsid w:val="00D41661"/>
    <w:rsid w:val="00D41BC4"/>
    <w:rsid w:val="00D427E5"/>
    <w:rsid w:val="00D42A16"/>
    <w:rsid w:val="00D447E5"/>
    <w:rsid w:val="00D44BF4"/>
    <w:rsid w:val="00D44D76"/>
    <w:rsid w:val="00D44DCE"/>
    <w:rsid w:val="00D45112"/>
    <w:rsid w:val="00D45979"/>
    <w:rsid w:val="00D50778"/>
    <w:rsid w:val="00D51658"/>
    <w:rsid w:val="00D51EBF"/>
    <w:rsid w:val="00D528E0"/>
    <w:rsid w:val="00D53006"/>
    <w:rsid w:val="00D5378B"/>
    <w:rsid w:val="00D53928"/>
    <w:rsid w:val="00D53D29"/>
    <w:rsid w:val="00D550F4"/>
    <w:rsid w:val="00D553C2"/>
    <w:rsid w:val="00D61A5E"/>
    <w:rsid w:val="00D61A6D"/>
    <w:rsid w:val="00D623D7"/>
    <w:rsid w:val="00D62AA6"/>
    <w:rsid w:val="00D63E29"/>
    <w:rsid w:val="00D6430A"/>
    <w:rsid w:val="00D648F5"/>
    <w:rsid w:val="00D65B87"/>
    <w:rsid w:val="00D67BD2"/>
    <w:rsid w:val="00D67FD2"/>
    <w:rsid w:val="00D67FF8"/>
    <w:rsid w:val="00D70491"/>
    <w:rsid w:val="00D71AF8"/>
    <w:rsid w:val="00D72885"/>
    <w:rsid w:val="00D73941"/>
    <w:rsid w:val="00D74434"/>
    <w:rsid w:val="00D74C26"/>
    <w:rsid w:val="00D756ED"/>
    <w:rsid w:val="00D763C3"/>
    <w:rsid w:val="00D76C73"/>
    <w:rsid w:val="00D76DEE"/>
    <w:rsid w:val="00D8107C"/>
    <w:rsid w:val="00D819E7"/>
    <w:rsid w:val="00D81B70"/>
    <w:rsid w:val="00D81F50"/>
    <w:rsid w:val="00D8287F"/>
    <w:rsid w:val="00D83829"/>
    <w:rsid w:val="00D846F3"/>
    <w:rsid w:val="00D8493B"/>
    <w:rsid w:val="00D85D1A"/>
    <w:rsid w:val="00D86499"/>
    <w:rsid w:val="00D86C83"/>
    <w:rsid w:val="00D87375"/>
    <w:rsid w:val="00D87520"/>
    <w:rsid w:val="00D87E04"/>
    <w:rsid w:val="00D87F56"/>
    <w:rsid w:val="00D90332"/>
    <w:rsid w:val="00D90C7D"/>
    <w:rsid w:val="00D91C1B"/>
    <w:rsid w:val="00D92E46"/>
    <w:rsid w:val="00D9332E"/>
    <w:rsid w:val="00D94635"/>
    <w:rsid w:val="00D94680"/>
    <w:rsid w:val="00D947F1"/>
    <w:rsid w:val="00D948B4"/>
    <w:rsid w:val="00D95ABD"/>
    <w:rsid w:val="00D968EE"/>
    <w:rsid w:val="00D96C62"/>
    <w:rsid w:val="00D96CF9"/>
    <w:rsid w:val="00D97326"/>
    <w:rsid w:val="00D9768C"/>
    <w:rsid w:val="00D97896"/>
    <w:rsid w:val="00D97E1E"/>
    <w:rsid w:val="00DA1B0E"/>
    <w:rsid w:val="00DA5BD8"/>
    <w:rsid w:val="00DA6409"/>
    <w:rsid w:val="00DA6B4E"/>
    <w:rsid w:val="00DB0470"/>
    <w:rsid w:val="00DB1E00"/>
    <w:rsid w:val="00DB1E36"/>
    <w:rsid w:val="00DB2965"/>
    <w:rsid w:val="00DB4C22"/>
    <w:rsid w:val="00DB59DB"/>
    <w:rsid w:val="00DB5BA9"/>
    <w:rsid w:val="00DB5C92"/>
    <w:rsid w:val="00DB6322"/>
    <w:rsid w:val="00DB6544"/>
    <w:rsid w:val="00DB67BA"/>
    <w:rsid w:val="00DB6F20"/>
    <w:rsid w:val="00DC04D4"/>
    <w:rsid w:val="00DC0B35"/>
    <w:rsid w:val="00DC0CC2"/>
    <w:rsid w:val="00DC12C7"/>
    <w:rsid w:val="00DC1988"/>
    <w:rsid w:val="00DC2290"/>
    <w:rsid w:val="00DC2E61"/>
    <w:rsid w:val="00DC3732"/>
    <w:rsid w:val="00DC39C0"/>
    <w:rsid w:val="00DC4153"/>
    <w:rsid w:val="00DC4671"/>
    <w:rsid w:val="00DC468E"/>
    <w:rsid w:val="00DC49CE"/>
    <w:rsid w:val="00DC4FC1"/>
    <w:rsid w:val="00DC53F5"/>
    <w:rsid w:val="00DC5E69"/>
    <w:rsid w:val="00DC70B0"/>
    <w:rsid w:val="00DD10B8"/>
    <w:rsid w:val="00DD122B"/>
    <w:rsid w:val="00DD1D5F"/>
    <w:rsid w:val="00DD2B2E"/>
    <w:rsid w:val="00DD35BC"/>
    <w:rsid w:val="00DD3F40"/>
    <w:rsid w:val="00DD43ED"/>
    <w:rsid w:val="00DD54F7"/>
    <w:rsid w:val="00DD599E"/>
    <w:rsid w:val="00DD689A"/>
    <w:rsid w:val="00DD7280"/>
    <w:rsid w:val="00DD7324"/>
    <w:rsid w:val="00DD7A65"/>
    <w:rsid w:val="00DD7C23"/>
    <w:rsid w:val="00DE028C"/>
    <w:rsid w:val="00DE200D"/>
    <w:rsid w:val="00DE2ACF"/>
    <w:rsid w:val="00DE442D"/>
    <w:rsid w:val="00DE464B"/>
    <w:rsid w:val="00DE4788"/>
    <w:rsid w:val="00DE580F"/>
    <w:rsid w:val="00DE5E89"/>
    <w:rsid w:val="00DE6258"/>
    <w:rsid w:val="00DE73B0"/>
    <w:rsid w:val="00DF1A2B"/>
    <w:rsid w:val="00DF3719"/>
    <w:rsid w:val="00DF4FE6"/>
    <w:rsid w:val="00DF5A97"/>
    <w:rsid w:val="00DF68B9"/>
    <w:rsid w:val="00E0022C"/>
    <w:rsid w:val="00E009C7"/>
    <w:rsid w:val="00E0173A"/>
    <w:rsid w:val="00E01BFC"/>
    <w:rsid w:val="00E022B0"/>
    <w:rsid w:val="00E02AF1"/>
    <w:rsid w:val="00E03E12"/>
    <w:rsid w:val="00E041A3"/>
    <w:rsid w:val="00E04FE5"/>
    <w:rsid w:val="00E0502D"/>
    <w:rsid w:val="00E052EF"/>
    <w:rsid w:val="00E057A4"/>
    <w:rsid w:val="00E058CE"/>
    <w:rsid w:val="00E062C8"/>
    <w:rsid w:val="00E06F8E"/>
    <w:rsid w:val="00E0754E"/>
    <w:rsid w:val="00E07ABA"/>
    <w:rsid w:val="00E10C4D"/>
    <w:rsid w:val="00E12239"/>
    <w:rsid w:val="00E12D74"/>
    <w:rsid w:val="00E1303C"/>
    <w:rsid w:val="00E13375"/>
    <w:rsid w:val="00E140B5"/>
    <w:rsid w:val="00E14359"/>
    <w:rsid w:val="00E14E7D"/>
    <w:rsid w:val="00E14FD7"/>
    <w:rsid w:val="00E15920"/>
    <w:rsid w:val="00E159E0"/>
    <w:rsid w:val="00E15E9F"/>
    <w:rsid w:val="00E16412"/>
    <w:rsid w:val="00E17071"/>
    <w:rsid w:val="00E17E4C"/>
    <w:rsid w:val="00E200A6"/>
    <w:rsid w:val="00E21DDE"/>
    <w:rsid w:val="00E22843"/>
    <w:rsid w:val="00E23999"/>
    <w:rsid w:val="00E23CFB"/>
    <w:rsid w:val="00E24454"/>
    <w:rsid w:val="00E2498D"/>
    <w:rsid w:val="00E24E55"/>
    <w:rsid w:val="00E24E6C"/>
    <w:rsid w:val="00E259D3"/>
    <w:rsid w:val="00E25B88"/>
    <w:rsid w:val="00E26005"/>
    <w:rsid w:val="00E26B85"/>
    <w:rsid w:val="00E26BA6"/>
    <w:rsid w:val="00E27378"/>
    <w:rsid w:val="00E27CC6"/>
    <w:rsid w:val="00E30436"/>
    <w:rsid w:val="00E3046C"/>
    <w:rsid w:val="00E3110B"/>
    <w:rsid w:val="00E31D51"/>
    <w:rsid w:val="00E321E8"/>
    <w:rsid w:val="00E32A88"/>
    <w:rsid w:val="00E32C15"/>
    <w:rsid w:val="00E3323C"/>
    <w:rsid w:val="00E33DCE"/>
    <w:rsid w:val="00E33EF8"/>
    <w:rsid w:val="00E34828"/>
    <w:rsid w:val="00E352AC"/>
    <w:rsid w:val="00E357C2"/>
    <w:rsid w:val="00E367A4"/>
    <w:rsid w:val="00E36F86"/>
    <w:rsid w:val="00E37A7D"/>
    <w:rsid w:val="00E4188A"/>
    <w:rsid w:val="00E42B0D"/>
    <w:rsid w:val="00E42B32"/>
    <w:rsid w:val="00E4313E"/>
    <w:rsid w:val="00E4353F"/>
    <w:rsid w:val="00E446B2"/>
    <w:rsid w:val="00E448F7"/>
    <w:rsid w:val="00E45B54"/>
    <w:rsid w:val="00E46622"/>
    <w:rsid w:val="00E47445"/>
    <w:rsid w:val="00E47AEA"/>
    <w:rsid w:val="00E47DF8"/>
    <w:rsid w:val="00E5080F"/>
    <w:rsid w:val="00E51427"/>
    <w:rsid w:val="00E51689"/>
    <w:rsid w:val="00E51AC8"/>
    <w:rsid w:val="00E51CF8"/>
    <w:rsid w:val="00E52289"/>
    <w:rsid w:val="00E5261E"/>
    <w:rsid w:val="00E52626"/>
    <w:rsid w:val="00E52747"/>
    <w:rsid w:val="00E5326D"/>
    <w:rsid w:val="00E5368F"/>
    <w:rsid w:val="00E53976"/>
    <w:rsid w:val="00E54C25"/>
    <w:rsid w:val="00E55097"/>
    <w:rsid w:val="00E55FD7"/>
    <w:rsid w:val="00E57071"/>
    <w:rsid w:val="00E609CD"/>
    <w:rsid w:val="00E6142C"/>
    <w:rsid w:val="00E617C7"/>
    <w:rsid w:val="00E617D8"/>
    <w:rsid w:val="00E62774"/>
    <w:rsid w:val="00E631AD"/>
    <w:rsid w:val="00E63268"/>
    <w:rsid w:val="00E6366F"/>
    <w:rsid w:val="00E63A31"/>
    <w:rsid w:val="00E63D13"/>
    <w:rsid w:val="00E6536D"/>
    <w:rsid w:val="00E65C6A"/>
    <w:rsid w:val="00E65E42"/>
    <w:rsid w:val="00E669A2"/>
    <w:rsid w:val="00E66F11"/>
    <w:rsid w:val="00E67BF1"/>
    <w:rsid w:val="00E70412"/>
    <w:rsid w:val="00E70FB7"/>
    <w:rsid w:val="00E71648"/>
    <w:rsid w:val="00E73707"/>
    <w:rsid w:val="00E73719"/>
    <w:rsid w:val="00E73826"/>
    <w:rsid w:val="00E73B09"/>
    <w:rsid w:val="00E73C31"/>
    <w:rsid w:val="00E74769"/>
    <w:rsid w:val="00E74D5C"/>
    <w:rsid w:val="00E75231"/>
    <w:rsid w:val="00E75B63"/>
    <w:rsid w:val="00E764D3"/>
    <w:rsid w:val="00E76E40"/>
    <w:rsid w:val="00E77671"/>
    <w:rsid w:val="00E77913"/>
    <w:rsid w:val="00E824A8"/>
    <w:rsid w:val="00E82578"/>
    <w:rsid w:val="00E834A3"/>
    <w:rsid w:val="00E83F81"/>
    <w:rsid w:val="00E84772"/>
    <w:rsid w:val="00E84CE8"/>
    <w:rsid w:val="00E851EE"/>
    <w:rsid w:val="00E85490"/>
    <w:rsid w:val="00E874FD"/>
    <w:rsid w:val="00E87A2E"/>
    <w:rsid w:val="00E90971"/>
    <w:rsid w:val="00E90A55"/>
    <w:rsid w:val="00E925F6"/>
    <w:rsid w:val="00E9319E"/>
    <w:rsid w:val="00E93AD1"/>
    <w:rsid w:val="00E93C72"/>
    <w:rsid w:val="00E93F7E"/>
    <w:rsid w:val="00E94BF2"/>
    <w:rsid w:val="00E9533F"/>
    <w:rsid w:val="00E959B4"/>
    <w:rsid w:val="00E971DF"/>
    <w:rsid w:val="00E9745A"/>
    <w:rsid w:val="00E974B6"/>
    <w:rsid w:val="00E97B2C"/>
    <w:rsid w:val="00E97B30"/>
    <w:rsid w:val="00E97EE3"/>
    <w:rsid w:val="00E97F3C"/>
    <w:rsid w:val="00EA0C62"/>
    <w:rsid w:val="00EA0FFB"/>
    <w:rsid w:val="00EA1A64"/>
    <w:rsid w:val="00EA2473"/>
    <w:rsid w:val="00EA2D8C"/>
    <w:rsid w:val="00EA648D"/>
    <w:rsid w:val="00EA7EF1"/>
    <w:rsid w:val="00EB1ADF"/>
    <w:rsid w:val="00EB3D7B"/>
    <w:rsid w:val="00EB5100"/>
    <w:rsid w:val="00EB5B23"/>
    <w:rsid w:val="00EB641B"/>
    <w:rsid w:val="00EB6B2E"/>
    <w:rsid w:val="00EB6FA5"/>
    <w:rsid w:val="00EB783F"/>
    <w:rsid w:val="00EB7F41"/>
    <w:rsid w:val="00EC00CE"/>
    <w:rsid w:val="00EC0820"/>
    <w:rsid w:val="00EC0DA9"/>
    <w:rsid w:val="00EC12E1"/>
    <w:rsid w:val="00EC1410"/>
    <w:rsid w:val="00EC2088"/>
    <w:rsid w:val="00EC37C2"/>
    <w:rsid w:val="00EC40E5"/>
    <w:rsid w:val="00EC41E7"/>
    <w:rsid w:val="00EC6C8B"/>
    <w:rsid w:val="00EC7188"/>
    <w:rsid w:val="00ED0090"/>
    <w:rsid w:val="00ED1271"/>
    <w:rsid w:val="00ED193B"/>
    <w:rsid w:val="00ED1BFB"/>
    <w:rsid w:val="00ED1D4D"/>
    <w:rsid w:val="00ED1EC2"/>
    <w:rsid w:val="00ED1FEC"/>
    <w:rsid w:val="00ED2678"/>
    <w:rsid w:val="00ED284C"/>
    <w:rsid w:val="00ED47AA"/>
    <w:rsid w:val="00ED5620"/>
    <w:rsid w:val="00ED5DD3"/>
    <w:rsid w:val="00ED69B1"/>
    <w:rsid w:val="00ED6DF5"/>
    <w:rsid w:val="00ED6E8E"/>
    <w:rsid w:val="00EE015B"/>
    <w:rsid w:val="00EE185E"/>
    <w:rsid w:val="00EE1F08"/>
    <w:rsid w:val="00EE32D8"/>
    <w:rsid w:val="00EE3FC5"/>
    <w:rsid w:val="00EE5DDD"/>
    <w:rsid w:val="00EE62D4"/>
    <w:rsid w:val="00EE7968"/>
    <w:rsid w:val="00EE7B0E"/>
    <w:rsid w:val="00EE7D7E"/>
    <w:rsid w:val="00EF004E"/>
    <w:rsid w:val="00EF0550"/>
    <w:rsid w:val="00EF080B"/>
    <w:rsid w:val="00EF175F"/>
    <w:rsid w:val="00EF1958"/>
    <w:rsid w:val="00EF33C1"/>
    <w:rsid w:val="00EF3EE4"/>
    <w:rsid w:val="00EF45BA"/>
    <w:rsid w:val="00EF4D68"/>
    <w:rsid w:val="00EF591D"/>
    <w:rsid w:val="00EF6BC2"/>
    <w:rsid w:val="00F0257D"/>
    <w:rsid w:val="00F034E8"/>
    <w:rsid w:val="00F038DF"/>
    <w:rsid w:val="00F03FFF"/>
    <w:rsid w:val="00F04654"/>
    <w:rsid w:val="00F0608C"/>
    <w:rsid w:val="00F06119"/>
    <w:rsid w:val="00F06712"/>
    <w:rsid w:val="00F07065"/>
    <w:rsid w:val="00F110B0"/>
    <w:rsid w:val="00F13308"/>
    <w:rsid w:val="00F1358B"/>
    <w:rsid w:val="00F13881"/>
    <w:rsid w:val="00F156A7"/>
    <w:rsid w:val="00F15D9B"/>
    <w:rsid w:val="00F15F8E"/>
    <w:rsid w:val="00F16430"/>
    <w:rsid w:val="00F1659C"/>
    <w:rsid w:val="00F172D4"/>
    <w:rsid w:val="00F1776A"/>
    <w:rsid w:val="00F1786C"/>
    <w:rsid w:val="00F20BF6"/>
    <w:rsid w:val="00F213FA"/>
    <w:rsid w:val="00F218C5"/>
    <w:rsid w:val="00F21B28"/>
    <w:rsid w:val="00F22908"/>
    <w:rsid w:val="00F22E02"/>
    <w:rsid w:val="00F2357A"/>
    <w:rsid w:val="00F271FE"/>
    <w:rsid w:val="00F30D29"/>
    <w:rsid w:val="00F3111E"/>
    <w:rsid w:val="00F311C9"/>
    <w:rsid w:val="00F31E1B"/>
    <w:rsid w:val="00F325E6"/>
    <w:rsid w:val="00F3367A"/>
    <w:rsid w:val="00F34DFE"/>
    <w:rsid w:val="00F36285"/>
    <w:rsid w:val="00F362A0"/>
    <w:rsid w:val="00F36AD0"/>
    <w:rsid w:val="00F36E62"/>
    <w:rsid w:val="00F375D9"/>
    <w:rsid w:val="00F40410"/>
    <w:rsid w:val="00F406AB"/>
    <w:rsid w:val="00F40A1E"/>
    <w:rsid w:val="00F410A1"/>
    <w:rsid w:val="00F4258A"/>
    <w:rsid w:val="00F42F83"/>
    <w:rsid w:val="00F43441"/>
    <w:rsid w:val="00F4460E"/>
    <w:rsid w:val="00F456B8"/>
    <w:rsid w:val="00F4590C"/>
    <w:rsid w:val="00F46864"/>
    <w:rsid w:val="00F469F3"/>
    <w:rsid w:val="00F46A16"/>
    <w:rsid w:val="00F46C25"/>
    <w:rsid w:val="00F47320"/>
    <w:rsid w:val="00F4744A"/>
    <w:rsid w:val="00F50065"/>
    <w:rsid w:val="00F52161"/>
    <w:rsid w:val="00F52456"/>
    <w:rsid w:val="00F52A7E"/>
    <w:rsid w:val="00F53B01"/>
    <w:rsid w:val="00F5404A"/>
    <w:rsid w:val="00F54854"/>
    <w:rsid w:val="00F553F1"/>
    <w:rsid w:val="00F60A0C"/>
    <w:rsid w:val="00F60CDD"/>
    <w:rsid w:val="00F61938"/>
    <w:rsid w:val="00F622B3"/>
    <w:rsid w:val="00F63812"/>
    <w:rsid w:val="00F63EF6"/>
    <w:rsid w:val="00F65162"/>
    <w:rsid w:val="00F656AF"/>
    <w:rsid w:val="00F66204"/>
    <w:rsid w:val="00F67192"/>
    <w:rsid w:val="00F67CA6"/>
    <w:rsid w:val="00F70313"/>
    <w:rsid w:val="00F7084A"/>
    <w:rsid w:val="00F708B2"/>
    <w:rsid w:val="00F70AFA"/>
    <w:rsid w:val="00F70DCD"/>
    <w:rsid w:val="00F71BD1"/>
    <w:rsid w:val="00F72880"/>
    <w:rsid w:val="00F72A04"/>
    <w:rsid w:val="00F7395A"/>
    <w:rsid w:val="00F743EF"/>
    <w:rsid w:val="00F75ABA"/>
    <w:rsid w:val="00F75CF6"/>
    <w:rsid w:val="00F766F5"/>
    <w:rsid w:val="00F809DD"/>
    <w:rsid w:val="00F8107F"/>
    <w:rsid w:val="00F8283B"/>
    <w:rsid w:val="00F828EA"/>
    <w:rsid w:val="00F832DD"/>
    <w:rsid w:val="00F85E49"/>
    <w:rsid w:val="00F85EBD"/>
    <w:rsid w:val="00F864EA"/>
    <w:rsid w:val="00F8688F"/>
    <w:rsid w:val="00F86C81"/>
    <w:rsid w:val="00F86E21"/>
    <w:rsid w:val="00F87979"/>
    <w:rsid w:val="00F901A2"/>
    <w:rsid w:val="00F907AD"/>
    <w:rsid w:val="00F90DC7"/>
    <w:rsid w:val="00F91498"/>
    <w:rsid w:val="00F9158A"/>
    <w:rsid w:val="00F916EA"/>
    <w:rsid w:val="00F91DC7"/>
    <w:rsid w:val="00F92F2B"/>
    <w:rsid w:val="00F94816"/>
    <w:rsid w:val="00F95583"/>
    <w:rsid w:val="00F956AC"/>
    <w:rsid w:val="00F95B6F"/>
    <w:rsid w:val="00F962DC"/>
    <w:rsid w:val="00F966F6"/>
    <w:rsid w:val="00F9688E"/>
    <w:rsid w:val="00F968E9"/>
    <w:rsid w:val="00F97954"/>
    <w:rsid w:val="00F97C15"/>
    <w:rsid w:val="00F97CD1"/>
    <w:rsid w:val="00F97FAB"/>
    <w:rsid w:val="00F97FD8"/>
    <w:rsid w:val="00FA0D9C"/>
    <w:rsid w:val="00FA1C96"/>
    <w:rsid w:val="00FA201E"/>
    <w:rsid w:val="00FA214E"/>
    <w:rsid w:val="00FA241E"/>
    <w:rsid w:val="00FA3FC1"/>
    <w:rsid w:val="00FA48FE"/>
    <w:rsid w:val="00FA5421"/>
    <w:rsid w:val="00FA600A"/>
    <w:rsid w:val="00FA65D0"/>
    <w:rsid w:val="00FB084B"/>
    <w:rsid w:val="00FB09DC"/>
    <w:rsid w:val="00FB12FD"/>
    <w:rsid w:val="00FB313B"/>
    <w:rsid w:val="00FB3A3F"/>
    <w:rsid w:val="00FB4371"/>
    <w:rsid w:val="00FB6324"/>
    <w:rsid w:val="00FB74C8"/>
    <w:rsid w:val="00FB75C7"/>
    <w:rsid w:val="00FB78A9"/>
    <w:rsid w:val="00FB79D6"/>
    <w:rsid w:val="00FC05C8"/>
    <w:rsid w:val="00FC0927"/>
    <w:rsid w:val="00FC09B8"/>
    <w:rsid w:val="00FC0BC1"/>
    <w:rsid w:val="00FC0F68"/>
    <w:rsid w:val="00FC209D"/>
    <w:rsid w:val="00FC36E2"/>
    <w:rsid w:val="00FC397C"/>
    <w:rsid w:val="00FC5445"/>
    <w:rsid w:val="00FC5553"/>
    <w:rsid w:val="00FC5CF0"/>
    <w:rsid w:val="00FC7065"/>
    <w:rsid w:val="00FC7501"/>
    <w:rsid w:val="00FC75F7"/>
    <w:rsid w:val="00FC776F"/>
    <w:rsid w:val="00FD0482"/>
    <w:rsid w:val="00FD0B2B"/>
    <w:rsid w:val="00FD123A"/>
    <w:rsid w:val="00FD2A7D"/>
    <w:rsid w:val="00FD3366"/>
    <w:rsid w:val="00FD3616"/>
    <w:rsid w:val="00FD6F33"/>
    <w:rsid w:val="00FD6F73"/>
    <w:rsid w:val="00FE2752"/>
    <w:rsid w:val="00FE284C"/>
    <w:rsid w:val="00FE4054"/>
    <w:rsid w:val="00FE6CC6"/>
    <w:rsid w:val="00FF0EE8"/>
    <w:rsid w:val="00FF0FBF"/>
    <w:rsid w:val="00FF12A9"/>
    <w:rsid w:val="00FF1412"/>
    <w:rsid w:val="00FF1EE6"/>
    <w:rsid w:val="00FF1F9F"/>
    <w:rsid w:val="00FF2714"/>
    <w:rsid w:val="00FF2720"/>
    <w:rsid w:val="00FF39DD"/>
    <w:rsid w:val="00FF5247"/>
    <w:rsid w:val="00FF63D8"/>
    <w:rsid w:val="00FF6870"/>
    <w:rsid w:val="00FF78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BF971C3"/>
  <w15:docId w15:val="{0484415C-6CEA-4DA7-BE22-56F9C55E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4D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3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17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2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AA4124"/>
    <w:pPr>
      <w:widowControl w:val="0"/>
      <w:numPr>
        <w:numId w:val="36"/>
      </w:numPr>
      <w:tabs>
        <w:tab w:val="left" w:pos="1239"/>
        <w:tab w:val="left" w:pos="1240"/>
        <w:tab w:val="left" w:pos="6600"/>
      </w:tabs>
      <w:autoSpaceDE w:val="0"/>
      <w:autoSpaceDN w:val="0"/>
      <w:adjustRightInd w:val="0"/>
      <w:spacing w:after="0" w:line="240" w:lineRule="auto"/>
      <w:ind w:right="771"/>
      <w:jc w:val="both"/>
    </w:pPr>
    <w:rPr>
      <w:rFonts w:ascii="Cambria" w:eastAsia="Times New Roman" w:hAnsi="Cambria" w:cs="Arial"/>
      <w:sz w:val="24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qFormat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table" w:styleId="GridTable3">
    <w:name w:val="Grid Table 3"/>
    <w:basedOn w:val="TableNormal"/>
    <w:uiPriority w:val="48"/>
    <w:rsid w:val="008D4B6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212C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5809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2-Accent6">
    <w:name w:val="Grid Table 2 Accent 6"/>
    <w:basedOn w:val="TableNormal"/>
    <w:uiPriority w:val="47"/>
    <w:rsid w:val="0058098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F9558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11332"/>
  </w:style>
  <w:style w:type="character" w:customStyle="1" w:styleId="DateChar">
    <w:name w:val="Date Char"/>
    <w:basedOn w:val="DefaultParagraphFont"/>
    <w:link w:val="Date"/>
    <w:uiPriority w:val="99"/>
    <w:semiHidden/>
    <w:rsid w:val="00211332"/>
  </w:style>
  <w:style w:type="table" w:styleId="GridTable4">
    <w:name w:val="Grid Table 4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7244F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DecimalAligned">
    <w:name w:val="Decimal Aligned"/>
    <w:basedOn w:val="Normal"/>
    <w:uiPriority w:val="40"/>
    <w:qFormat/>
    <w:rsid w:val="007F0B19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F0B19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0B19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F0B19"/>
    <w:rPr>
      <w:i/>
      <w:iCs/>
    </w:rPr>
  </w:style>
  <w:style w:type="table" w:styleId="LightShading-Accent1">
    <w:name w:val="Light Shading Accent 1"/>
    <w:basedOn w:val="TableNormal"/>
    <w:uiPriority w:val="60"/>
    <w:rsid w:val="007F0B19"/>
    <w:pPr>
      <w:spacing w:after="0" w:line="240" w:lineRule="auto"/>
    </w:pPr>
    <w:rPr>
      <w:rFonts w:eastAsiaTheme="minorEastAsia"/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customStyle="1" w:styleId="Sectionheader">
    <w:name w:val="Section header"/>
    <w:basedOn w:val="ListParagraph"/>
    <w:link w:val="SectionheaderChar"/>
    <w:uiPriority w:val="1"/>
    <w:qFormat/>
    <w:rsid w:val="00D763C3"/>
    <w:pPr>
      <w:widowControl/>
      <w:numPr>
        <w:numId w:val="27"/>
      </w:numPr>
      <w:tabs>
        <w:tab w:val="clear" w:pos="1239"/>
        <w:tab w:val="clear" w:pos="1240"/>
        <w:tab w:val="clear" w:pos="6600"/>
        <w:tab w:val="left" w:pos="940"/>
      </w:tabs>
      <w:autoSpaceDE/>
      <w:autoSpaceDN/>
      <w:adjustRightInd/>
      <w:spacing w:before="89"/>
      <w:ind w:left="567" w:right="0" w:hanging="425"/>
      <w:jc w:val="left"/>
    </w:pPr>
    <w:rPr>
      <w:rFonts w:ascii="Times New Roman" w:hAnsi="Times New Roman" w:cs="Times New Roman"/>
      <w:b/>
      <w:szCs w:val="32"/>
      <w:lang w:val="en-SG" w:eastAsia="en-GB"/>
    </w:rPr>
  </w:style>
  <w:style w:type="character" w:customStyle="1" w:styleId="SectionheaderChar">
    <w:name w:val="Section header Char"/>
    <w:basedOn w:val="DefaultParagraphFont"/>
    <w:link w:val="Sectionheader"/>
    <w:uiPriority w:val="1"/>
    <w:rsid w:val="00D763C3"/>
    <w:rPr>
      <w:rFonts w:ascii="Times New Roman" w:eastAsia="Times New Roman" w:hAnsi="Times New Roman" w:cs="Times New Roman"/>
      <w:b/>
      <w:sz w:val="24"/>
      <w:szCs w:val="3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45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5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  <SharedWithUsers xmlns="c0babb3f-4b83-4bd4-b00e-4acf958a406a">
      <UserInfo>
        <DisplayName>BDSE06-0622 (Communication Channel) Members</DisplayName>
        <AccountId>305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3" ma:contentTypeDescription="Create a new document." ma:contentTypeScope="" ma:versionID="bde7b20f9a0781bc161b174d17587a3b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4d5efd487035f9b59f41f3f5a2a10ba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F82E7C-71C2-4B80-B4B2-A7E6236A49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3AE8D5-2302-4502-9A75-A629301E6C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3C301E-D00B-4A0E-9431-1C7BF1837B25}">
  <ds:schemaRefs>
    <ds:schemaRef ds:uri="http://schemas.microsoft.com/office/2006/metadata/properties"/>
    <ds:schemaRef ds:uri="http://schemas.microsoft.com/office/infopath/2007/PartnerControls"/>
    <ds:schemaRef ds:uri="c0babb3f-4b83-4bd4-b00e-4acf958a406a"/>
    <ds:schemaRef ds:uri="d118d1a0-f5a0-4e12-83ce-6c8453885330"/>
  </ds:schemaRefs>
</ds:datastoreItem>
</file>

<file path=customXml/itemProps4.xml><?xml version="1.0" encoding="utf-8"?>
<ds:datastoreItem xmlns:ds="http://schemas.openxmlformats.org/officeDocument/2006/customXml" ds:itemID="{F6EF6B19-7F9B-4A70-AE5B-7A7E53AB77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8d1a0-f5a0-4e12-83ce-6c8453885330"/>
    <ds:schemaRef ds:uri="c0babb3f-4b83-4bd4-b00e-4acf958a4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</TotalTime>
  <Pages>6</Pages>
  <Words>568</Words>
  <Characters>32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ancis Abarca</cp:lastModifiedBy>
  <cp:revision>32</cp:revision>
  <cp:lastPrinted>2023-05-06T12:12:00Z</cp:lastPrinted>
  <dcterms:created xsi:type="dcterms:W3CDTF">2023-05-05T02:32:00Z</dcterms:created>
  <dcterms:modified xsi:type="dcterms:W3CDTF">2023-05-29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4D07D6B073C48B0E31CF5FE851CF3</vt:lpwstr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SharedWithUsers">
    <vt:lpwstr>305;#BDSE06-0622 (Communication Channel) Members</vt:lpwstr>
  </property>
</Properties>
</file>